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0F54A" w14:textId="34A34A01" w:rsidR="00443123" w:rsidRPr="00F37FED" w:rsidRDefault="00F37FED" w:rsidP="00F37FED">
      <w:pPr>
        <w:jc w:val="center"/>
        <w:rPr>
          <w:b/>
          <w:bCs/>
          <w:sz w:val="28"/>
          <w:szCs w:val="22"/>
        </w:rPr>
      </w:pPr>
      <w:r w:rsidRPr="00695942">
        <w:rPr>
          <w:b/>
          <w:bCs/>
          <w:sz w:val="28"/>
          <w:szCs w:val="22"/>
        </w:rPr>
        <w:t>Effect of plant density and nutrient management on growth of Chilli (</w:t>
      </w:r>
      <w:r w:rsidRPr="00695942">
        <w:rPr>
          <w:b/>
          <w:bCs/>
          <w:i/>
          <w:iCs/>
          <w:sz w:val="28"/>
          <w:szCs w:val="22"/>
        </w:rPr>
        <w:t>Capsicum annuum</w:t>
      </w:r>
      <w:r w:rsidRPr="00695942">
        <w:rPr>
          <w:b/>
          <w:bCs/>
          <w:sz w:val="28"/>
          <w:szCs w:val="22"/>
        </w:rPr>
        <w:t xml:space="preserve"> L.)</w:t>
      </w:r>
      <w:r>
        <w:rPr>
          <w:b/>
          <w:bCs/>
          <w:sz w:val="28"/>
          <w:szCs w:val="22"/>
        </w:rPr>
        <w:t>, Bhubaneswar, Odisha, India</w:t>
      </w:r>
    </w:p>
    <w:p w14:paraId="4213E3F9" w14:textId="74D1C78A" w:rsidR="00695942" w:rsidRDefault="006C5150" w:rsidP="00695942">
      <w:pPr>
        <w:jc w:val="center"/>
        <w:rPr>
          <w:sz w:val="28"/>
          <w:szCs w:val="22"/>
        </w:rPr>
      </w:pPr>
      <w:r w:rsidRPr="00695942">
        <w:rPr>
          <w:noProof/>
          <w:sz w:val="28"/>
          <w:szCs w:val="22"/>
        </w:rPr>
        <mc:AlternateContent>
          <mc:Choice Requires="wps">
            <w:drawing>
              <wp:anchor distT="0" distB="0" distL="114300" distR="114300" simplePos="0" relativeHeight="251659264" behindDoc="0" locked="0" layoutInCell="1" allowOverlap="1" wp14:anchorId="3EC03A6C" wp14:editId="7139A8AA">
                <wp:simplePos x="0" y="0"/>
                <wp:positionH relativeFrom="column">
                  <wp:posOffset>-3810</wp:posOffset>
                </wp:positionH>
                <wp:positionV relativeFrom="paragraph">
                  <wp:posOffset>123190</wp:posOffset>
                </wp:positionV>
                <wp:extent cx="5657850" cy="0"/>
                <wp:effectExtent l="0" t="0" r="0" b="0"/>
                <wp:wrapNone/>
                <wp:docPr id="1401001028"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DEFAF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7pt" to="445.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" strokecolor="black [3200]" strokeweight="1pt">
                <v:stroke joinstyle="miter"/>
              </v:line>
            </w:pict>
          </mc:Fallback>
        </mc:AlternateContent>
      </w:r>
    </w:p>
    <w:p w14:paraId="55F1C7EC" w14:textId="77777777" w:rsidR="00F37FED" w:rsidRDefault="00F37FED" w:rsidP="00F37FED">
      <w:pPr>
        <w:rPr>
          <w:b/>
          <w:bCs/>
          <w:szCs w:val="20"/>
        </w:rPr>
      </w:pPr>
      <w:r w:rsidRPr="00695942">
        <w:rPr>
          <w:noProof/>
          <w:sz w:val="28"/>
          <w:szCs w:val="22"/>
        </w:rPr>
        <mc:AlternateContent>
          <mc:Choice Requires="wps">
            <w:drawing>
              <wp:anchor distT="0" distB="0" distL="114300" distR="114300" simplePos="0" relativeHeight="251666432" behindDoc="0" locked="0" layoutInCell="1" allowOverlap="1" wp14:anchorId="22A5F0C0" wp14:editId="5311BDAE">
                <wp:simplePos x="0" y="0"/>
                <wp:positionH relativeFrom="column">
                  <wp:posOffset>0</wp:posOffset>
                </wp:positionH>
                <wp:positionV relativeFrom="paragraph">
                  <wp:posOffset>218440</wp:posOffset>
                </wp:positionV>
                <wp:extent cx="5657850" cy="0"/>
                <wp:effectExtent l="0" t="0" r="0" b="0"/>
                <wp:wrapNone/>
                <wp:docPr id="740834769"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A19CBB4"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17.2pt" to="445.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04Om4tkAAAAG&#10;AQAADwAAAAAAAAAAAAAAAAD1AwAAZHJzL2Rvd25yZXYueG1sUEsFBgAAAAAEAAQA8wAAAPsEAAAA&#10;AA==&#10;" strokecolor="black [3200]" strokeweight="1pt">
                <v:stroke joinstyle="miter"/>
              </v:line>
            </w:pict>
          </mc:Fallback>
        </mc:AlternateContent>
      </w:r>
      <w:r w:rsidRPr="00695942">
        <w:rPr>
          <w:b/>
          <w:bCs/>
          <w:szCs w:val="20"/>
        </w:rPr>
        <w:t>Abstract</w:t>
      </w:r>
    </w:p>
    <w:p w14:paraId="378F9A54" w14:textId="365D460A" w:rsidR="00F37FED" w:rsidRDefault="00547510" w:rsidP="00F37FED">
      <w:pPr>
        <w:jc w:val="both"/>
        <w:rPr>
          <w:szCs w:val="20"/>
        </w:rPr>
      </w:pPr>
      <w:r w:rsidRPr="00547510">
        <w:rPr>
          <w:szCs w:val="20"/>
        </w:rPr>
        <w:t xml:space="preserve">Chilli (Capsicum annuum L.), with a chromosome number of 2n = 24, belongs to the genus Capsicum within the family Solanaceae. It is widely used worldwide as a spice, garnish, and natural colourant, and represents one of the high-value commercial crops in the country. </w:t>
      </w:r>
      <w:r w:rsidR="00F37FED" w:rsidRPr="00171C68">
        <w:rPr>
          <w:szCs w:val="20"/>
        </w:rPr>
        <w:t xml:space="preserve">During the 2024-2025 </w:t>
      </w:r>
      <w:proofErr w:type="spellStart"/>
      <w:r w:rsidR="00F37FED" w:rsidRPr="00171C68">
        <w:rPr>
          <w:szCs w:val="20"/>
        </w:rPr>
        <w:t>rabi</w:t>
      </w:r>
      <w:proofErr w:type="spellEnd"/>
      <w:r w:rsidR="00F37FED" w:rsidRPr="00171C68">
        <w:rPr>
          <w:szCs w:val="20"/>
        </w:rPr>
        <w:t xml:space="preserve"> season, a field experiment was carried out at the AICRP on Vegetable Crops research farm, Odisha University of Agriculture and Technology (OUAT), Bhubaneswar. The study used a split-plot design with two replications, with three plant spacings—S1 (70 × 40 cm), S2 (50 × 50 cm), and S3 (50 × 30 cm)—and five </w:t>
      </w:r>
      <w:r w:rsidR="00F37FED">
        <w:rPr>
          <w:szCs w:val="20"/>
        </w:rPr>
        <w:t>fertilizer</w:t>
      </w:r>
      <w:r w:rsidR="00F37FED" w:rsidRPr="00171C68">
        <w:rPr>
          <w:szCs w:val="20"/>
        </w:rPr>
        <w:t xml:space="preserve"> levels—F1 (150:75:75), F2 (100:25:50), F3 (120:80:80), F4 (90:45:45), and F5 (100:100:100 NPK kg ha</w:t>
      </w:r>
      <w:r w:rsidR="00F37FED" w:rsidRPr="00171C68">
        <w:rPr>
          <w:rFonts w:ascii="Cambria Math" w:hAnsi="Cambria Math" w:cs="Cambria Math"/>
          <w:szCs w:val="20"/>
        </w:rPr>
        <w:t>⁻</w:t>
      </w:r>
      <w:r w:rsidR="00F37FED" w:rsidRPr="00171C68">
        <w:rPr>
          <w:rFonts w:ascii="Aptos" w:hAnsi="Aptos" w:cs="Aptos"/>
          <w:szCs w:val="20"/>
        </w:rPr>
        <w:t>¹</w:t>
      </w:r>
      <w:r w:rsidR="00F37FED" w:rsidRPr="00171C68">
        <w:rPr>
          <w:szCs w:val="20"/>
        </w:rPr>
        <w:t>).</w:t>
      </w:r>
      <w:r w:rsidR="00F37FED">
        <w:rPr>
          <w:szCs w:val="20"/>
        </w:rPr>
        <w:t xml:space="preserve"> </w:t>
      </w:r>
      <w:r w:rsidR="00F37FED" w:rsidRPr="004872F5">
        <w:rPr>
          <w:szCs w:val="20"/>
        </w:rPr>
        <w:t xml:space="preserve">The findings showed that spacing had a </w:t>
      </w:r>
      <w:r w:rsidR="00F37FED">
        <w:rPr>
          <w:szCs w:val="20"/>
        </w:rPr>
        <w:t>significant</w:t>
      </w:r>
      <w:r w:rsidR="00F37FED" w:rsidRPr="004872F5">
        <w:rPr>
          <w:szCs w:val="20"/>
        </w:rPr>
        <w:t xml:space="preserve"> impact on both growth and yield, with S2 (50 × 50 cm) yielding greater dry fruit output per plot (1.37 kg), better plant height (86.7 cm), </w:t>
      </w:r>
      <w:r w:rsidR="00F37FED">
        <w:rPr>
          <w:szCs w:val="20"/>
        </w:rPr>
        <w:t>primary</w:t>
      </w:r>
      <w:r w:rsidR="00F37FED" w:rsidRPr="004872F5">
        <w:rPr>
          <w:szCs w:val="20"/>
        </w:rPr>
        <w:t xml:space="preserve"> branches (6.6), and earlier blooming (38.5 DAT). Plant height (94.3 cm), plant spread</w:t>
      </w:r>
      <w:r w:rsidR="00F37FED">
        <w:rPr>
          <w:szCs w:val="20"/>
        </w:rPr>
        <w:t xml:space="preserve"> </w:t>
      </w:r>
      <w:r w:rsidR="00F37FED" w:rsidRPr="00CF315D">
        <w:rPr>
          <w:szCs w:val="20"/>
        </w:rPr>
        <w:t>N-S direction (3.9 cm)</w:t>
      </w:r>
      <w:r w:rsidR="00F37FED" w:rsidRPr="004872F5">
        <w:rPr>
          <w:szCs w:val="20"/>
        </w:rPr>
        <w:t>, branching (8.5), leaf area</w:t>
      </w:r>
      <w:r w:rsidR="00F37FED">
        <w:rPr>
          <w:szCs w:val="20"/>
        </w:rPr>
        <w:t xml:space="preserve"> </w:t>
      </w:r>
      <w:r w:rsidR="00F37FED" w:rsidRPr="004D572D">
        <w:rPr>
          <w:szCs w:val="20"/>
        </w:rPr>
        <w:t>(24.1cm</w:t>
      </w:r>
      <w:r w:rsidR="00F37FED" w:rsidRPr="00D56866">
        <w:rPr>
          <w:szCs w:val="20"/>
          <w:vertAlign w:val="superscript"/>
        </w:rPr>
        <w:t>2</w:t>
      </w:r>
      <w:r w:rsidR="00F37FED" w:rsidRPr="004D572D">
        <w:rPr>
          <w:szCs w:val="20"/>
        </w:rPr>
        <w:t xml:space="preserve"> )</w:t>
      </w:r>
      <w:r w:rsidR="00F37FED" w:rsidRPr="004872F5">
        <w:rPr>
          <w:szCs w:val="20"/>
        </w:rPr>
        <w:t xml:space="preserve">, early </w:t>
      </w:r>
      <w:r w:rsidR="00F37FED" w:rsidRPr="00D56866">
        <w:rPr>
          <w:szCs w:val="20"/>
        </w:rPr>
        <w:t>50% flowering (54.3 DAT)</w:t>
      </w:r>
      <w:r w:rsidR="00F37FED" w:rsidRPr="004872F5">
        <w:rPr>
          <w:szCs w:val="20"/>
        </w:rPr>
        <w:t>, and yield traits like fruit length (7.2 cm), fruit girth (4.5 cm), fruits per plant (87.8), fresh fruit weight (5.2 g), seeds per fruit (49.9), and dry fruit yield (1.4 kg per plot) were all markedly enhanced by F1 (150:75:75 NPK kg ha</w:t>
      </w:r>
      <w:r w:rsidR="00F37FED" w:rsidRPr="004872F5">
        <w:rPr>
          <w:rFonts w:ascii="Cambria Math" w:hAnsi="Cambria Math" w:cs="Cambria Math"/>
          <w:szCs w:val="20"/>
        </w:rPr>
        <w:t>⁻</w:t>
      </w:r>
      <w:r w:rsidR="00F37FED" w:rsidRPr="004872F5">
        <w:rPr>
          <w:rFonts w:ascii="Aptos" w:hAnsi="Aptos" w:cs="Aptos"/>
          <w:szCs w:val="20"/>
        </w:rPr>
        <w:t>¹</w:t>
      </w:r>
      <w:r w:rsidR="00F37FED" w:rsidRPr="004872F5">
        <w:rPr>
          <w:szCs w:val="20"/>
        </w:rPr>
        <w:t xml:space="preserve">) among </w:t>
      </w:r>
      <w:r w:rsidR="00F37FED">
        <w:rPr>
          <w:szCs w:val="20"/>
        </w:rPr>
        <w:t>fertilizer</w:t>
      </w:r>
      <w:r w:rsidR="00F37FED" w:rsidRPr="004872F5">
        <w:rPr>
          <w:szCs w:val="20"/>
        </w:rPr>
        <w:t xml:space="preserve"> treatments.</w:t>
      </w:r>
      <w:r w:rsidR="00F37FED">
        <w:rPr>
          <w:szCs w:val="20"/>
        </w:rPr>
        <w:t xml:space="preserve"> </w:t>
      </w:r>
      <w:r w:rsidR="00F37FED" w:rsidRPr="003D5278">
        <w:rPr>
          <w:szCs w:val="20"/>
        </w:rPr>
        <w:t xml:space="preserve">The combination of S2 spacing and F1 </w:t>
      </w:r>
      <w:r w:rsidR="00F37FED">
        <w:rPr>
          <w:szCs w:val="20"/>
        </w:rPr>
        <w:t>fertilizer</w:t>
      </w:r>
      <w:r w:rsidR="00F37FED" w:rsidRPr="003D5278">
        <w:rPr>
          <w:szCs w:val="20"/>
        </w:rPr>
        <w:t xml:space="preserve"> dose produced the greatest results, with maximum plant height (102.7 cm), </w:t>
      </w:r>
      <w:r w:rsidR="00F37FED">
        <w:rPr>
          <w:szCs w:val="20"/>
        </w:rPr>
        <w:t xml:space="preserve">primary </w:t>
      </w:r>
      <w:r w:rsidR="00F37FED" w:rsidRPr="003D5278">
        <w:rPr>
          <w:szCs w:val="20"/>
        </w:rPr>
        <w:t xml:space="preserve">branching (9.7), </w:t>
      </w:r>
      <w:r w:rsidR="00F37FED">
        <w:rPr>
          <w:szCs w:val="20"/>
        </w:rPr>
        <w:t xml:space="preserve">earliest </w:t>
      </w:r>
      <w:r w:rsidR="00F37FED" w:rsidRPr="002D6ACF">
        <w:rPr>
          <w:szCs w:val="20"/>
        </w:rPr>
        <w:t>initial and 50% flowering at 31.6</w:t>
      </w:r>
      <w:r w:rsidR="00F37FED">
        <w:rPr>
          <w:szCs w:val="20"/>
        </w:rPr>
        <w:t xml:space="preserve"> </w:t>
      </w:r>
      <w:r w:rsidR="00F37FED" w:rsidRPr="002D6ACF">
        <w:rPr>
          <w:szCs w:val="20"/>
        </w:rPr>
        <w:t>DAT and 52.1 DAT, respectively</w:t>
      </w:r>
      <w:r w:rsidR="00F37FED" w:rsidRPr="003D5278">
        <w:rPr>
          <w:szCs w:val="20"/>
        </w:rPr>
        <w:t>, fruits per plant (96.6), seed number (55.1), and the largest dry fruit production (1.5 kg per plot).</w:t>
      </w:r>
      <w:r w:rsidR="00F37FED">
        <w:rPr>
          <w:szCs w:val="20"/>
        </w:rPr>
        <w:t xml:space="preserve"> </w:t>
      </w:r>
    </w:p>
    <w:p w14:paraId="1B204A15" w14:textId="77777777" w:rsidR="00F37FED" w:rsidRDefault="00F37FED" w:rsidP="00F37FED">
      <w:pPr>
        <w:jc w:val="both"/>
        <w:rPr>
          <w:szCs w:val="20"/>
        </w:rPr>
      </w:pPr>
    </w:p>
    <w:p w14:paraId="71D2B273" w14:textId="40C6B8A2" w:rsidR="009504C3" w:rsidRDefault="00F37FED" w:rsidP="00F37FED">
      <w:pPr>
        <w:rPr>
          <w:szCs w:val="20"/>
        </w:rPr>
      </w:pPr>
      <w:r w:rsidRPr="00B23A70">
        <w:rPr>
          <w:b/>
          <w:bCs/>
          <w:szCs w:val="20"/>
        </w:rPr>
        <w:t xml:space="preserve">Keywords: </w:t>
      </w:r>
      <w:r>
        <w:rPr>
          <w:b/>
          <w:bCs/>
          <w:szCs w:val="20"/>
        </w:rPr>
        <w:t xml:space="preserve">  </w:t>
      </w:r>
      <w:r>
        <w:rPr>
          <w:szCs w:val="20"/>
        </w:rPr>
        <w:t>chilli, nutrient management, fertilizer, spacing, quality traits, yield attributes</w:t>
      </w:r>
    </w:p>
    <w:p w14:paraId="56FC3F29" w14:textId="77777777" w:rsidR="00FB795E" w:rsidRDefault="00FB795E" w:rsidP="00D709CD">
      <w:pPr>
        <w:rPr>
          <w:b/>
          <w:bCs/>
          <w:szCs w:val="20"/>
        </w:rPr>
        <w:sectPr w:rsidR="00FB795E" w:rsidSect="007335E5">
          <w:headerReference w:type="even" r:id="rId7"/>
          <w:headerReference w:type="default" r:id="rId8"/>
          <w:headerReference w:type="first" r:id="rId9"/>
          <w:pgSz w:w="11906" w:h="16838"/>
          <w:pgMar w:top="1440" w:right="1440" w:bottom="1440" w:left="1440" w:header="708" w:footer="708" w:gutter="0"/>
          <w:cols w:space="708"/>
          <w:docGrid w:linePitch="360"/>
        </w:sectPr>
      </w:pPr>
    </w:p>
    <w:p w14:paraId="064E9915" w14:textId="77777777" w:rsidR="00F37FED" w:rsidRDefault="00F37FED" w:rsidP="00D709CD">
      <w:pPr>
        <w:rPr>
          <w:b/>
          <w:bCs/>
          <w:szCs w:val="20"/>
        </w:rPr>
      </w:pPr>
    </w:p>
    <w:p w14:paraId="692A30B5" w14:textId="77777777" w:rsidR="00F37FED" w:rsidRDefault="00F37FED" w:rsidP="00D709CD">
      <w:pPr>
        <w:rPr>
          <w:b/>
          <w:bCs/>
          <w:szCs w:val="20"/>
        </w:rPr>
      </w:pPr>
    </w:p>
    <w:p w14:paraId="70B5AC4D" w14:textId="77777777" w:rsidR="00F37FED" w:rsidRDefault="00F37FED" w:rsidP="00D709CD">
      <w:pPr>
        <w:rPr>
          <w:b/>
          <w:bCs/>
          <w:szCs w:val="20"/>
        </w:rPr>
      </w:pPr>
    </w:p>
    <w:p w14:paraId="0687A739" w14:textId="77777777" w:rsidR="00F37FED" w:rsidRDefault="00F37FED" w:rsidP="00D709CD">
      <w:pPr>
        <w:rPr>
          <w:b/>
          <w:bCs/>
          <w:szCs w:val="20"/>
        </w:rPr>
      </w:pPr>
    </w:p>
    <w:p w14:paraId="71F2D599" w14:textId="77777777" w:rsidR="00F37FED" w:rsidRDefault="00F37FED" w:rsidP="00D709CD">
      <w:pPr>
        <w:rPr>
          <w:b/>
          <w:bCs/>
          <w:szCs w:val="20"/>
        </w:rPr>
      </w:pPr>
    </w:p>
    <w:p w14:paraId="7502D5C4" w14:textId="77777777" w:rsidR="00F37FED" w:rsidRDefault="00F37FED" w:rsidP="00D709CD">
      <w:pPr>
        <w:rPr>
          <w:b/>
          <w:bCs/>
          <w:szCs w:val="20"/>
        </w:rPr>
      </w:pPr>
    </w:p>
    <w:p w14:paraId="22F5E00C" w14:textId="77777777" w:rsidR="00F37FED" w:rsidRDefault="00F37FED" w:rsidP="00D709CD">
      <w:pPr>
        <w:rPr>
          <w:b/>
          <w:bCs/>
          <w:szCs w:val="20"/>
        </w:rPr>
      </w:pPr>
    </w:p>
    <w:p w14:paraId="337ADB17" w14:textId="77777777" w:rsidR="00F37FED" w:rsidRDefault="00F37FED" w:rsidP="00D709CD">
      <w:pPr>
        <w:rPr>
          <w:b/>
          <w:bCs/>
          <w:szCs w:val="20"/>
        </w:rPr>
      </w:pPr>
    </w:p>
    <w:p w14:paraId="16F1E3C8" w14:textId="77777777" w:rsidR="00F37FED" w:rsidRDefault="00F37FED" w:rsidP="00D709CD">
      <w:pPr>
        <w:rPr>
          <w:b/>
          <w:bCs/>
          <w:szCs w:val="20"/>
        </w:rPr>
      </w:pPr>
    </w:p>
    <w:p w14:paraId="6B12D146" w14:textId="049FEE5A" w:rsidR="00D709CD" w:rsidRDefault="00471CD0" w:rsidP="00D709CD">
      <w:pPr>
        <w:rPr>
          <w:b/>
          <w:bCs/>
          <w:szCs w:val="20"/>
        </w:rPr>
      </w:pPr>
      <w:r w:rsidRPr="00471CD0">
        <w:rPr>
          <w:b/>
          <w:bCs/>
          <w:szCs w:val="20"/>
        </w:rPr>
        <w:lastRenderedPageBreak/>
        <w:t>Introduction</w:t>
      </w:r>
    </w:p>
    <w:p w14:paraId="7E51F7FD" w14:textId="77777777" w:rsidR="00CD63CB" w:rsidRDefault="0090053E" w:rsidP="00E82243">
      <w:pPr>
        <w:jc w:val="both"/>
        <w:rPr>
          <w:szCs w:val="20"/>
        </w:rPr>
      </w:pPr>
      <w:r w:rsidRPr="0090053E">
        <w:rPr>
          <w:szCs w:val="20"/>
        </w:rPr>
        <w:t>Chilli (</w:t>
      </w:r>
      <w:r w:rsidRPr="00F37FED">
        <w:rPr>
          <w:i/>
          <w:iCs/>
          <w:szCs w:val="20"/>
        </w:rPr>
        <w:t>Capsicum annuum</w:t>
      </w:r>
      <w:r w:rsidRPr="0090053E">
        <w:rPr>
          <w:szCs w:val="20"/>
        </w:rPr>
        <w:t xml:space="preserve"> L.), which has chromosomal number 2n=24, belongs to the genus Capsicum and family Solanaceae. Both fresh and dried forms of chilli are consumed, and they are considered a vegetable (</w:t>
      </w:r>
      <w:proofErr w:type="spellStart"/>
      <w:r w:rsidRPr="0090053E">
        <w:rPr>
          <w:szCs w:val="20"/>
        </w:rPr>
        <w:t>Bosland</w:t>
      </w:r>
      <w:proofErr w:type="spellEnd"/>
      <w:r w:rsidRPr="0090053E">
        <w:rPr>
          <w:szCs w:val="20"/>
        </w:rPr>
        <w:t xml:space="preserve"> and </w:t>
      </w:r>
      <w:proofErr w:type="spellStart"/>
      <w:r w:rsidRPr="0090053E">
        <w:rPr>
          <w:szCs w:val="20"/>
        </w:rPr>
        <w:t>Vostava</w:t>
      </w:r>
      <w:proofErr w:type="spellEnd"/>
      <w:r w:rsidRPr="0090053E">
        <w:rPr>
          <w:szCs w:val="20"/>
        </w:rPr>
        <w:t>, 2000). Chilli is used all throughout the world as a spice, garnish, and colouring agent. One of the high-value, commercial crops in our nation is chilli. India accounts for a quarter of global chilli production and is the world's largest producer, consumer, and exporter. Karnataka, Tamil Nadu, Odisha, Maharashtra, Rajasthan, and West Bengal are the countries in India that produce the most chillies (</w:t>
      </w:r>
      <w:proofErr w:type="spellStart"/>
      <w:r w:rsidRPr="0090053E">
        <w:rPr>
          <w:szCs w:val="20"/>
        </w:rPr>
        <w:t>Bidari</w:t>
      </w:r>
      <w:proofErr w:type="spellEnd"/>
      <w:r w:rsidRPr="0090053E">
        <w:rPr>
          <w:szCs w:val="20"/>
        </w:rPr>
        <w:t>, 2000).</w:t>
      </w:r>
      <w:r w:rsidR="0028501D">
        <w:rPr>
          <w:szCs w:val="20"/>
        </w:rPr>
        <w:t xml:space="preserve"> </w:t>
      </w:r>
      <w:r w:rsidR="000A4139" w:rsidRPr="000A4139">
        <w:rPr>
          <w:szCs w:val="20"/>
        </w:rPr>
        <w:t>Chilli is well-known for its strong colouring, pungency, and pleasant, aromatic flavour. It is one of India's most significant cash crops and a crop used for both vegetables and spices. Because oleoresin is extracted, it is utilised in industry. One of the best sources of antioxidants and vitamins, specifically A, C, and E, are green chilli fruits. These antioxidants in food prevent cancer and provide immediate pain relief. It is among the priciest commercial spices that India grows each year.</w:t>
      </w:r>
      <w:r w:rsidR="00237CB0">
        <w:rPr>
          <w:szCs w:val="20"/>
        </w:rPr>
        <w:t xml:space="preserve"> </w:t>
      </w:r>
      <w:r w:rsidR="008E2071" w:rsidRPr="008E2071">
        <w:rPr>
          <w:szCs w:val="20"/>
        </w:rPr>
        <w:t>The substance that gives chiles their pungency is capsaicin. Chilli has a high nutritional value while being a very expensive product. The food and beverage sectors have also become more interested in oleoresins, which provide a wider distribution of colour and flavour in food than chilli powder. Apart from its function as a culinary element, chilli is also utilised as medicine to treat a variety of illnesses.</w:t>
      </w:r>
      <w:r w:rsidR="008E2071">
        <w:rPr>
          <w:szCs w:val="20"/>
        </w:rPr>
        <w:t xml:space="preserve"> </w:t>
      </w:r>
      <w:r w:rsidR="00CD63CB" w:rsidRPr="00CD63CB">
        <w:rPr>
          <w:szCs w:val="20"/>
        </w:rPr>
        <w:t>Regular usage of chillies encourages salivation, which supports effective digestion and normal blood circulation.</w:t>
      </w:r>
    </w:p>
    <w:p w14:paraId="322ACD52" w14:textId="1FB4C816" w:rsidR="00E82243" w:rsidRPr="00E82243" w:rsidRDefault="00E82243" w:rsidP="00E82243">
      <w:pPr>
        <w:jc w:val="both"/>
        <w:rPr>
          <w:b/>
          <w:bCs/>
          <w:szCs w:val="20"/>
        </w:rPr>
      </w:pPr>
      <w:r w:rsidRPr="00E82243">
        <w:rPr>
          <w:b/>
          <w:bCs/>
          <w:szCs w:val="20"/>
        </w:rPr>
        <w:t>Review of Literature</w:t>
      </w:r>
    </w:p>
    <w:p w14:paraId="350EE744" w14:textId="77777777" w:rsidR="00E12839" w:rsidRPr="0091161E" w:rsidRDefault="00E12839" w:rsidP="00E12839">
      <w:pPr>
        <w:jc w:val="both"/>
        <w:rPr>
          <w:szCs w:val="20"/>
        </w:rPr>
      </w:pPr>
      <w:proofErr w:type="spellStart"/>
      <w:r w:rsidRPr="0091161E">
        <w:rPr>
          <w:szCs w:val="20"/>
        </w:rPr>
        <w:t>Shimray</w:t>
      </w:r>
      <w:proofErr w:type="spellEnd"/>
      <w:r w:rsidRPr="0091161E">
        <w:rPr>
          <w:szCs w:val="20"/>
        </w:rPr>
        <w:t xml:space="preserve"> et al. (2019) reported that the combination of 60 cm × 60 cm + 90:45:45 kg N, P2O5, and K2O ha-1 + 20 t FYM ha-1 provided the shortest time required for 50% flowering and fruiting, first flowering and fruiting, days to red ripe maturity, and maximum fruit length and girth for chillies. 60 cm × 90 cm + 150:75:75 kg N, P2O5, and K2O ha-1 + 10 t FYM ha-1 produced the highest fruit yield (1.45 kg plant-1) and the greatest quantity of fruits (185.13 plant-1).</w:t>
      </w:r>
    </w:p>
    <w:p w14:paraId="56091246" w14:textId="262DE8A4" w:rsidR="00E12839" w:rsidRDefault="00E12839" w:rsidP="002467A6">
      <w:pPr>
        <w:jc w:val="both"/>
        <w:rPr>
          <w:szCs w:val="20"/>
        </w:rPr>
      </w:pPr>
      <w:r w:rsidRPr="00275E1F">
        <w:rPr>
          <w:szCs w:val="20"/>
        </w:rPr>
        <w:t>For chilli cultivation, Das et al. (2024) found that the N:P: K treatment at 25:25:25 kg ha-1 and 60× 45 cm spacing was the most effective in terms of growth, plant height, days to first flowering, days to 50% flowering, number of fruits plant-1, average fruit weight, and yield hectare-1.</w:t>
      </w:r>
    </w:p>
    <w:p w14:paraId="6876E76C" w14:textId="69327CB8" w:rsidR="0055286C" w:rsidRDefault="002467A6" w:rsidP="009504C3">
      <w:pPr>
        <w:jc w:val="both"/>
        <w:rPr>
          <w:szCs w:val="20"/>
        </w:rPr>
      </w:pPr>
      <w:r w:rsidRPr="002467A6">
        <w:rPr>
          <w:szCs w:val="20"/>
        </w:rPr>
        <w:t>According to Jadhav et al. (2025), treating with 60×30 cm spacing and 100% RDF (150:50:50 kg NPK/ha) via drip produced the highest plant height, while 60×60 cm spacing and 100% RDF via drip produced the highest number of primary branches per plant, plant spread, fruits per plant, fruit length, and fruit breadth.</w:t>
      </w:r>
    </w:p>
    <w:p w14:paraId="6C37B1C3" w14:textId="686AE8EE" w:rsidR="00DC3A60" w:rsidRDefault="00DC3A60" w:rsidP="0055286C">
      <w:pPr>
        <w:jc w:val="both"/>
        <w:rPr>
          <w:szCs w:val="20"/>
        </w:rPr>
      </w:pPr>
      <w:r w:rsidRPr="00DC3A60">
        <w:rPr>
          <w:szCs w:val="20"/>
        </w:rPr>
        <w:t>Singh et al. (2019) planted a Capsicum hybrid Mekong and discovered that the fruit weight, length, width, and pericarp thickness were significantly higher when the spacing was 60 cm by 30 cm and the NPK/m2 ratio was 19:19:19. In the same treatment, there was also an increase in fruit yield per plant, number of fruits per plant, and yield/m2.</w:t>
      </w:r>
    </w:p>
    <w:p w14:paraId="6DF48AC0" w14:textId="09124883" w:rsidR="0055286C" w:rsidRDefault="00B04408" w:rsidP="0055286C">
      <w:pPr>
        <w:jc w:val="both"/>
        <w:rPr>
          <w:szCs w:val="20"/>
        </w:rPr>
      </w:pPr>
      <w:r w:rsidRPr="00B04408">
        <w:rPr>
          <w:szCs w:val="20"/>
        </w:rPr>
        <w:lastRenderedPageBreak/>
        <w:t>According to Legese (2024), in chilli, the maximum number of leaves per plant (38.83) and branches per plant (12.67) were produced by 25 cm plant spacing and 125 kg/ha N fertiliser, while the highest plant height (52.00 cm) was created by 30 cm plant spacing and 100 kg/ha N fertiliser.</w:t>
      </w:r>
    </w:p>
    <w:p w14:paraId="260FF0F2" w14:textId="77777777" w:rsidR="009504C3" w:rsidRDefault="009504C3" w:rsidP="0055286C">
      <w:pPr>
        <w:jc w:val="both"/>
        <w:rPr>
          <w:b/>
          <w:bCs/>
          <w:szCs w:val="20"/>
        </w:rPr>
        <w:sectPr w:rsidR="009504C3" w:rsidSect="007335E5">
          <w:type w:val="continuous"/>
          <w:pgSz w:w="11906" w:h="16838"/>
          <w:pgMar w:top="1440" w:right="1440" w:bottom="1440" w:left="1440" w:header="708" w:footer="708" w:gutter="0"/>
          <w:cols w:space="708"/>
          <w:docGrid w:linePitch="360"/>
        </w:sectPr>
      </w:pPr>
    </w:p>
    <w:p w14:paraId="19F45B15" w14:textId="5F8A5348" w:rsidR="00B04408" w:rsidRPr="00DC3A60" w:rsidRDefault="005A7C21" w:rsidP="0055286C">
      <w:pPr>
        <w:jc w:val="both"/>
        <w:rPr>
          <w:b/>
          <w:bCs/>
          <w:szCs w:val="20"/>
        </w:rPr>
      </w:pPr>
      <w:r w:rsidRPr="005A7C21">
        <w:rPr>
          <w:b/>
          <w:bCs/>
          <w:szCs w:val="20"/>
        </w:rPr>
        <w:t>Materials and Methods</w:t>
      </w:r>
    </w:p>
    <w:p w14:paraId="42AADA35" w14:textId="07616DF1" w:rsidR="00E32C5D" w:rsidRPr="00E32C5D" w:rsidRDefault="00903AE0" w:rsidP="00E32C5D">
      <w:pPr>
        <w:spacing w:before="120" w:after="120" w:line="360" w:lineRule="auto"/>
        <w:jc w:val="both"/>
        <w:rPr>
          <w:rFonts w:cs="Times New Roman"/>
          <w:b/>
          <w:bCs/>
          <w:szCs w:val="24"/>
        </w:rPr>
      </w:pPr>
      <w:r>
        <w:rPr>
          <w:rFonts w:cs="Times New Roman"/>
          <w:b/>
          <w:bCs/>
          <w:szCs w:val="24"/>
        </w:rPr>
        <w:t xml:space="preserve">Chart 1 </w:t>
      </w:r>
      <w:r w:rsidR="00E32C5D" w:rsidRPr="00E32C5D">
        <w:rPr>
          <w:rFonts w:cs="Times New Roman"/>
          <w:b/>
          <w:bCs/>
          <w:szCs w:val="24"/>
        </w:rPr>
        <w:t>Experimental Details</w:t>
      </w:r>
    </w:p>
    <w:p w14:paraId="2F81FB12" w14:textId="2182AE24" w:rsidR="00E32C5D" w:rsidRPr="00E32C5D" w:rsidRDefault="00E32C5D" w:rsidP="00E32C5D">
      <w:pPr>
        <w:tabs>
          <w:tab w:val="left" w:pos="5000"/>
          <w:tab w:val="left" w:pos="6187"/>
        </w:tabs>
        <w:spacing w:before="120" w:after="120" w:line="360" w:lineRule="auto"/>
        <w:ind w:firstLine="720"/>
        <w:rPr>
          <w:rFonts w:cs="Times New Roman"/>
          <w:szCs w:val="24"/>
        </w:rPr>
      </w:pPr>
      <w:r w:rsidRPr="00E32C5D">
        <w:rPr>
          <w:rFonts w:cs="Times New Roman"/>
          <w:szCs w:val="24"/>
        </w:rPr>
        <w:t xml:space="preserve">Variety taken for study          </w:t>
      </w:r>
      <w:proofErr w:type="gramStart"/>
      <w:r w:rsidRPr="00E32C5D">
        <w:rPr>
          <w:rFonts w:cs="Times New Roman"/>
          <w:szCs w:val="24"/>
        </w:rPr>
        <w:t xml:space="preserve">  </w:t>
      </w:r>
      <w:r>
        <w:rPr>
          <w:rFonts w:cs="Times New Roman"/>
          <w:szCs w:val="24"/>
        </w:rPr>
        <w:t>:</w:t>
      </w:r>
      <w:proofErr w:type="gramEnd"/>
      <w:r w:rsidRPr="00E32C5D">
        <w:rPr>
          <w:rFonts w:cs="Times New Roman"/>
          <w:szCs w:val="24"/>
        </w:rPr>
        <w:t xml:space="preserve">           </w:t>
      </w:r>
      <w:r>
        <w:rPr>
          <w:rFonts w:cs="Times New Roman"/>
          <w:szCs w:val="24"/>
        </w:rPr>
        <w:t xml:space="preserve">   </w:t>
      </w:r>
      <w:r w:rsidRPr="00E32C5D">
        <w:rPr>
          <w:rFonts w:cs="Times New Roman"/>
          <w:szCs w:val="24"/>
        </w:rPr>
        <w:t>BC-28</w:t>
      </w:r>
      <w:r w:rsidRPr="00E32C5D">
        <w:rPr>
          <w:rFonts w:cs="Times New Roman"/>
          <w:szCs w:val="24"/>
        </w:rPr>
        <w:tab/>
      </w:r>
    </w:p>
    <w:p w14:paraId="2889B6E2"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Design of Layout</w:t>
      </w:r>
      <w:r w:rsidRPr="00E32C5D">
        <w:rPr>
          <w:rFonts w:cs="Times New Roman"/>
          <w:szCs w:val="24"/>
        </w:rPr>
        <w:tab/>
      </w:r>
      <w:r w:rsidRPr="00E32C5D">
        <w:rPr>
          <w:rFonts w:cs="Times New Roman"/>
          <w:szCs w:val="24"/>
        </w:rPr>
        <w:tab/>
        <w:t xml:space="preserve">: </w:t>
      </w:r>
      <w:r w:rsidRPr="00E32C5D">
        <w:rPr>
          <w:rFonts w:cs="Times New Roman"/>
          <w:szCs w:val="24"/>
        </w:rPr>
        <w:tab/>
        <w:t>Split Plot Design (SPD)</w:t>
      </w:r>
    </w:p>
    <w:p w14:paraId="4639D1AB"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Treatments</w:t>
      </w:r>
      <w:r w:rsidRPr="00E32C5D">
        <w:rPr>
          <w:rFonts w:cs="Times New Roman"/>
          <w:szCs w:val="24"/>
        </w:rPr>
        <w:tab/>
        <w:t xml:space="preserve">: </w:t>
      </w:r>
      <w:r w:rsidRPr="00E32C5D">
        <w:rPr>
          <w:rFonts w:cs="Times New Roman"/>
          <w:szCs w:val="24"/>
        </w:rPr>
        <w:tab/>
        <w:t>15</w:t>
      </w:r>
    </w:p>
    <w:p w14:paraId="332D7798"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Replications</w:t>
      </w:r>
      <w:r w:rsidRPr="00E32C5D">
        <w:rPr>
          <w:rFonts w:cs="Times New Roman"/>
          <w:szCs w:val="24"/>
        </w:rPr>
        <w:tab/>
        <w:t xml:space="preserve">: </w:t>
      </w:r>
      <w:r w:rsidRPr="00E32C5D">
        <w:rPr>
          <w:rFonts w:cs="Times New Roman"/>
          <w:szCs w:val="24"/>
        </w:rPr>
        <w:tab/>
        <w:t>2</w:t>
      </w:r>
    </w:p>
    <w:p w14:paraId="7251E053"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Total no. of Plots</w:t>
      </w:r>
      <w:r w:rsidRPr="00E32C5D">
        <w:rPr>
          <w:rFonts w:cs="Times New Roman"/>
          <w:szCs w:val="24"/>
        </w:rPr>
        <w:tab/>
      </w:r>
      <w:r w:rsidRPr="00E32C5D">
        <w:rPr>
          <w:rFonts w:cs="Times New Roman"/>
          <w:szCs w:val="24"/>
        </w:rPr>
        <w:tab/>
        <w:t xml:space="preserve">: </w:t>
      </w:r>
      <w:r w:rsidRPr="00E32C5D">
        <w:rPr>
          <w:rFonts w:cs="Times New Roman"/>
          <w:szCs w:val="24"/>
        </w:rPr>
        <w:tab/>
        <w:t>30</w:t>
      </w:r>
    </w:p>
    <w:p w14:paraId="4A17D5C0" w14:textId="47B8DD33" w:rsidR="00E32C5D" w:rsidRPr="00E32C5D" w:rsidRDefault="00E32C5D" w:rsidP="00793944">
      <w:pPr>
        <w:spacing w:before="120" w:after="120" w:line="360" w:lineRule="auto"/>
        <w:ind w:firstLine="720"/>
        <w:rPr>
          <w:rFonts w:cs="Times New Roman"/>
          <w:szCs w:val="24"/>
        </w:rPr>
      </w:pPr>
      <w:r w:rsidRPr="00E32C5D">
        <w:rPr>
          <w:rFonts w:cs="Times New Roman"/>
          <w:szCs w:val="24"/>
        </w:rPr>
        <w:t>Each plot size in Experiment:</w:t>
      </w:r>
      <w:r w:rsidR="00793944">
        <w:rPr>
          <w:rFonts w:cs="Times New Roman"/>
          <w:szCs w:val="24"/>
        </w:rPr>
        <w:t xml:space="preserve">             </w:t>
      </w:r>
      <w:r w:rsidR="00F37FED" w:rsidRPr="00E32C5D">
        <w:rPr>
          <w:rFonts w:cs="Times New Roman"/>
          <w:szCs w:val="24"/>
        </w:rPr>
        <w:t>Length:</w:t>
      </w:r>
      <w:r w:rsidRPr="00E32C5D">
        <w:rPr>
          <w:rFonts w:cs="Times New Roman"/>
          <w:szCs w:val="24"/>
        </w:rPr>
        <w:t xml:space="preserve"> 2.5m</w:t>
      </w:r>
    </w:p>
    <w:p w14:paraId="0F6FFB7F" w14:textId="77777777" w:rsidR="00E32C5D" w:rsidRPr="00E32C5D" w:rsidRDefault="00E32C5D" w:rsidP="00E32C5D">
      <w:pPr>
        <w:spacing w:before="120" w:after="120" w:line="360" w:lineRule="auto"/>
        <w:ind w:left="3600" w:firstLine="720"/>
        <w:jc w:val="both"/>
        <w:rPr>
          <w:rFonts w:cs="Times New Roman"/>
          <w:szCs w:val="24"/>
        </w:rPr>
      </w:pPr>
      <w:r w:rsidRPr="00E32C5D">
        <w:rPr>
          <w:rFonts w:cs="Times New Roman"/>
          <w:szCs w:val="24"/>
        </w:rPr>
        <w:t>Width</w:t>
      </w:r>
      <w:r w:rsidRPr="00E32C5D">
        <w:rPr>
          <w:rFonts w:cs="Times New Roman"/>
          <w:szCs w:val="24"/>
        </w:rPr>
        <w:tab/>
        <w:t>: 2m</w:t>
      </w:r>
    </w:p>
    <w:p w14:paraId="560FFB52" w14:textId="77777777" w:rsidR="00E32C5D" w:rsidRPr="00E32C5D" w:rsidRDefault="00E32C5D" w:rsidP="00E32C5D">
      <w:pPr>
        <w:spacing w:before="120" w:after="120" w:line="480" w:lineRule="auto"/>
        <w:ind w:firstLine="720"/>
        <w:jc w:val="both"/>
        <w:rPr>
          <w:rFonts w:cs="Times New Roman"/>
          <w:szCs w:val="24"/>
          <w:vertAlign w:val="superscript"/>
        </w:rPr>
      </w:pPr>
      <w:r w:rsidRPr="00E32C5D">
        <w:rPr>
          <w:rFonts w:cs="Times New Roman"/>
          <w:szCs w:val="24"/>
        </w:rPr>
        <w:t>Area</w:t>
      </w:r>
      <w:r w:rsidRPr="00E32C5D">
        <w:rPr>
          <w:rFonts w:cs="Times New Roman"/>
          <w:szCs w:val="24"/>
        </w:rPr>
        <w:tab/>
      </w:r>
      <w:r w:rsidRPr="00E32C5D">
        <w:rPr>
          <w:rFonts w:cs="Times New Roman"/>
          <w:szCs w:val="24"/>
        </w:rPr>
        <w:tab/>
      </w:r>
      <w:r w:rsidRPr="00E32C5D">
        <w:rPr>
          <w:rFonts w:cs="Times New Roman"/>
          <w:szCs w:val="24"/>
        </w:rPr>
        <w:tab/>
      </w:r>
      <w:r w:rsidRPr="00E32C5D">
        <w:rPr>
          <w:rFonts w:cs="Times New Roman"/>
          <w:szCs w:val="24"/>
        </w:rPr>
        <w:tab/>
        <w:t xml:space="preserve">: </w:t>
      </w:r>
      <w:r w:rsidRPr="00E32C5D">
        <w:rPr>
          <w:rFonts w:cs="Times New Roman"/>
          <w:szCs w:val="24"/>
        </w:rPr>
        <w:tab/>
        <w:t>150 m</w:t>
      </w:r>
      <w:r w:rsidRPr="00E32C5D">
        <w:rPr>
          <w:rFonts w:cs="Times New Roman"/>
          <w:szCs w:val="24"/>
          <w:vertAlign w:val="superscript"/>
        </w:rPr>
        <w:t>2</w:t>
      </w:r>
    </w:p>
    <w:p w14:paraId="4C9B40B7" w14:textId="77777777" w:rsidR="009504C3" w:rsidRDefault="009504C3" w:rsidP="00793944">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1D9711D1" w14:textId="77777777" w:rsidR="00FB795E" w:rsidRDefault="00FB795E" w:rsidP="00793944">
      <w:pPr>
        <w:spacing w:before="240" w:after="120" w:line="276" w:lineRule="auto"/>
        <w:jc w:val="both"/>
        <w:rPr>
          <w:rFonts w:cs="Times New Roman"/>
          <w:b/>
          <w:bCs/>
          <w:szCs w:val="24"/>
        </w:rPr>
      </w:pPr>
    </w:p>
    <w:p w14:paraId="7B666225" w14:textId="5F9CCDF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Cultural practices</w:t>
      </w:r>
    </w:p>
    <w:p w14:paraId="21D02486" w14:textId="6B8A7B1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Nursery raising</w:t>
      </w:r>
    </w:p>
    <w:p w14:paraId="06A9AC3D" w14:textId="4207E72A" w:rsidR="00AB62C1" w:rsidRDefault="00C77B80" w:rsidP="00793944">
      <w:pPr>
        <w:spacing w:before="240" w:after="120" w:line="276" w:lineRule="auto"/>
        <w:jc w:val="both"/>
        <w:rPr>
          <w:rFonts w:cs="Times New Roman"/>
          <w:szCs w:val="24"/>
        </w:rPr>
      </w:pPr>
      <w:r w:rsidRPr="00C77B80">
        <w:rPr>
          <w:rFonts w:cs="Times New Roman"/>
          <w:szCs w:val="24"/>
        </w:rPr>
        <w:t xml:space="preserve">A nursery bed of 4 by 1 m was made once the soil had been fine-tuned. The bed was augmented with five kilogrammes of FYM. After properly levelling the bed, one treatment of seeds was sown in rows, with a 5-cm space between each seed. We utilised dried paddy straw as mulch. The nursery bed was regularly irrigated. The mulch was removed once the seeds </w:t>
      </w:r>
      <w:r w:rsidRPr="00C77B80">
        <w:rPr>
          <w:rFonts w:cs="Times New Roman"/>
          <w:szCs w:val="24"/>
        </w:rPr>
        <w:t xml:space="preserve">sprouted, and weeds were prevented from growing in the beds. The bed was soaked with carbendazim 2g </w:t>
      </w:r>
      <w:r>
        <w:rPr>
          <w:rFonts w:cs="Times New Roman"/>
          <w:szCs w:val="24"/>
        </w:rPr>
        <w:t>l</w:t>
      </w:r>
      <w:r w:rsidRPr="00C77B80">
        <w:rPr>
          <w:rFonts w:cs="Times New Roman"/>
          <w:szCs w:val="24"/>
          <w:vertAlign w:val="superscript"/>
        </w:rPr>
        <w:t>-1</w:t>
      </w:r>
      <w:r w:rsidRPr="00C77B80">
        <w:rPr>
          <w:rFonts w:cs="Times New Roman"/>
          <w:szCs w:val="24"/>
        </w:rPr>
        <w:t xml:space="preserve"> and </w:t>
      </w:r>
      <w:proofErr w:type="spellStart"/>
      <w:r w:rsidRPr="00C77B80">
        <w:rPr>
          <w:rFonts w:cs="Times New Roman"/>
          <w:szCs w:val="24"/>
        </w:rPr>
        <w:t>steptocyclin</w:t>
      </w:r>
      <w:proofErr w:type="spellEnd"/>
      <w:r w:rsidRPr="00C77B80">
        <w:rPr>
          <w:rFonts w:cs="Times New Roman"/>
          <w:szCs w:val="24"/>
        </w:rPr>
        <w:t xml:space="preserve"> 1g 10</w:t>
      </w:r>
      <w:r>
        <w:rPr>
          <w:rFonts w:cs="Times New Roman"/>
          <w:szCs w:val="24"/>
        </w:rPr>
        <w:t xml:space="preserve"> l</w:t>
      </w:r>
      <w:r w:rsidRPr="00C77B80">
        <w:rPr>
          <w:rFonts w:cs="Times New Roman"/>
          <w:szCs w:val="24"/>
          <w:vertAlign w:val="superscript"/>
        </w:rPr>
        <w:t>-1</w:t>
      </w:r>
      <w:r w:rsidRPr="00C77B80">
        <w:rPr>
          <w:rFonts w:cs="Times New Roman"/>
          <w:szCs w:val="24"/>
        </w:rPr>
        <w:t xml:space="preserve"> on days 12 and 21 after sowing to guard against the "Damping off" illness that the seedlings might develop. At five weeks of age, healthy, uniform seedlings were moved into the main experimental plots.</w:t>
      </w:r>
    </w:p>
    <w:p w14:paraId="02420554" w14:textId="77777777" w:rsidR="00F37FED" w:rsidRDefault="00F37FED" w:rsidP="00F37FED">
      <w:pPr>
        <w:spacing w:before="240" w:after="120" w:line="276" w:lineRule="auto"/>
        <w:jc w:val="both"/>
        <w:rPr>
          <w:rFonts w:cs="Times New Roman"/>
          <w:b/>
          <w:bCs/>
          <w:szCs w:val="24"/>
        </w:rPr>
      </w:pPr>
      <w:r>
        <w:rPr>
          <w:rFonts w:cs="Times New Roman"/>
          <w:b/>
          <w:bCs/>
          <w:szCs w:val="24"/>
        </w:rPr>
        <w:t>Soil sampling and testing</w:t>
      </w:r>
    </w:p>
    <w:p w14:paraId="39D3275B" w14:textId="77777777" w:rsidR="00F37FED" w:rsidRDefault="00F37FED" w:rsidP="00F37FED">
      <w:pPr>
        <w:spacing w:before="240" w:after="120" w:line="276" w:lineRule="auto"/>
        <w:jc w:val="both"/>
        <w:rPr>
          <w:rFonts w:cs="Times New Roman"/>
          <w:szCs w:val="24"/>
        </w:rPr>
      </w:pPr>
      <w:r>
        <w:rPr>
          <w:rFonts w:cs="Times New Roman"/>
          <w:szCs w:val="24"/>
        </w:rPr>
        <w:t>An initial soil sampling was done from the corners of the plot with 15 cm depth and analysed in the laboratory.</w:t>
      </w:r>
    </w:p>
    <w:p w14:paraId="74999E9B" w14:textId="77777777" w:rsidR="00F37FED" w:rsidRDefault="00F37FED" w:rsidP="00F37FED">
      <w:pPr>
        <w:spacing w:line="360" w:lineRule="auto"/>
        <w:rPr>
          <w:rFonts w:ascii="Times New Roman" w:hAnsi="Times New Roman" w:cs="Times New Roman"/>
          <w:b/>
          <w:bCs/>
          <w:szCs w:val="20"/>
        </w:rPr>
        <w:sectPr w:rsidR="00F37FED" w:rsidSect="00F37FED">
          <w:type w:val="continuous"/>
          <w:pgSz w:w="11906" w:h="16838"/>
          <w:pgMar w:top="1440" w:right="1440" w:bottom="1440" w:left="1440" w:header="708" w:footer="708" w:gutter="0"/>
          <w:cols w:num="2" w:space="708"/>
          <w:docGrid w:linePitch="360"/>
        </w:sectPr>
      </w:pPr>
    </w:p>
    <w:p w14:paraId="44669B44" w14:textId="77777777" w:rsidR="00F37FED" w:rsidRDefault="00F37FED" w:rsidP="00F37FED">
      <w:pPr>
        <w:spacing w:line="360" w:lineRule="auto"/>
        <w:rPr>
          <w:rFonts w:ascii="Times New Roman" w:hAnsi="Times New Roman" w:cs="Times New Roman"/>
          <w:b/>
          <w:bCs/>
          <w:szCs w:val="20"/>
        </w:rPr>
      </w:pPr>
    </w:p>
    <w:p w14:paraId="1CC48401" w14:textId="77777777" w:rsidR="00F37FED" w:rsidRDefault="00F37FED" w:rsidP="00F37FED">
      <w:pPr>
        <w:spacing w:line="360" w:lineRule="auto"/>
        <w:rPr>
          <w:rFonts w:ascii="Times New Roman" w:hAnsi="Times New Roman" w:cs="Times New Roman"/>
          <w:b/>
          <w:bCs/>
          <w:szCs w:val="20"/>
          <w:u w:val="single"/>
        </w:rPr>
      </w:pPr>
    </w:p>
    <w:p w14:paraId="2F5F5C64" w14:textId="54A6C446" w:rsidR="00F37FED" w:rsidRDefault="00F37FED" w:rsidP="00F37FED">
      <w:pPr>
        <w:spacing w:line="360" w:lineRule="auto"/>
        <w:rPr>
          <w:rFonts w:ascii="Times New Roman" w:hAnsi="Times New Roman" w:cs="Times New Roman"/>
          <w:b/>
          <w:bCs/>
          <w:szCs w:val="20"/>
        </w:rPr>
        <w:sectPr w:rsidR="00F37FED" w:rsidSect="00F37FED">
          <w:type w:val="continuous"/>
          <w:pgSz w:w="11906" w:h="16838"/>
          <w:pgMar w:top="1440" w:right="1440" w:bottom="1440" w:left="1440" w:header="708" w:footer="708" w:gutter="0"/>
          <w:cols w:space="708"/>
          <w:docGrid w:linePitch="360"/>
        </w:sectPr>
      </w:pPr>
      <w:r w:rsidRPr="002C14AB">
        <w:rPr>
          <w:rFonts w:ascii="Times New Roman" w:hAnsi="Times New Roman" w:cs="Times New Roman"/>
          <w:b/>
          <w:bCs/>
          <w:szCs w:val="20"/>
          <w:u w:val="single"/>
        </w:rPr>
        <w:t>Table-1</w:t>
      </w:r>
      <w:r>
        <w:rPr>
          <w:rFonts w:ascii="Times New Roman" w:hAnsi="Times New Roman" w:cs="Times New Roman"/>
          <w:b/>
          <w:bCs/>
          <w:szCs w:val="20"/>
        </w:rPr>
        <w:t xml:space="preserve"> </w:t>
      </w:r>
      <w:r w:rsidRPr="002C14AB">
        <w:rPr>
          <w:rFonts w:ascii="Times New Roman" w:hAnsi="Times New Roman" w:cs="Times New Roman"/>
          <w:szCs w:val="20"/>
        </w:rPr>
        <w:t>Soil Analysis Report of the Field</w:t>
      </w:r>
    </w:p>
    <w:tbl>
      <w:tblPr>
        <w:tblStyle w:val="TableGrid"/>
        <w:tblW w:w="0" w:type="auto"/>
        <w:tblLook w:val="04A0" w:firstRow="1" w:lastRow="0" w:firstColumn="1" w:lastColumn="0" w:noHBand="0" w:noVBand="1"/>
      </w:tblPr>
      <w:tblGrid>
        <w:gridCol w:w="9016"/>
      </w:tblGrid>
      <w:tr w:rsidR="00F37FED" w14:paraId="0E20D602" w14:textId="77777777" w:rsidTr="009A0877">
        <w:tc>
          <w:tcPr>
            <w:tcW w:w="9016" w:type="dxa"/>
          </w:tcPr>
          <w:p w14:paraId="78683640" w14:textId="77777777" w:rsidR="00F37FED" w:rsidRPr="008D0730" w:rsidRDefault="00F37FED" w:rsidP="009A0877">
            <w:pPr>
              <w:spacing w:line="360" w:lineRule="auto"/>
              <w:jc w:val="both"/>
              <w:rPr>
                <w:rFonts w:ascii="Times New Roman" w:hAnsi="Times New Roman" w:cs="Times New Roman"/>
                <w:b/>
                <w:bCs/>
                <w:szCs w:val="20"/>
              </w:rPr>
            </w:pPr>
            <w:r w:rsidRPr="008D0730">
              <w:rPr>
                <w:rFonts w:ascii="Times New Roman" w:hAnsi="Times New Roman" w:cs="Times New Roman"/>
                <w:b/>
                <w:bCs/>
                <w:szCs w:val="20"/>
              </w:rPr>
              <w:lastRenderedPageBreak/>
              <w:t>Chemical Composition of the soil</w:t>
            </w:r>
          </w:p>
          <w:tbl>
            <w:tblPr>
              <w:tblStyle w:val="TableGrid"/>
              <w:tblW w:w="0" w:type="auto"/>
              <w:tblLook w:val="04A0" w:firstRow="1" w:lastRow="0" w:firstColumn="1" w:lastColumn="0" w:noHBand="0" w:noVBand="1"/>
            </w:tblPr>
            <w:tblGrid>
              <w:gridCol w:w="596"/>
              <w:gridCol w:w="3579"/>
              <w:gridCol w:w="1241"/>
              <w:gridCol w:w="3374"/>
            </w:tblGrid>
            <w:tr w:rsidR="00F37FED" w:rsidRPr="008D0730" w14:paraId="567B8CE4" w14:textId="77777777" w:rsidTr="009A0877">
              <w:tc>
                <w:tcPr>
                  <w:tcW w:w="596" w:type="dxa"/>
                </w:tcPr>
                <w:p w14:paraId="50F631DB" w14:textId="77777777" w:rsidR="00F37FED" w:rsidRPr="008D0730" w:rsidRDefault="00F37FED" w:rsidP="009A0877">
                  <w:pPr>
                    <w:spacing w:line="360" w:lineRule="auto"/>
                    <w:jc w:val="both"/>
                    <w:rPr>
                      <w:rFonts w:ascii="Times New Roman" w:hAnsi="Times New Roman" w:cs="Times New Roman"/>
                      <w:b/>
                      <w:bCs/>
                      <w:szCs w:val="20"/>
                    </w:rPr>
                  </w:pPr>
                  <w:r w:rsidRPr="008D0730">
                    <w:rPr>
                      <w:rFonts w:ascii="Times New Roman" w:hAnsi="Times New Roman" w:cs="Times New Roman"/>
                      <w:b/>
                      <w:bCs/>
                      <w:szCs w:val="20"/>
                    </w:rPr>
                    <w:t>Sl. No.</w:t>
                  </w:r>
                </w:p>
              </w:tc>
              <w:tc>
                <w:tcPr>
                  <w:tcW w:w="3579" w:type="dxa"/>
                </w:tcPr>
                <w:p w14:paraId="0FE37B19" w14:textId="77777777" w:rsidR="00F37FED" w:rsidRPr="008D0730" w:rsidRDefault="00F37FED" w:rsidP="009A0877">
                  <w:pPr>
                    <w:spacing w:line="360" w:lineRule="auto"/>
                    <w:jc w:val="center"/>
                    <w:rPr>
                      <w:rFonts w:ascii="Times New Roman" w:hAnsi="Times New Roman" w:cs="Times New Roman"/>
                      <w:b/>
                      <w:bCs/>
                      <w:szCs w:val="20"/>
                    </w:rPr>
                  </w:pPr>
                  <w:r>
                    <w:rPr>
                      <w:rFonts w:ascii="Times New Roman" w:hAnsi="Times New Roman" w:cs="Times New Roman"/>
                      <w:b/>
                      <w:bCs/>
                      <w:szCs w:val="20"/>
                    </w:rPr>
                    <w:t>Properties</w:t>
                  </w:r>
                </w:p>
              </w:tc>
              <w:tc>
                <w:tcPr>
                  <w:tcW w:w="1241" w:type="dxa"/>
                </w:tcPr>
                <w:p w14:paraId="24F62E13" w14:textId="77777777" w:rsidR="00F37FED" w:rsidRPr="008D0730" w:rsidRDefault="00F37FED" w:rsidP="009A0877">
                  <w:pPr>
                    <w:spacing w:line="360" w:lineRule="auto"/>
                    <w:jc w:val="center"/>
                    <w:rPr>
                      <w:rFonts w:ascii="Times New Roman" w:hAnsi="Times New Roman" w:cs="Times New Roman"/>
                      <w:b/>
                      <w:bCs/>
                      <w:szCs w:val="20"/>
                    </w:rPr>
                  </w:pPr>
                  <w:r w:rsidRPr="008D0730">
                    <w:rPr>
                      <w:rFonts w:ascii="Times New Roman" w:hAnsi="Times New Roman" w:cs="Times New Roman"/>
                      <w:b/>
                      <w:bCs/>
                      <w:szCs w:val="20"/>
                    </w:rPr>
                    <w:t>Value</w:t>
                  </w:r>
                </w:p>
              </w:tc>
              <w:tc>
                <w:tcPr>
                  <w:tcW w:w="3374" w:type="dxa"/>
                </w:tcPr>
                <w:p w14:paraId="13524707" w14:textId="77777777" w:rsidR="00F37FED" w:rsidRPr="008D0730" w:rsidRDefault="00F37FED" w:rsidP="009A0877">
                  <w:pPr>
                    <w:spacing w:line="360" w:lineRule="auto"/>
                    <w:jc w:val="center"/>
                    <w:rPr>
                      <w:rFonts w:ascii="Times New Roman" w:hAnsi="Times New Roman" w:cs="Times New Roman"/>
                      <w:b/>
                      <w:bCs/>
                      <w:szCs w:val="20"/>
                    </w:rPr>
                  </w:pPr>
                  <w:r w:rsidRPr="008D0730">
                    <w:rPr>
                      <w:rFonts w:ascii="Times New Roman" w:hAnsi="Times New Roman" w:cs="Times New Roman"/>
                      <w:b/>
                      <w:bCs/>
                      <w:szCs w:val="20"/>
                    </w:rPr>
                    <w:t>Method Employed</w:t>
                  </w:r>
                </w:p>
              </w:tc>
            </w:tr>
            <w:tr w:rsidR="00F37FED" w14:paraId="7C35DD4B" w14:textId="77777777" w:rsidTr="009A0877">
              <w:tc>
                <w:tcPr>
                  <w:tcW w:w="596" w:type="dxa"/>
                </w:tcPr>
                <w:p w14:paraId="5CD8ED41"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1.</w:t>
                  </w:r>
                </w:p>
              </w:tc>
              <w:tc>
                <w:tcPr>
                  <w:tcW w:w="3579" w:type="dxa"/>
                </w:tcPr>
                <w:p w14:paraId="0912BC12" w14:textId="77777777" w:rsidR="00F37FED" w:rsidRDefault="00F37FED" w:rsidP="009A0877">
                  <w:pPr>
                    <w:spacing w:line="360" w:lineRule="auto"/>
                    <w:jc w:val="both"/>
                    <w:rPr>
                      <w:rFonts w:ascii="Times New Roman" w:hAnsi="Times New Roman" w:cs="Times New Roman"/>
                      <w:szCs w:val="20"/>
                    </w:rPr>
                  </w:pPr>
                  <w:r w:rsidRPr="007E5AA6">
                    <w:rPr>
                      <w:rFonts w:ascii="Times New Roman" w:hAnsi="Times New Roman" w:cs="Times New Roman"/>
                      <w:szCs w:val="20"/>
                    </w:rPr>
                    <w:t>Soil reaction (pH)</w:t>
                  </w:r>
                </w:p>
              </w:tc>
              <w:tc>
                <w:tcPr>
                  <w:tcW w:w="1241" w:type="dxa"/>
                </w:tcPr>
                <w:p w14:paraId="2EC5AFC5"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5.30</w:t>
                  </w:r>
                </w:p>
              </w:tc>
              <w:tc>
                <w:tcPr>
                  <w:tcW w:w="3374" w:type="dxa"/>
                </w:tcPr>
                <w:p w14:paraId="70F4D901" w14:textId="77777777" w:rsidR="00F37FED" w:rsidRDefault="00F37FED" w:rsidP="009A0877">
                  <w:pPr>
                    <w:spacing w:line="276" w:lineRule="auto"/>
                    <w:jc w:val="both"/>
                    <w:rPr>
                      <w:rFonts w:ascii="Times New Roman" w:hAnsi="Times New Roman" w:cs="Times New Roman"/>
                      <w:szCs w:val="20"/>
                    </w:rPr>
                  </w:pPr>
                  <w:r w:rsidRPr="00B63807">
                    <w:rPr>
                      <w:rFonts w:ascii="Times New Roman" w:hAnsi="Times New Roman" w:cs="Times New Roman"/>
                      <w:szCs w:val="20"/>
                    </w:rPr>
                    <w:t>1:2</w:t>
                  </w:r>
                  <w:r>
                    <w:rPr>
                      <w:rFonts w:ascii="Times New Roman" w:hAnsi="Times New Roman" w:cs="Times New Roman"/>
                      <w:szCs w:val="20"/>
                    </w:rPr>
                    <w:t xml:space="preserve"> </w:t>
                  </w:r>
                  <w:r w:rsidRPr="00B63807">
                    <w:rPr>
                      <w:rFonts w:ascii="Times New Roman" w:hAnsi="Times New Roman" w:cs="Times New Roman"/>
                      <w:szCs w:val="20"/>
                    </w:rPr>
                    <w:t>(soil: water) suspension using glass electrode pH meter (Jackson, 1973)</w:t>
                  </w:r>
                </w:p>
              </w:tc>
            </w:tr>
            <w:tr w:rsidR="00F37FED" w14:paraId="162DE79E" w14:textId="77777777" w:rsidTr="009A0877">
              <w:tc>
                <w:tcPr>
                  <w:tcW w:w="596" w:type="dxa"/>
                </w:tcPr>
                <w:p w14:paraId="39776FAC"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w:t>
                  </w:r>
                </w:p>
              </w:tc>
              <w:tc>
                <w:tcPr>
                  <w:tcW w:w="3579" w:type="dxa"/>
                </w:tcPr>
                <w:p w14:paraId="3603E2D7" w14:textId="77777777" w:rsidR="00F37FED" w:rsidRDefault="00F37FED" w:rsidP="009A0877">
                  <w:pPr>
                    <w:spacing w:line="360" w:lineRule="auto"/>
                    <w:jc w:val="both"/>
                    <w:rPr>
                      <w:rFonts w:ascii="Times New Roman" w:hAnsi="Times New Roman" w:cs="Times New Roman"/>
                      <w:szCs w:val="20"/>
                    </w:rPr>
                  </w:pPr>
                  <w:r w:rsidRPr="003963FC">
                    <w:rPr>
                      <w:rFonts w:ascii="Times New Roman" w:hAnsi="Times New Roman" w:cs="Times New Roman"/>
                      <w:szCs w:val="20"/>
                    </w:rPr>
                    <w:t>Organic carbon</w:t>
                  </w:r>
                  <w:r>
                    <w:rPr>
                      <w:rFonts w:ascii="Times New Roman" w:hAnsi="Times New Roman" w:cs="Times New Roman"/>
                      <w:szCs w:val="20"/>
                    </w:rPr>
                    <w:t xml:space="preserve"> (g/kg)</w:t>
                  </w:r>
                </w:p>
              </w:tc>
              <w:tc>
                <w:tcPr>
                  <w:tcW w:w="1241" w:type="dxa"/>
                </w:tcPr>
                <w:p w14:paraId="4E222546"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4.26</w:t>
                  </w:r>
                </w:p>
              </w:tc>
              <w:tc>
                <w:tcPr>
                  <w:tcW w:w="3374" w:type="dxa"/>
                </w:tcPr>
                <w:p w14:paraId="0EFCE019" w14:textId="77777777" w:rsidR="00F37FED" w:rsidRDefault="00F37FED" w:rsidP="009A0877">
                  <w:pPr>
                    <w:spacing w:line="276" w:lineRule="auto"/>
                    <w:jc w:val="both"/>
                    <w:rPr>
                      <w:rFonts w:ascii="Times New Roman" w:hAnsi="Times New Roman" w:cs="Times New Roman"/>
                      <w:szCs w:val="20"/>
                    </w:rPr>
                  </w:pPr>
                  <w:r w:rsidRPr="00BE77CD">
                    <w:rPr>
                      <w:rFonts w:ascii="Times New Roman" w:hAnsi="Times New Roman" w:cs="Times New Roman"/>
                      <w:szCs w:val="20"/>
                    </w:rPr>
                    <w:t>Walkley and Black’s titration method (Walkley, 1934)</w:t>
                  </w:r>
                </w:p>
              </w:tc>
            </w:tr>
            <w:tr w:rsidR="00F37FED" w14:paraId="4D6742F6" w14:textId="77777777" w:rsidTr="009A0877">
              <w:tc>
                <w:tcPr>
                  <w:tcW w:w="596" w:type="dxa"/>
                </w:tcPr>
                <w:p w14:paraId="7A1B4547"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3.</w:t>
                  </w:r>
                </w:p>
              </w:tc>
              <w:tc>
                <w:tcPr>
                  <w:tcW w:w="3579" w:type="dxa"/>
                </w:tcPr>
                <w:p w14:paraId="033DAD6E" w14:textId="77777777" w:rsidR="00F37FED" w:rsidRDefault="00F37FED" w:rsidP="009A0877">
                  <w:pPr>
                    <w:spacing w:line="360" w:lineRule="auto"/>
                    <w:jc w:val="both"/>
                    <w:rPr>
                      <w:rFonts w:ascii="Times New Roman" w:hAnsi="Times New Roman" w:cs="Times New Roman"/>
                      <w:szCs w:val="20"/>
                    </w:rPr>
                  </w:pPr>
                  <w:r w:rsidRPr="0066442E">
                    <w:rPr>
                      <w:rFonts w:ascii="Times New Roman" w:hAnsi="Times New Roman" w:cs="Times New Roman"/>
                      <w:szCs w:val="20"/>
                    </w:rPr>
                    <w:t>Electrical conductivity(dSm</w:t>
                  </w:r>
                  <w:r w:rsidRPr="00873034">
                    <w:rPr>
                      <w:rFonts w:ascii="Times New Roman" w:hAnsi="Times New Roman" w:cs="Times New Roman"/>
                      <w:szCs w:val="20"/>
                      <w:vertAlign w:val="superscript"/>
                    </w:rPr>
                    <w:t>-1</w:t>
                  </w:r>
                  <w:r w:rsidRPr="0066442E">
                    <w:rPr>
                      <w:rFonts w:ascii="Times New Roman" w:hAnsi="Times New Roman" w:cs="Times New Roman"/>
                      <w:szCs w:val="20"/>
                    </w:rPr>
                    <w:t>)</w:t>
                  </w:r>
                </w:p>
              </w:tc>
              <w:tc>
                <w:tcPr>
                  <w:tcW w:w="1241" w:type="dxa"/>
                </w:tcPr>
                <w:p w14:paraId="70331985"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0.08</w:t>
                  </w:r>
                </w:p>
              </w:tc>
              <w:tc>
                <w:tcPr>
                  <w:tcW w:w="3374" w:type="dxa"/>
                </w:tcPr>
                <w:p w14:paraId="7366E4DF" w14:textId="77777777" w:rsidR="00F37FED" w:rsidRDefault="00F37FED" w:rsidP="009A0877">
                  <w:pPr>
                    <w:spacing w:line="276" w:lineRule="auto"/>
                    <w:jc w:val="both"/>
                    <w:rPr>
                      <w:rFonts w:ascii="Times New Roman" w:hAnsi="Times New Roman" w:cs="Times New Roman"/>
                      <w:szCs w:val="20"/>
                    </w:rPr>
                  </w:pPr>
                  <w:r w:rsidRPr="00291611">
                    <w:rPr>
                      <w:rFonts w:ascii="Times New Roman" w:hAnsi="Times New Roman" w:cs="Times New Roman"/>
                      <w:szCs w:val="20"/>
                    </w:rPr>
                    <w:t>1:2</w:t>
                  </w:r>
                  <w:r>
                    <w:rPr>
                      <w:rFonts w:ascii="Times New Roman" w:hAnsi="Times New Roman" w:cs="Times New Roman"/>
                      <w:szCs w:val="20"/>
                    </w:rPr>
                    <w:t xml:space="preserve"> </w:t>
                  </w:r>
                  <w:r w:rsidRPr="00291611">
                    <w:rPr>
                      <w:rFonts w:ascii="Times New Roman" w:hAnsi="Times New Roman" w:cs="Times New Roman"/>
                      <w:szCs w:val="20"/>
                    </w:rPr>
                    <w:t>(soil: water) suspension using the conductivity bridge</w:t>
                  </w:r>
                </w:p>
              </w:tc>
            </w:tr>
            <w:tr w:rsidR="00F37FED" w14:paraId="7159C79C" w14:textId="77777777" w:rsidTr="009A0877">
              <w:tc>
                <w:tcPr>
                  <w:tcW w:w="596" w:type="dxa"/>
                </w:tcPr>
                <w:p w14:paraId="0D80AC4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4.</w:t>
                  </w:r>
                </w:p>
              </w:tc>
              <w:tc>
                <w:tcPr>
                  <w:tcW w:w="3579" w:type="dxa"/>
                </w:tcPr>
                <w:p w14:paraId="1C5D5877" w14:textId="77777777" w:rsidR="00F37FED" w:rsidRDefault="00F37FED" w:rsidP="009A0877">
                  <w:pPr>
                    <w:spacing w:line="360" w:lineRule="auto"/>
                    <w:jc w:val="both"/>
                    <w:rPr>
                      <w:rFonts w:ascii="Times New Roman" w:hAnsi="Times New Roman" w:cs="Times New Roman"/>
                      <w:szCs w:val="20"/>
                    </w:rPr>
                  </w:pPr>
                  <w:r w:rsidRPr="00765A5C">
                    <w:rPr>
                      <w:rFonts w:ascii="Times New Roman" w:hAnsi="Times New Roman" w:cs="Times New Roman"/>
                      <w:szCs w:val="20"/>
                    </w:rPr>
                    <w:t>Available nitrogen (kg per ha)</w:t>
                  </w:r>
                </w:p>
              </w:tc>
              <w:tc>
                <w:tcPr>
                  <w:tcW w:w="1241" w:type="dxa"/>
                </w:tcPr>
                <w:p w14:paraId="441783B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42.0</w:t>
                  </w:r>
                </w:p>
              </w:tc>
              <w:tc>
                <w:tcPr>
                  <w:tcW w:w="3374" w:type="dxa"/>
                </w:tcPr>
                <w:p w14:paraId="55246C40" w14:textId="77777777" w:rsidR="00F37FED" w:rsidRDefault="00F37FED" w:rsidP="009A0877">
                  <w:pPr>
                    <w:spacing w:line="276" w:lineRule="auto"/>
                    <w:jc w:val="both"/>
                    <w:rPr>
                      <w:rFonts w:ascii="Times New Roman" w:hAnsi="Times New Roman" w:cs="Times New Roman"/>
                      <w:szCs w:val="20"/>
                    </w:rPr>
                  </w:pPr>
                  <w:r w:rsidRPr="00291611">
                    <w:rPr>
                      <w:rFonts w:ascii="Times New Roman" w:hAnsi="Times New Roman" w:cs="Times New Roman"/>
                      <w:szCs w:val="20"/>
                    </w:rPr>
                    <w:t>Alkaline permanganate method (Subbiah and Asija, 1956)</w:t>
                  </w:r>
                </w:p>
              </w:tc>
            </w:tr>
            <w:tr w:rsidR="00F37FED" w14:paraId="42889C2E" w14:textId="77777777" w:rsidTr="009A0877">
              <w:tc>
                <w:tcPr>
                  <w:tcW w:w="596" w:type="dxa"/>
                </w:tcPr>
                <w:p w14:paraId="1C4BAF40"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5.</w:t>
                  </w:r>
                </w:p>
              </w:tc>
              <w:tc>
                <w:tcPr>
                  <w:tcW w:w="3579" w:type="dxa"/>
                </w:tcPr>
                <w:p w14:paraId="1E8EDC3B" w14:textId="77777777" w:rsidR="00F37FED" w:rsidRDefault="00F37FED" w:rsidP="009A0877">
                  <w:pPr>
                    <w:spacing w:line="360" w:lineRule="auto"/>
                    <w:jc w:val="both"/>
                    <w:rPr>
                      <w:rFonts w:ascii="Times New Roman" w:hAnsi="Times New Roman" w:cs="Times New Roman"/>
                      <w:szCs w:val="20"/>
                    </w:rPr>
                  </w:pPr>
                  <w:r w:rsidRPr="00765A5C">
                    <w:rPr>
                      <w:rFonts w:ascii="Times New Roman" w:hAnsi="Times New Roman" w:cs="Times New Roman"/>
                      <w:szCs w:val="20"/>
                    </w:rPr>
                    <w:t>Available phosphorus (kg per ha)</w:t>
                  </w:r>
                </w:p>
              </w:tc>
              <w:tc>
                <w:tcPr>
                  <w:tcW w:w="1241" w:type="dxa"/>
                </w:tcPr>
                <w:p w14:paraId="69A37CD4"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23.3</w:t>
                  </w:r>
                </w:p>
              </w:tc>
              <w:tc>
                <w:tcPr>
                  <w:tcW w:w="3374" w:type="dxa"/>
                </w:tcPr>
                <w:p w14:paraId="3FF8B01A" w14:textId="77777777" w:rsidR="00F37FED" w:rsidRDefault="00F37FED" w:rsidP="009A0877">
                  <w:pPr>
                    <w:spacing w:line="276" w:lineRule="auto"/>
                    <w:jc w:val="both"/>
                    <w:rPr>
                      <w:rFonts w:ascii="Times New Roman" w:hAnsi="Times New Roman" w:cs="Times New Roman"/>
                      <w:szCs w:val="20"/>
                    </w:rPr>
                  </w:pPr>
                  <w:r w:rsidRPr="00842645">
                    <w:rPr>
                      <w:rFonts w:ascii="Times New Roman" w:hAnsi="Times New Roman" w:cs="Times New Roman"/>
                      <w:szCs w:val="20"/>
                    </w:rPr>
                    <w:t>Bray’s method (Bray and Kurtz,1945)</w:t>
                  </w:r>
                </w:p>
              </w:tc>
            </w:tr>
            <w:tr w:rsidR="00F37FED" w14:paraId="65613271" w14:textId="77777777" w:rsidTr="009A0877">
              <w:tc>
                <w:tcPr>
                  <w:tcW w:w="596" w:type="dxa"/>
                </w:tcPr>
                <w:p w14:paraId="0DDC562C"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6.</w:t>
                  </w:r>
                </w:p>
              </w:tc>
              <w:tc>
                <w:tcPr>
                  <w:tcW w:w="3579" w:type="dxa"/>
                </w:tcPr>
                <w:p w14:paraId="58E29812" w14:textId="77777777" w:rsidR="00F37FED" w:rsidRPr="00765A5C" w:rsidRDefault="00F37FED" w:rsidP="009A0877">
                  <w:pPr>
                    <w:spacing w:line="360" w:lineRule="auto"/>
                    <w:jc w:val="both"/>
                    <w:rPr>
                      <w:rFonts w:ascii="Times New Roman" w:hAnsi="Times New Roman" w:cs="Times New Roman"/>
                      <w:szCs w:val="20"/>
                    </w:rPr>
                  </w:pPr>
                  <w:r w:rsidRPr="00A50FF7">
                    <w:rPr>
                      <w:rFonts w:ascii="Times New Roman" w:hAnsi="Times New Roman" w:cs="Times New Roman"/>
                      <w:szCs w:val="20"/>
                    </w:rPr>
                    <w:t>Available potassium (kg per ha)</w:t>
                  </w:r>
                </w:p>
              </w:tc>
              <w:tc>
                <w:tcPr>
                  <w:tcW w:w="1241" w:type="dxa"/>
                </w:tcPr>
                <w:p w14:paraId="07F0CC53" w14:textId="77777777" w:rsidR="00F37FED" w:rsidRDefault="00F37FED" w:rsidP="009A0877">
                  <w:pPr>
                    <w:spacing w:line="360" w:lineRule="auto"/>
                    <w:jc w:val="both"/>
                    <w:rPr>
                      <w:rFonts w:ascii="Times New Roman" w:hAnsi="Times New Roman" w:cs="Times New Roman"/>
                      <w:szCs w:val="20"/>
                    </w:rPr>
                  </w:pPr>
                  <w:r>
                    <w:rPr>
                      <w:rFonts w:ascii="Times New Roman" w:hAnsi="Times New Roman" w:cs="Times New Roman"/>
                      <w:szCs w:val="20"/>
                    </w:rPr>
                    <w:t>178.0</w:t>
                  </w:r>
                </w:p>
              </w:tc>
              <w:tc>
                <w:tcPr>
                  <w:tcW w:w="3374" w:type="dxa"/>
                </w:tcPr>
                <w:p w14:paraId="3BDB4134" w14:textId="77777777" w:rsidR="00F37FED" w:rsidRDefault="00F37FED" w:rsidP="009A0877">
                  <w:pPr>
                    <w:spacing w:line="276" w:lineRule="auto"/>
                    <w:jc w:val="both"/>
                    <w:rPr>
                      <w:rFonts w:ascii="Times New Roman" w:hAnsi="Times New Roman" w:cs="Times New Roman"/>
                      <w:szCs w:val="20"/>
                    </w:rPr>
                  </w:pPr>
                  <w:r w:rsidRPr="00842645">
                    <w:rPr>
                      <w:rFonts w:ascii="Times New Roman" w:hAnsi="Times New Roman" w:cs="Times New Roman"/>
                      <w:szCs w:val="20"/>
                    </w:rPr>
                    <w:t>Neutral normal ammonium acetate using Flame photometer (Jackson,1973)</w:t>
                  </w:r>
                </w:p>
              </w:tc>
            </w:tr>
          </w:tbl>
          <w:p w14:paraId="5CD90EFD" w14:textId="77777777" w:rsidR="00F37FED" w:rsidRDefault="00F37FED" w:rsidP="009A0877">
            <w:pPr>
              <w:spacing w:line="360" w:lineRule="auto"/>
              <w:jc w:val="both"/>
              <w:rPr>
                <w:rFonts w:ascii="Times New Roman" w:hAnsi="Times New Roman" w:cs="Times New Roman"/>
                <w:szCs w:val="20"/>
              </w:rPr>
            </w:pPr>
          </w:p>
        </w:tc>
      </w:tr>
    </w:tbl>
    <w:p w14:paraId="1CBEB2E4" w14:textId="77777777" w:rsidR="00F37FED" w:rsidRDefault="00F37FED" w:rsidP="00F37FED">
      <w:pPr>
        <w:spacing w:before="240" w:after="120" w:line="276" w:lineRule="auto"/>
        <w:jc w:val="both"/>
        <w:rPr>
          <w:rFonts w:cs="Times New Roman"/>
          <w:szCs w:val="24"/>
        </w:rPr>
        <w:sectPr w:rsidR="00F37FED" w:rsidSect="00F37FED">
          <w:type w:val="continuous"/>
          <w:pgSz w:w="11906" w:h="16838"/>
          <w:pgMar w:top="1440" w:right="1440" w:bottom="1440" w:left="1440" w:header="708" w:footer="708" w:gutter="0"/>
          <w:cols w:space="708"/>
          <w:docGrid w:linePitch="360"/>
        </w:sectPr>
      </w:pPr>
    </w:p>
    <w:p w14:paraId="3B4C8974" w14:textId="77777777" w:rsidR="00F37FED" w:rsidRPr="00FB795E" w:rsidRDefault="00F37FED" w:rsidP="00793944">
      <w:pPr>
        <w:spacing w:before="240" w:after="120" w:line="276" w:lineRule="auto"/>
        <w:jc w:val="both"/>
        <w:rPr>
          <w:rFonts w:cs="Times New Roman"/>
          <w:szCs w:val="24"/>
        </w:rPr>
      </w:pPr>
    </w:p>
    <w:p w14:paraId="6707B810" w14:textId="5B19C50F"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Preparation of experimental plot</w:t>
      </w:r>
    </w:p>
    <w:p w14:paraId="51490004" w14:textId="27E5C2B3" w:rsidR="00C77B80" w:rsidRPr="00C77B80" w:rsidRDefault="00C77B80" w:rsidP="00C77B80">
      <w:pPr>
        <w:spacing w:before="160" w:after="120" w:line="276" w:lineRule="auto"/>
        <w:jc w:val="both"/>
        <w:rPr>
          <w:rFonts w:cs="Times New Roman"/>
          <w:szCs w:val="24"/>
        </w:rPr>
      </w:pPr>
      <w:r w:rsidRPr="00C77B80">
        <w:rPr>
          <w:rFonts w:cs="Times New Roman"/>
          <w:szCs w:val="24"/>
        </w:rPr>
        <w:t>The experimental fields were fine-tilled using three ploughings and harrowing. Before the last harrowing, FYM was mixed into the soil at a basal dose of 10 tonnes/ha. The recommended dosage of fertiliser is 150:75:75 N</w:t>
      </w:r>
      <w:r>
        <w:rPr>
          <w:rFonts w:cs="Times New Roman"/>
          <w:szCs w:val="24"/>
        </w:rPr>
        <w:t>:P:K kg ha</w:t>
      </w:r>
      <w:r w:rsidRPr="00C77B80">
        <w:rPr>
          <w:rFonts w:cs="Times New Roman"/>
          <w:szCs w:val="24"/>
          <w:vertAlign w:val="superscript"/>
        </w:rPr>
        <w:t>-1</w:t>
      </w:r>
      <w:r>
        <w:rPr>
          <w:rFonts w:cs="Times New Roman"/>
          <w:szCs w:val="24"/>
        </w:rPr>
        <w:t xml:space="preserve">, </w:t>
      </w:r>
      <w:r w:rsidRPr="00C77B80">
        <w:rPr>
          <w:rFonts w:cs="Times New Roman"/>
          <w:szCs w:val="24"/>
        </w:rPr>
        <w:t>120:80:80 N</w:t>
      </w:r>
      <w:r>
        <w:rPr>
          <w:rFonts w:cs="Times New Roman"/>
          <w:szCs w:val="24"/>
        </w:rPr>
        <w:t>:</w:t>
      </w:r>
      <w:r w:rsidRPr="00C77B80">
        <w:rPr>
          <w:rFonts w:cs="Times New Roman"/>
          <w:szCs w:val="24"/>
        </w:rPr>
        <w:t>P:K kg ha</w:t>
      </w:r>
      <w:r w:rsidRPr="00C77B80">
        <w:rPr>
          <w:rFonts w:cs="Times New Roman"/>
          <w:szCs w:val="24"/>
          <w:vertAlign w:val="superscript"/>
        </w:rPr>
        <w:t>-1</w:t>
      </w:r>
      <w:r w:rsidRPr="00C77B80">
        <w:rPr>
          <w:rFonts w:cs="Times New Roman"/>
          <w:szCs w:val="24"/>
        </w:rPr>
        <w:t>, 100:25:50 N:P:K kg ha</w:t>
      </w:r>
      <w:r w:rsidRPr="00C77B80">
        <w:rPr>
          <w:rFonts w:cs="Times New Roman"/>
          <w:szCs w:val="24"/>
          <w:vertAlign w:val="superscript"/>
        </w:rPr>
        <w:t>-1</w:t>
      </w:r>
      <w:r w:rsidRPr="00C77B80">
        <w:rPr>
          <w:rFonts w:cs="Times New Roman"/>
          <w:szCs w:val="24"/>
        </w:rPr>
        <w:t xml:space="preserve"> P:K kg ha</w:t>
      </w:r>
      <w:r w:rsidRPr="00C77B80">
        <w:rPr>
          <w:rFonts w:cs="Times New Roman"/>
          <w:szCs w:val="24"/>
          <w:vertAlign w:val="superscript"/>
        </w:rPr>
        <w:t>-1</w:t>
      </w:r>
      <w:r w:rsidRPr="00C77B80">
        <w:rPr>
          <w:rFonts w:cs="Times New Roman"/>
          <w:szCs w:val="24"/>
        </w:rPr>
        <w:t>, 90:45:45 N:P:K kg ha</w:t>
      </w:r>
      <w:r w:rsidRPr="00C77B80">
        <w:rPr>
          <w:rFonts w:cs="Times New Roman"/>
          <w:szCs w:val="24"/>
          <w:vertAlign w:val="superscript"/>
        </w:rPr>
        <w:t>-1</w:t>
      </w:r>
      <w:r w:rsidRPr="00C77B80">
        <w:rPr>
          <w:rFonts w:cs="Times New Roman"/>
          <w:szCs w:val="24"/>
        </w:rPr>
        <w:t>, and 100:100:100 N:P:K kg ha</w:t>
      </w:r>
      <w:r w:rsidRPr="00C77B80">
        <w:rPr>
          <w:rFonts w:cs="Times New Roman"/>
          <w:szCs w:val="24"/>
          <w:vertAlign w:val="superscript"/>
        </w:rPr>
        <w:t>-1</w:t>
      </w:r>
      <w:r w:rsidRPr="00C77B80">
        <w:rPr>
          <w:rFonts w:cs="Times New Roman"/>
          <w:szCs w:val="24"/>
        </w:rPr>
        <w:t xml:space="preserve"> were administered in five distinct plots, and the same procedure was repeated for each plot in the form of </w:t>
      </w:r>
      <w:proofErr w:type="spellStart"/>
      <w:r w:rsidRPr="00C77B80">
        <w:rPr>
          <w:rFonts w:cs="Times New Roman"/>
          <w:szCs w:val="24"/>
        </w:rPr>
        <w:t>murate</w:t>
      </w:r>
      <w:proofErr w:type="spellEnd"/>
      <w:r w:rsidRPr="00C77B80">
        <w:rPr>
          <w:rFonts w:cs="Times New Roman"/>
          <w:szCs w:val="24"/>
        </w:rPr>
        <w:t xml:space="preserve"> of potash, urea, and single super phosphate, respectively. While the entire amount of P was applied as a basis, N and K were applied in three equal splits during crop growth.</w:t>
      </w:r>
    </w:p>
    <w:p w14:paraId="161BCEDF" w14:textId="550142BC" w:rsidR="00E32C5D" w:rsidRPr="00793944" w:rsidRDefault="00E32C5D" w:rsidP="00793944">
      <w:pPr>
        <w:spacing w:before="160" w:after="120" w:line="276" w:lineRule="auto"/>
        <w:jc w:val="both"/>
        <w:rPr>
          <w:rFonts w:cs="Times New Roman"/>
          <w:szCs w:val="24"/>
        </w:rPr>
      </w:pPr>
      <w:r w:rsidRPr="00793944">
        <w:rPr>
          <w:rFonts w:cs="Times New Roman"/>
          <w:b/>
          <w:bCs/>
          <w:szCs w:val="24"/>
        </w:rPr>
        <w:t>Transplanting and after care</w:t>
      </w:r>
    </w:p>
    <w:p w14:paraId="39CEB800" w14:textId="77777777" w:rsidR="00BD5F5B" w:rsidRPr="00BD5F5B" w:rsidRDefault="00BD5F5B" w:rsidP="00BD5F5B">
      <w:pPr>
        <w:spacing w:before="160" w:after="120" w:line="276" w:lineRule="auto"/>
        <w:jc w:val="both"/>
        <w:rPr>
          <w:rFonts w:cs="Times New Roman"/>
          <w:szCs w:val="24"/>
        </w:rPr>
      </w:pPr>
      <w:r w:rsidRPr="00BD5F5B">
        <w:rPr>
          <w:rFonts w:cs="Times New Roman"/>
          <w:szCs w:val="24"/>
        </w:rPr>
        <w:t>Three spacings were maintained when transplanting five-week-old seedlings in the main field: 70 cm by 40 cm, 50 cm by 50 cm and 50 cm by 30 cm from row to row and plant to plant, respectively. Each of the five recommended fertiliser dosages was assigned to each spacing. After transplanting, light irrigation was started right away, and plant protection measures were implemented based on necessity to produce a healthy crop free from pests and diseases.</w:t>
      </w:r>
    </w:p>
    <w:p w14:paraId="7B0E8D49" w14:textId="77777777" w:rsidR="009504C3" w:rsidRDefault="009504C3" w:rsidP="00793944">
      <w:pPr>
        <w:spacing w:before="16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C3E830A" w14:textId="591CE600" w:rsidR="00E32C5D" w:rsidRPr="00793944" w:rsidRDefault="00E32C5D" w:rsidP="00793944">
      <w:pPr>
        <w:spacing w:before="160" w:after="120" w:line="276" w:lineRule="auto"/>
        <w:jc w:val="both"/>
        <w:rPr>
          <w:rFonts w:cs="Times New Roman"/>
          <w:b/>
          <w:bCs/>
          <w:szCs w:val="24"/>
        </w:rPr>
      </w:pPr>
      <w:r w:rsidRPr="00793944">
        <w:rPr>
          <w:rFonts w:cs="Times New Roman"/>
          <w:b/>
          <w:bCs/>
          <w:szCs w:val="24"/>
        </w:rPr>
        <w:t>Biometric observations</w:t>
      </w:r>
    </w:p>
    <w:p w14:paraId="35360D18" w14:textId="670D62BF" w:rsidR="00E32C5D" w:rsidRDefault="00E32C5D" w:rsidP="00793944">
      <w:pPr>
        <w:spacing w:before="240" w:after="120" w:line="276" w:lineRule="auto"/>
        <w:jc w:val="both"/>
        <w:rPr>
          <w:rFonts w:cs="Times New Roman"/>
          <w:b/>
          <w:bCs/>
          <w:szCs w:val="24"/>
        </w:rPr>
      </w:pPr>
      <w:r w:rsidRPr="00793944">
        <w:rPr>
          <w:rFonts w:cs="Times New Roman"/>
          <w:b/>
          <w:bCs/>
          <w:szCs w:val="24"/>
        </w:rPr>
        <w:t>Sampling procedure</w:t>
      </w:r>
    </w:p>
    <w:p w14:paraId="096F09DA" w14:textId="37F00CB1" w:rsidR="00761DC5" w:rsidRPr="00F37FED" w:rsidRDefault="007B38AD" w:rsidP="007B38AD">
      <w:pPr>
        <w:spacing w:before="240" w:after="120" w:line="276" w:lineRule="auto"/>
        <w:jc w:val="both"/>
        <w:rPr>
          <w:rFonts w:cs="Times New Roman"/>
          <w:b/>
          <w:bCs/>
          <w:szCs w:val="24"/>
        </w:rPr>
      </w:pPr>
      <w:r w:rsidRPr="00793944">
        <w:rPr>
          <w:rFonts w:cs="Times New Roman"/>
          <w:szCs w:val="24"/>
        </w:rPr>
        <w:lastRenderedPageBreak/>
        <w:t>Five randomly selected plants were taken from each treatment combination from both replications and tagged.</w:t>
      </w:r>
    </w:p>
    <w:p w14:paraId="495132F8" w14:textId="4B9ADE54" w:rsidR="00625DE8" w:rsidRDefault="00625DE8" w:rsidP="00625DE8">
      <w:pPr>
        <w:spacing w:line="360" w:lineRule="auto"/>
        <w:jc w:val="both"/>
        <w:rPr>
          <w:rFonts w:ascii="Times New Roman" w:hAnsi="Times New Roman" w:cs="Times New Roman"/>
          <w:szCs w:val="20"/>
        </w:rPr>
      </w:pPr>
      <w:bookmarkStart w:id="0" w:name="_GoBack"/>
      <w:r w:rsidRPr="004F3366">
        <w:rPr>
          <w:rFonts w:ascii="Times New Roman" w:hAnsi="Times New Roman" w:cs="Times New Roman"/>
          <w:b/>
          <w:bCs/>
          <w:szCs w:val="20"/>
          <w:u w:val="single"/>
        </w:rPr>
        <w:t>Table</w:t>
      </w:r>
      <w:bookmarkEnd w:id="0"/>
      <w:r w:rsidRPr="004F3366">
        <w:rPr>
          <w:rFonts w:ascii="Times New Roman" w:hAnsi="Times New Roman" w:cs="Times New Roman"/>
          <w:b/>
          <w:bCs/>
          <w:szCs w:val="20"/>
          <w:u w:val="single"/>
        </w:rPr>
        <w:t>-</w:t>
      </w:r>
      <w:r w:rsidR="00F37FED">
        <w:rPr>
          <w:rFonts w:ascii="Times New Roman" w:hAnsi="Times New Roman" w:cs="Times New Roman"/>
          <w:b/>
          <w:bCs/>
          <w:szCs w:val="20"/>
          <w:u w:val="single"/>
        </w:rPr>
        <w:t>2</w:t>
      </w:r>
      <w:r>
        <w:rPr>
          <w:rFonts w:ascii="Times New Roman" w:hAnsi="Times New Roman" w:cs="Times New Roman"/>
          <w:szCs w:val="20"/>
        </w:rPr>
        <w:t xml:space="preserve"> Details of the treatments used in the Experiment</w:t>
      </w:r>
    </w:p>
    <w:tbl>
      <w:tblPr>
        <w:tblStyle w:val="TableGrid"/>
        <w:tblpPr w:leftFromText="180" w:rightFromText="180" w:vertAnchor="page" w:horzAnchor="margin" w:tblpY="4397"/>
        <w:tblW w:w="9107" w:type="dxa"/>
        <w:tblLook w:val="04A0" w:firstRow="1" w:lastRow="0" w:firstColumn="1" w:lastColumn="0" w:noHBand="0" w:noVBand="1"/>
      </w:tblPr>
      <w:tblGrid>
        <w:gridCol w:w="1806"/>
        <w:gridCol w:w="1787"/>
        <w:gridCol w:w="1792"/>
        <w:gridCol w:w="1920"/>
        <w:gridCol w:w="1802"/>
      </w:tblGrid>
      <w:tr w:rsidR="00F37FED" w14:paraId="1700A479" w14:textId="77777777" w:rsidTr="009A0877">
        <w:trPr>
          <w:trHeight w:val="421"/>
        </w:trPr>
        <w:tc>
          <w:tcPr>
            <w:tcW w:w="1806" w:type="dxa"/>
          </w:tcPr>
          <w:p w14:paraId="2AA20F2D"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Treatments</w:t>
            </w:r>
          </w:p>
        </w:tc>
        <w:tc>
          <w:tcPr>
            <w:tcW w:w="1787" w:type="dxa"/>
          </w:tcPr>
          <w:p w14:paraId="262D0BB7"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Spacing (cm)</w:t>
            </w:r>
          </w:p>
        </w:tc>
        <w:tc>
          <w:tcPr>
            <w:tcW w:w="1792" w:type="dxa"/>
          </w:tcPr>
          <w:p w14:paraId="29272135"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Nitrogen (kg/ha)</w:t>
            </w:r>
          </w:p>
        </w:tc>
        <w:tc>
          <w:tcPr>
            <w:tcW w:w="1920" w:type="dxa"/>
          </w:tcPr>
          <w:p w14:paraId="5D31AACB"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Phosphorous (kg/ha)</w:t>
            </w:r>
          </w:p>
        </w:tc>
        <w:tc>
          <w:tcPr>
            <w:tcW w:w="1802" w:type="dxa"/>
          </w:tcPr>
          <w:p w14:paraId="557224F5" w14:textId="77777777" w:rsidR="00F37FED" w:rsidRPr="00722079" w:rsidRDefault="00F37FED" w:rsidP="009A0877">
            <w:pPr>
              <w:jc w:val="center"/>
              <w:rPr>
                <w:rFonts w:ascii="Times New Roman" w:hAnsi="Times New Roman" w:cs="Times New Roman"/>
                <w:b/>
                <w:bCs/>
              </w:rPr>
            </w:pPr>
            <w:r w:rsidRPr="00722079">
              <w:rPr>
                <w:rFonts w:ascii="Times New Roman" w:hAnsi="Times New Roman" w:cs="Times New Roman"/>
                <w:b/>
                <w:bCs/>
              </w:rPr>
              <w:t>Potassium (kg/ha)</w:t>
            </w:r>
          </w:p>
        </w:tc>
      </w:tr>
      <w:tr w:rsidR="00F37FED" w14:paraId="3BE94A75" w14:textId="77777777" w:rsidTr="009A0877">
        <w:trPr>
          <w:trHeight w:val="234"/>
        </w:trPr>
        <w:tc>
          <w:tcPr>
            <w:tcW w:w="1806" w:type="dxa"/>
          </w:tcPr>
          <w:p w14:paraId="0EB264C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S</w:t>
            </w:r>
            <w:r w:rsidRPr="003C3559">
              <w:rPr>
                <w:rFonts w:ascii="Times New Roman" w:hAnsi="Times New Roman" w:cs="Times New Roman"/>
                <w:vertAlign w:val="subscript"/>
              </w:rPr>
              <w:t>1</w:t>
            </w:r>
            <w:r>
              <w:rPr>
                <w:rFonts w:ascii="Times New Roman" w:hAnsi="Times New Roman" w:cs="Times New Roman"/>
              </w:rPr>
              <w:t>F</w:t>
            </w:r>
            <w:r w:rsidRPr="003C3559">
              <w:rPr>
                <w:rFonts w:ascii="Times New Roman" w:hAnsi="Times New Roman" w:cs="Times New Roman"/>
                <w:vertAlign w:val="subscript"/>
              </w:rPr>
              <w:t>1</w:t>
            </w:r>
          </w:p>
        </w:tc>
        <w:tc>
          <w:tcPr>
            <w:tcW w:w="1787" w:type="dxa"/>
          </w:tcPr>
          <w:p w14:paraId="6CD1610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0×40</w:t>
            </w:r>
          </w:p>
        </w:tc>
        <w:tc>
          <w:tcPr>
            <w:tcW w:w="1792" w:type="dxa"/>
          </w:tcPr>
          <w:p w14:paraId="3783A2CE"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50</w:t>
            </w:r>
          </w:p>
        </w:tc>
        <w:tc>
          <w:tcPr>
            <w:tcW w:w="1920" w:type="dxa"/>
          </w:tcPr>
          <w:p w14:paraId="5009964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1AD6C25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4BF4CB9D" w14:textId="77777777" w:rsidTr="009A0877">
        <w:trPr>
          <w:trHeight w:val="202"/>
        </w:trPr>
        <w:tc>
          <w:tcPr>
            <w:tcW w:w="1806" w:type="dxa"/>
          </w:tcPr>
          <w:p w14:paraId="7FDA4AB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3C3559">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74710AA5"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2FB256C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1920" w:type="dxa"/>
          </w:tcPr>
          <w:p w14:paraId="67B6D27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6BB64EA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7833F137" w14:textId="77777777" w:rsidTr="009A0877">
        <w:trPr>
          <w:trHeight w:val="202"/>
        </w:trPr>
        <w:tc>
          <w:tcPr>
            <w:tcW w:w="1806" w:type="dxa"/>
          </w:tcPr>
          <w:p w14:paraId="0934299E"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312D553C"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332BB989"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1920" w:type="dxa"/>
          </w:tcPr>
          <w:p w14:paraId="2F79955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6662D28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0C94018C" w14:textId="77777777" w:rsidTr="009A0877">
        <w:trPr>
          <w:trHeight w:val="202"/>
        </w:trPr>
        <w:tc>
          <w:tcPr>
            <w:tcW w:w="1806" w:type="dxa"/>
          </w:tcPr>
          <w:p w14:paraId="7BB9B932"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1F02BADD"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46C761F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6A06049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03EBEA9B"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4ABBA77B" w14:textId="77777777" w:rsidTr="009A0877">
        <w:trPr>
          <w:trHeight w:val="214"/>
        </w:trPr>
        <w:tc>
          <w:tcPr>
            <w:tcW w:w="1806" w:type="dxa"/>
          </w:tcPr>
          <w:p w14:paraId="250C050B"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592A3EC7" w14:textId="77777777" w:rsidR="00F37FED" w:rsidRPr="00722079" w:rsidRDefault="00F37FED" w:rsidP="009A0877">
            <w:pPr>
              <w:jc w:val="center"/>
              <w:rPr>
                <w:rFonts w:ascii="Times New Roman" w:hAnsi="Times New Roman" w:cs="Times New Roman"/>
              </w:rPr>
            </w:pPr>
            <w:r w:rsidRPr="00012C32">
              <w:rPr>
                <w:rFonts w:ascii="Times New Roman" w:hAnsi="Times New Roman" w:cs="Times New Roman"/>
              </w:rPr>
              <w:t>70×40</w:t>
            </w:r>
          </w:p>
        </w:tc>
        <w:tc>
          <w:tcPr>
            <w:tcW w:w="1792" w:type="dxa"/>
          </w:tcPr>
          <w:p w14:paraId="44B7329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00</w:t>
            </w:r>
          </w:p>
        </w:tc>
        <w:tc>
          <w:tcPr>
            <w:tcW w:w="1920" w:type="dxa"/>
          </w:tcPr>
          <w:p w14:paraId="431C533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802" w:type="dxa"/>
          </w:tcPr>
          <w:p w14:paraId="30B27EE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r w:rsidR="00F37FED" w14:paraId="19B93406" w14:textId="77777777" w:rsidTr="009A0877">
        <w:trPr>
          <w:trHeight w:val="202"/>
        </w:trPr>
        <w:tc>
          <w:tcPr>
            <w:tcW w:w="1806" w:type="dxa"/>
          </w:tcPr>
          <w:p w14:paraId="1C14F6AC"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1</w:t>
            </w:r>
          </w:p>
        </w:tc>
        <w:tc>
          <w:tcPr>
            <w:tcW w:w="1787" w:type="dxa"/>
          </w:tcPr>
          <w:p w14:paraId="6B47E7EB"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40990E7E"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50</w:t>
            </w:r>
          </w:p>
        </w:tc>
        <w:tc>
          <w:tcPr>
            <w:tcW w:w="1920" w:type="dxa"/>
          </w:tcPr>
          <w:p w14:paraId="4ACDD5C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55903E77"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5C9164C9" w14:textId="77777777" w:rsidTr="009A0877">
        <w:trPr>
          <w:trHeight w:val="202"/>
        </w:trPr>
        <w:tc>
          <w:tcPr>
            <w:tcW w:w="1806" w:type="dxa"/>
          </w:tcPr>
          <w:p w14:paraId="710D870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2F01B78A"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6FEAF22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1920" w:type="dxa"/>
          </w:tcPr>
          <w:p w14:paraId="2359F91A"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4DB6100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4E287981" w14:textId="77777777" w:rsidTr="009A0877">
        <w:trPr>
          <w:trHeight w:val="202"/>
        </w:trPr>
        <w:tc>
          <w:tcPr>
            <w:tcW w:w="1806" w:type="dxa"/>
          </w:tcPr>
          <w:p w14:paraId="50D44C1C"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7B78A6E2"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5EA72EB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20</w:t>
            </w:r>
          </w:p>
        </w:tc>
        <w:tc>
          <w:tcPr>
            <w:tcW w:w="1920" w:type="dxa"/>
          </w:tcPr>
          <w:p w14:paraId="4EB779F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6FCE087C"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4294FB1D" w14:textId="77777777" w:rsidTr="009A0877">
        <w:trPr>
          <w:trHeight w:val="202"/>
        </w:trPr>
        <w:tc>
          <w:tcPr>
            <w:tcW w:w="1806" w:type="dxa"/>
          </w:tcPr>
          <w:p w14:paraId="01CA1878"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41195576"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03F06D9C"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39A9A6B4"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3C6D279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78D986B5" w14:textId="77777777" w:rsidTr="009A0877">
        <w:trPr>
          <w:trHeight w:val="202"/>
        </w:trPr>
        <w:tc>
          <w:tcPr>
            <w:tcW w:w="1806" w:type="dxa"/>
          </w:tcPr>
          <w:p w14:paraId="68725BE7"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063C9AFE" w14:textId="77777777" w:rsidR="00F37FED" w:rsidRPr="00722079" w:rsidRDefault="00F37FED" w:rsidP="009A0877">
            <w:pPr>
              <w:jc w:val="center"/>
              <w:rPr>
                <w:rFonts w:ascii="Times New Roman" w:hAnsi="Times New Roman" w:cs="Times New Roman"/>
              </w:rPr>
            </w:pPr>
            <w:r w:rsidRPr="005969D9">
              <w:rPr>
                <w:rFonts w:ascii="Times New Roman" w:hAnsi="Times New Roman" w:cs="Times New Roman"/>
              </w:rPr>
              <w:t>50×50</w:t>
            </w:r>
          </w:p>
        </w:tc>
        <w:tc>
          <w:tcPr>
            <w:tcW w:w="1792" w:type="dxa"/>
          </w:tcPr>
          <w:p w14:paraId="5E12AF3B"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920" w:type="dxa"/>
          </w:tcPr>
          <w:p w14:paraId="0DD943A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802" w:type="dxa"/>
          </w:tcPr>
          <w:p w14:paraId="6306042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r w:rsidR="00F37FED" w14:paraId="68B89610" w14:textId="77777777" w:rsidTr="009A0877">
        <w:trPr>
          <w:trHeight w:val="202"/>
        </w:trPr>
        <w:tc>
          <w:tcPr>
            <w:tcW w:w="1806" w:type="dxa"/>
          </w:tcPr>
          <w:p w14:paraId="4C11BF58"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1</w:t>
            </w:r>
          </w:p>
        </w:tc>
        <w:tc>
          <w:tcPr>
            <w:tcW w:w="1787" w:type="dxa"/>
          </w:tcPr>
          <w:p w14:paraId="5FE67AE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28057A8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50</w:t>
            </w:r>
          </w:p>
        </w:tc>
        <w:tc>
          <w:tcPr>
            <w:tcW w:w="1920" w:type="dxa"/>
          </w:tcPr>
          <w:p w14:paraId="753B91D8"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c>
          <w:tcPr>
            <w:tcW w:w="1802" w:type="dxa"/>
          </w:tcPr>
          <w:p w14:paraId="0956F9C4"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75</w:t>
            </w:r>
          </w:p>
        </w:tc>
      </w:tr>
      <w:tr w:rsidR="00F37FED" w14:paraId="490BD16F" w14:textId="77777777" w:rsidTr="009A0877">
        <w:trPr>
          <w:trHeight w:val="202"/>
        </w:trPr>
        <w:tc>
          <w:tcPr>
            <w:tcW w:w="1806" w:type="dxa"/>
          </w:tcPr>
          <w:p w14:paraId="0C61D70E"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2</w:t>
            </w:r>
          </w:p>
        </w:tc>
        <w:tc>
          <w:tcPr>
            <w:tcW w:w="1787" w:type="dxa"/>
          </w:tcPr>
          <w:p w14:paraId="2083F580"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016DF8EF"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920" w:type="dxa"/>
          </w:tcPr>
          <w:p w14:paraId="72F39C9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802" w:type="dxa"/>
          </w:tcPr>
          <w:p w14:paraId="06CB872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50</w:t>
            </w:r>
          </w:p>
        </w:tc>
      </w:tr>
      <w:tr w:rsidR="00F37FED" w14:paraId="5AD537D4" w14:textId="77777777" w:rsidTr="009A0877">
        <w:trPr>
          <w:trHeight w:val="202"/>
        </w:trPr>
        <w:tc>
          <w:tcPr>
            <w:tcW w:w="1806" w:type="dxa"/>
          </w:tcPr>
          <w:p w14:paraId="656E5DFF"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3</w:t>
            </w:r>
          </w:p>
        </w:tc>
        <w:tc>
          <w:tcPr>
            <w:tcW w:w="1787" w:type="dxa"/>
          </w:tcPr>
          <w:p w14:paraId="5618F533"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16837F25"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1920" w:type="dxa"/>
          </w:tcPr>
          <w:p w14:paraId="4DB16B3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c>
          <w:tcPr>
            <w:tcW w:w="1802" w:type="dxa"/>
          </w:tcPr>
          <w:p w14:paraId="2A6AB602"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80</w:t>
            </w:r>
          </w:p>
        </w:tc>
      </w:tr>
      <w:tr w:rsidR="00F37FED" w14:paraId="41E9F026" w14:textId="77777777" w:rsidTr="009A0877">
        <w:trPr>
          <w:trHeight w:val="202"/>
        </w:trPr>
        <w:tc>
          <w:tcPr>
            <w:tcW w:w="1806" w:type="dxa"/>
          </w:tcPr>
          <w:p w14:paraId="40CB9655"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4</w:t>
            </w:r>
          </w:p>
        </w:tc>
        <w:tc>
          <w:tcPr>
            <w:tcW w:w="1787" w:type="dxa"/>
          </w:tcPr>
          <w:p w14:paraId="5D531E4F"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58BE97F6"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90</w:t>
            </w:r>
          </w:p>
        </w:tc>
        <w:tc>
          <w:tcPr>
            <w:tcW w:w="1920" w:type="dxa"/>
          </w:tcPr>
          <w:p w14:paraId="22D89B59"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802" w:type="dxa"/>
          </w:tcPr>
          <w:p w14:paraId="6ACC7D25"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45</w:t>
            </w:r>
          </w:p>
        </w:tc>
      </w:tr>
      <w:tr w:rsidR="00F37FED" w14:paraId="37B43600" w14:textId="77777777" w:rsidTr="009A0877">
        <w:trPr>
          <w:trHeight w:val="202"/>
        </w:trPr>
        <w:tc>
          <w:tcPr>
            <w:tcW w:w="1806" w:type="dxa"/>
          </w:tcPr>
          <w:p w14:paraId="46AEB773" w14:textId="77777777" w:rsidR="00F37FED" w:rsidRPr="00722079" w:rsidRDefault="00F37FED" w:rsidP="009A0877">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5</w:t>
            </w:r>
          </w:p>
        </w:tc>
        <w:tc>
          <w:tcPr>
            <w:tcW w:w="1787" w:type="dxa"/>
          </w:tcPr>
          <w:p w14:paraId="37C081DB"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50×30</w:t>
            </w:r>
          </w:p>
        </w:tc>
        <w:tc>
          <w:tcPr>
            <w:tcW w:w="1792" w:type="dxa"/>
          </w:tcPr>
          <w:p w14:paraId="6F42888B" w14:textId="77777777" w:rsidR="00F37FED" w:rsidRPr="00722079" w:rsidRDefault="00F37FED" w:rsidP="009A0877">
            <w:pPr>
              <w:jc w:val="center"/>
              <w:rPr>
                <w:rFonts w:ascii="Times New Roman" w:hAnsi="Times New Roman" w:cs="Times New Roman"/>
              </w:rPr>
            </w:pPr>
            <w:r w:rsidRPr="00722079">
              <w:rPr>
                <w:rFonts w:ascii="Times New Roman" w:hAnsi="Times New Roman" w:cs="Times New Roman"/>
              </w:rPr>
              <w:t>100</w:t>
            </w:r>
          </w:p>
        </w:tc>
        <w:tc>
          <w:tcPr>
            <w:tcW w:w="1920" w:type="dxa"/>
          </w:tcPr>
          <w:p w14:paraId="667D4277"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c>
          <w:tcPr>
            <w:tcW w:w="1802" w:type="dxa"/>
          </w:tcPr>
          <w:p w14:paraId="6E6BC6BD" w14:textId="77777777" w:rsidR="00F37FED" w:rsidRPr="00722079" w:rsidRDefault="00F37FED" w:rsidP="009A0877">
            <w:pPr>
              <w:jc w:val="center"/>
              <w:rPr>
                <w:rFonts w:ascii="Times New Roman" w:hAnsi="Times New Roman" w:cs="Times New Roman"/>
              </w:rPr>
            </w:pPr>
            <w:r>
              <w:rPr>
                <w:rFonts w:ascii="Times New Roman" w:hAnsi="Times New Roman" w:cs="Times New Roman"/>
              </w:rPr>
              <w:t>100</w:t>
            </w:r>
          </w:p>
        </w:tc>
      </w:tr>
    </w:tbl>
    <w:p w14:paraId="66CABBB5" w14:textId="3CFF2659" w:rsidR="00F37FED" w:rsidRDefault="00F37FED" w:rsidP="00625DE8">
      <w:pPr>
        <w:spacing w:line="360" w:lineRule="auto"/>
        <w:jc w:val="both"/>
        <w:rPr>
          <w:rFonts w:ascii="Times New Roman" w:hAnsi="Times New Roman" w:cs="Times New Roman"/>
          <w:szCs w:val="20"/>
        </w:rPr>
      </w:pPr>
    </w:p>
    <w:p w14:paraId="28D4852E" w14:textId="13D95318" w:rsidR="00F37FED" w:rsidRPr="00F37FED" w:rsidRDefault="008203C4" w:rsidP="00F37FED">
      <w:pPr>
        <w:spacing w:line="360" w:lineRule="auto"/>
        <w:jc w:val="both"/>
        <w:rPr>
          <w:rFonts w:ascii="Times New Roman" w:hAnsi="Times New Roman" w:cs="Times New Roman"/>
          <w:szCs w:val="20"/>
        </w:rPr>
      </w:pPr>
      <w:r w:rsidRPr="008203C4">
        <w:rPr>
          <w:rFonts w:ascii="Times New Roman" w:hAnsi="Times New Roman" w:cs="Times New Roman"/>
          <w:b/>
          <w:bCs/>
          <w:szCs w:val="20"/>
          <w:u w:val="single"/>
        </w:rPr>
        <w:t>Figure-1</w:t>
      </w:r>
      <w:r w:rsidR="00C80C5E">
        <w:rPr>
          <w:rFonts w:ascii="Times New Roman" w:hAnsi="Times New Roman" w:cs="Times New Roman"/>
          <w:szCs w:val="20"/>
        </w:rPr>
        <w:t xml:space="preserve"> Details of the treatments used in the Experiment</w:t>
      </w:r>
    </w:p>
    <w:p w14:paraId="234344FB" w14:textId="59CEAB88" w:rsidR="008D1EBE" w:rsidRPr="008D1EBE" w:rsidRDefault="008D1EBE" w:rsidP="008D1EBE">
      <w:pPr>
        <w:spacing w:line="240" w:lineRule="auto"/>
        <w:rPr>
          <w:rFonts w:ascii="Times New Roman" w:hAnsi="Times New Roman" w:cs="Times New Roman"/>
          <w:szCs w:val="24"/>
        </w:rPr>
      </w:pPr>
      <w:r w:rsidRPr="008D1EBE">
        <w:rPr>
          <w:rFonts w:ascii="Times New Roman" w:hAnsi="Times New Roman" w:cs="Times New Roman"/>
          <w:b/>
          <w:bCs/>
          <w:szCs w:val="24"/>
          <w:u w:val="single"/>
        </w:rPr>
        <w:t>Figure-</w:t>
      </w:r>
      <w:r w:rsidRPr="008D1EBE">
        <w:rPr>
          <w:rFonts w:ascii="Times New Roman" w:hAnsi="Times New Roman" w:cs="Times New Roman"/>
          <w:b/>
          <w:bCs/>
          <w:szCs w:val="24"/>
        </w:rPr>
        <w:t>2</w:t>
      </w:r>
      <w:r>
        <w:rPr>
          <w:rFonts w:ascii="Times New Roman" w:hAnsi="Times New Roman" w:cs="Times New Roman"/>
          <w:szCs w:val="24"/>
        </w:rPr>
        <w:t xml:space="preserve"> </w:t>
      </w:r>
      <w:r w:rsidRPr="008D1EBE">
        <w:rPr>
          <w:rFonts w:ascii="Times New Roman" w:hAnsi="Times New Roman" w:cs="Times New Roman"/>
          <w:szCs w:val="24"/>
        </w:rPr>
        <w:t>Layout of</w:t>
      </w:r>
      <w:r>
        <w:rPr>
          <w:rFonts w:ascii="Times New Roman" w:hAnsi="Times New Roman" w:cs="Times New Roman"/>
          <w:szCs w:val="24"/>
        </w:rPr>
        <w:t xml:space="preserve"> the Experimental Field</w:t>
      </w:r>
    </w:p>
    <w:p w14:paraId="16FF4E95" w14:textId="431A2CB7" w:rsidR="008D1EBE" w:rsidRDefault="000F0982" w:rsidP="008D1EBE">
      <w:pPr>
        <w:spacing w:line="240" w:lineRule="auto"/>
        <w:jc w:val="center"/>
        <w:rPr>
          <w:rFonts w:ascii="Times New Roman" w:hAnsi="Times New Roman" w:cs="Times New Roman"/>
          <w:b/>
          <w:bCs/>
          <w:szCs w:val="24"/>
        </w:rPr>
      </w:pPr>
      <w:r w:rsidRPr="008203C4">
        <w:rPr>
          <w:rFonts w:ascii="Times New Roman" w:hAnsi="Times New Roman" w:cs="Times New Roman"/>
          <w:b/>
          <w:bCs/>
          <w:noProof/>
          <w:szCs w:val="24"/>
          <w:u w:val="single"/>
        </w:rPr>
        <w:drawing>
          <wp:anchor distT="0" distB="0" distL="114300" distR="114300" simplePos="0" relativeHeight="251664384" behindDoc="1" locked="0" layoutInCell="1" allowOverlap="1" wp14:anchorId="3C937F16" wp14:editId="153BCB0F">
            <wp:simplePos x="0" y="0"/>
            <wp:positionH relativeFrom="margin">
              <wp:align>center</wp:align>
            </wp:positionH>
            <wp:positionV relativeFrom="paragraph">
              <wp:posOffset>3538055</wp:posOffset>
            </wp:positionV>
            <wp:extent cx="5360035" cy="3442335"/>
            <wp:effectExtent l="0" t="0" r="0" b="5715"/>
            <wp:wrapTopAndBottom/>
            <wp:docPr id="341905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5191" name="Picture 341905191"/>
                    <pic:cNvPicPr/>
                  </pic:nvPicPr>
                  <pic:blipFill rotWithShape="1">
                    <a:blip r:embed="rId10">
                      <a:extLst>
                        <a:ext uri="{28A0092B-C50C-407E-A947-70E740481C1C}">
                          <a14:useLocalDpi xmlns:a14="http://schemas.microsoft.com/office/drawing/2010/main" val="0"/>
                        </a:ext>
                      </a:extLst>
                    </a:blip>
                    <a:srcRect t="6227"/>
                    <a:stretch>
                      <a:fillRect/>
                    </a:stretch>
                  </pic:blipFill>
                  <pic:spPr bwMode="auto">
                    <a:xfrm>
                      <a:off x="0" y="0"/>
                      <a:ext cx="5360035" cy="344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EBE" w:rsidRPr="00CC1C32">
        <w:rPr>
          <w:rFonts w:ascii="Times New Roman" w:hAnsi="Times New Roman" w:cs="Times New Roman"/>
          <w:b/>
          <w:bCs/>
          <w:szCs w:val="24"/>
        </w:rPr>
        <w:t xml:space="preserve">Replication-1                                      </w:t>
      </w:r>
      <w:r w:rsidR="008D1EBE">
        <w:rPr>
          <w:rFonts w:ascii="Times New Roman" w:hAnsi="Times New Roman" w:cs="Times New Roman"/>
          <w:b/>
          <w:bCs/>
          <w:szCs w:val="24"/>
        </w:rPr>
        <w:t xml:space="preserve">  </w:t>
      </w:r>
      <w:r w:rsidR="008D1EBE" w:rsidRPr="00CC1C32">
        <w:rPr>
          <w:rFonts w:ascii="Times New Roman" w:hAnsi="Times New Roman" w:cs="Times New Roman"/>
          <w:b/>
          <w:bCs/>
          <w:szCs w:val="24"/>
        </w:rPr>
        <w:t>Replication-2</w:t>
      </w:r>
    </w:p>
    <w:p w14:paraId="7CCADEE5" w14:textId="77777777" w:rsidR="000F0982" w:rsidRDefault="000F0982" w:rsidP="008D1EBE">
      <w:pPr>
        <w:spacing w:line="240" w:lineRule="auto"/>
        <w:jc w:val="center"/>
        <w:rPr>
          <w:rFonts w:ascii="Times New Roman" w:hAnsi="Times New Roman" w:cs="Times New Roman"/>
          <w:b/>
          <w:bCs/>
          <w:szCs w:val="24"/>
        </w:rPr>
      </w:pPr>
    </w:p>
    <w:p w14:paraId="46262A9E" w14:textId="7E1979EA" w:rsidR="000F0982" w:rsidRPr="00CC1C32" w:rsidRDefault="000F0982" w:rsidP="008D1EBE">
      <w:pPr>
        <w:spacing w:line="240" w:lineRule="auto"/>
        <w:jc w:val="center"/>
        <w:rPr>
          <w:rFonts w:ascii="Times New Roman" w:hAnsi="Times New Roman" w:cs="Times New Roman"/>
          <w:szCs w:val="24"/>
        </w:rPr>
      </w:pPr>
    </w:p>
    <w:p w14:paraId="5B767056" w14:textId="5AEF5BD9" w:rsidR="008D1EBE" w:rsidRDefault="008D1EBE" w:rsidP="008D1EBE">
      <w:pPr>
        <w:spacing w:before="240" w:after="120" w:line="276" w:lineRule="auto"/>
        <w:jc w:val="both"/>
        <w:rPr>
          <w:szCs w:val="20"/>
        </w:rPr>
      </w:pPr>
    </w:p>
    <w:tbl>
      <w:tblPr>
        <w:tblStyle w:val="TableGrid"/>
        <w:tblpPr w:leftFromText="180" w:rightFromText="180" w:vertAnchor="page" w:horzAnchor="margin" w:tblpXSpec="center" w:tblpY="2445"/>
        <w:tblW w:w="8024" w:type="dxa"/>
        <w:tblLook w:val="04A0" w:firstRow="1" w:lastRow="0" w:firstColumn="1" w:lastColumn="0" w:noHBand="0" w:noVBand="1"/>
      </w:tblPr>
      <w:tblGrid>
        <w:gridCol w:w="2006"/>
        <w:gridCol w:w="2006"/>
        <w:gridCol w:w="2006"/>
        <w:gridCol w:w="2006"/>
      </w:tblGrid>
      <w:tr w:rsidR="008D1EBE" w:rsidRPr="00CC1C32" w14:paraId="600CC036" w14:textId="77777777" w:rsidTr="009A0877">
        <w:trPr>
          <w:trHeight w:val="1475"/>
        </w:trPr>
        <w:tc>
          <w:tcPr>
            <w:tcW w:w="2006" w:type="dxa"/>
            <w:tcBorders>
              <w:top w:val="single" w:sz="24" w:space="0" w:color="auto"/>
              <w:left w:val="single" w:sz="24" w:space="0" w:color="auto"/>
            </w:tcBorders>
          </w:tcPr>
          <w:p w14:paraId="69C074A6" w14:textId="77777777" w:rsidR="008D1EBE" w:rsidRPr="00CC1C32" w:rsidRDefault="008D1EBE" w:rsidP="009A0877">
            <w:pPr>
              <w:jc w:val="center"/>
              <w:rPr>
                <w:rFonts w:ascii="Times New Roman" w:hAnsi="Times New Roman" w:cs="Times New Roman"/>
                <w:b/>
                <w:bCs/>
                <w:szCs w:val="24"/>
              </w:rPr>
            </w:pPr>
          </w:p>
          <w:p w14:paraId="1747E33E" w14:textId="77777777" w:rsidR="008D1EBE" w:rsidRPr="00CC1C32" w:rsidRDefault="008D1EBE" w:rsidP="009A0877">
            <w:pPr>
              <w:jc w:val="center"/>
              <w:rPr>
                <w:rFonts w:ascii="Times New Roman" w:hAnsi="Times New Roman" w:cs="Times New Roman"/>
                <w:b/>
                <w:bCs/>
                <w:szCs w:val="24"/>
              </w:rPr>
            </w:pPr>
          </w:p>
          <w:p w14:paraId="3BE57A52"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1</w:t>
            </w:r>
          </w:p>
        </w:tc>
        <w:tc>
          <w:tcPr>
            <w:tcW w:w="2006" w:type="dxa"/>
            <w:tcBorders>
              <w:top w:val="single" w:sz="24" w:space="0" w:color="auto"/>
              <w:right w:val="single" w:sz="24" w:space="0" w:color="auto"/>
            </w:tcBorders>
          </w:tcPr>
          <w:p w14:paraId="6D92697D" w14:textId="77777777" w:rsidR="008D1EBE" w:rsidRPr="00CC1C32" w:rsidRDefault="008D1EBE" w:rsidP="009A0877">
            <w:pPr>
              <w:rPr>
                <w:rFonts w:ascii="Times New Roman" w:hAnsi="Times New Roman" w:cs="Times New Roman"/>
                <w:b/>
                <w:bCs/>
                <w:szCs w:val="24"/>
              </w:rPr>
            </w:pPr>
          </w:p>
        </w:tc>
        <w:tc>
          <w:tcPr>
            <w:tcW w:w="2006" w:type="dxa"/>
            <w:tcBorders>
              <w:top w:val="single" w:sz="24" w:space="0" w:color="auto"/>
              <w:left w:val="single" w:sz="24" w:space="0" w:color="auto"/>
            </w:tcBorders>
          </w:tcPr>
          <w:p w14:paraId="24E5C81D" w14:textId="77777777" w:rsidR="008D1EBE" w:rsidRPr="00CC1C32" w:rsidRDefault="008D1EBE" w:rsidP="009A0877">
            <w:pPr>
              <w:jc w:val="center"/>
              <w:rPr>
                <w:rFonts w:ascii="Times New Roman" w:hAnsi="Times New Roman" w:cs="Times New Roman"/>
                <w:b/>
                <w:bCs/>
                <w:szCs w:val="24"/>
              </w:rPr>
            </w:pPr>
          </w:p>
          <w:p w14:paraId="1E3AC300" w14:textId="77777777" w:rsidR="008D1EBE" w:rsidRPr="00CC1C32" w:rsidRDefault="008D1EBE" w:rsidP="009A0877">
            <w:pPr>
              <w:jc w:val="center"/>
              <w:rPr>
                <w:rFonts w:ascii="Times New Roman" w:hAnsi="Times New Roman" w:cs="Times New Roman"/>
                <w:b/>
                <w:bCs/>
                <w:szCs w:val="24"/>
              </w:rPr>
            </w:pPr>
          </w:p>
          <w:p w14:paraId="4F578EE5"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top w:val="single" w:sz="24" w:space="0" w:color="auto"/>
              <w:right w:val="single" w:sz="24" w:space="0" w:color="auto"/>
            </w:tcBorders>
          </w:tcPr>
          <w:p w14:paraId="6D11D45C" w14:textId="77777777" w:rsidR="008D1EBE" w:rsidRPr="00CC1C32" w:rsidRDefault="008D1EBE" w:rsidP="009A0877">
            <w:pPr>
              <w:jc w:val="center"/>
              <w:rPr>
                <w:rFonts w:ascii="Times New Roman" w:hAnsi="Times New Roman" w:cs="Times New Roman"/>
                <w:b/>
                <w:bCs/>
                <w:szCs w:val="24"/>
              </w:rPr>
            </w:pPr>
          </w:p>
        </w:tc>
      </w:tr>
      <w:tr w:rsidR="008D1EBE" w:rsidRPr="00CC1C32" w14:paraId="0925C0FA" w14:textId="77777777" w:rsidTr="009A0877">
        <w:trPr>
          <w:trHeight w:val="1475"/>
        </w:trPr>
        <w:tc>
          <w:tcPr>
            <w:tcW w:w="2006" w:type="dxa"/>
            <w:tcBorders>
              <w:left w:val="single" w:sz="24" w:space="0" w:color="auto"/>
            </w:tcBorders>
          </w:tcPr>
          <w:p w14:paraId="6436BBF2" w14:textId="77777777" w:rsidR="008D1EBE" w:rsidRPr="00CC1C32" w:rsidRDefault="008D1EBE" w:rsidP="009A0877">
            <w:pPr>
              <w:jc w:val="center"/>
              <w:rPr>
                <w:rFonts w:ascii="Times New Roman" w:hAnsi="Times New Roman" w:cs="Times New Roman"/>
                <w:b/>
                <w:bCs/>
                <w:szCs w:val="24"/>
              </w:rPr>
            </w:pPr>
          </w:p>
          <w:p w14:paraId="22D51512" w14:textId="77777777" w:rsidR="008D1EBE" w:rsidRPr="00CC1C32" w:rsidRDefault="008D1EBE" w:rsidP="009A0877">
            <w:pPr>
              <w:jc w:val="center"/>
              <w:rPr>
                <w:rFonts w:ascii="Times New Roman" w:hAnsi="Times New Roman" w:cs="Times New Roman"/>
                <w:b/>
                <w:bCs/>
                <w:szCs w:val="24"/>
              </w:rPr>
            </w:pPr>
          </w:p>
          <w:p w14:paraId="63962B6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130CF747" w14:textId="77777777" w:rsidR="008D1EBE" w:rsidRPr="00CC1C32" w:rsidRDefault="008D1EBE" w:rsidP="009A0877">
            <w:pPr>
              <w:jc w:val="center"/>
              <w:rPr>
                <w:rFonts w:ascii="Times New Roman" w:hAnsi="Times New Roman" w:cs="Times New Roman"/>
                <w:b/>
                <w:bCs/>
                <w:szCs w:val="24"/>
              </w:rPr>
            </w:pPr>
          </w:p>
          <w:p w14:paraId="737709E0" w14:textId="77777777" w:rsidR="008D1EBE" w:rsidRPr="00CC1C32" w:rsidRDefault="008D1EBE" w:rsidP="009A0877">
            <w:pPr>
              <w:jc w:val="center"/>
              <w:rPr>
                <w:rFonts w:ascii="Times New Roman" w:hAnsi="Times New Roman" w:cs="Times New Roman"/>
                <w:b/>
                <w:bCs/>
                <w:szCs w:val="24"/>
              </w:rPr>
            </w:pPr>
          </w:p>
          <w:p w14:paraId="38C2C13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227B8273" w14:textId="77777777" w:rsidR="008D1EBE" w:rsidRPr="00CC1C32" w:rsidRDefault="008D1EBE" w:rsidP="009A0877">
            <w:pPr>
              <w:jc w:val="center"/>
              <w:rPr>
                <w:rFonts w:ascii="Times New Roman" w:hAnsi="Times New Roman" w:cs="Times New Roman"/>
                <w:b/>
                <w:bCs/>
                <w:szCs w:val="24"/>
              </w:rPr>
            </w:pPr>
          </w:p>
          <w:p w14:paraId="774827FA" w14:textId="77777777" w:rsidR="008D1EBE" w:rsidRPr="00CC1C32" w:rsidRDefault="008D1EBE" w:rsidP="009A0877">
            <w:pPr>
              <w:jc w:val="center"/>
              <w:rPr>
                <w:rFonts w:ascii="Times New Roman" w:hAnsi="Times New Roman" w:cs="Times New Roman"/>
                <w:b/>
                <w:bCs/>
                <w:szCs w:val="24"/>
              </w:rPr>
            </w:pPr>
          </w:p>
          <w:p w14:paraId="2632967C"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right w:val="single" w:sz="24" w:space="0" w:color="auto"/>
            </w:tcBorders>
          </w:tcPr>
          <w:p w14:paraId="7DC3E5D7" w14:textId="77777777" w:rsidR="008D1EBE" w:rsidRPr="00CC1C32" w:rsidRDefault="008D1EBE" w:rsidP="009A0877">
            <w:pPr>
              <w:jc w:val="center"/>
              <w:rPr>
                <w:rFonts w:ascii="Times New Roman" w:hAnsi="Times New Roman" w:cs="Times New Roman"/>
                <w:b/>
                <w:bCs/>
                <w:szCs w:val="24"/>
              </w:rPr>
            </w:pPr>
          </w:p>
          <w:p w14:paraId="5F555E4B" w14:textId="77777777" w:rsidR="008D1EBE" w:rsidRPr="00CC1C32" w:rsidRDefault="008D1EBE" w:rsidP="009A0877">
            <w:pPr>
              <w:jc w:val="center"/>
              <w:rPr>
                <w:rFonts w:ascii="Times New Roman" w:hAnsi="Times New Roman" w:cs="Times New Roman"/>
                <w:b/>
                <w:bCs/>
                <w:szCs w:val="24"/>
              </w:rPr>
            </w:pPr>
          </w:p>
          <w:p w14:paraId="690F406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r>
      <w:tr w:rsidR="008D1EBE" w:rsidRPr="00CC1C32" w14:paraId="3843AEBF" w14:textId="77777777" w:rsidTr="009A0877">
        <w:trPr>
          <w:trHeight w:val="1475"/>
        </w:trPr>
        <w:tc>
          <w:tcPr>
            <w:tcW w:w="2006" w:type="dxa"/>
            <w:tcBorders>
              <w:left w:val="single" w:sz="24" w:space="0" w:color="auto"/>
            </w:tcBorders>
          </w:tcPr>
          <w:p w14:paraId="0868F457" w14:textId="77777777" w:rsidR="008D1EBE" w:rsidRPr="00CC1C32" w:rsidRDefault="008D1EBE" w:rsidP="009A0877">
            <w:pPr>
              <w:jc w:val="center"/>
              <w:rPr>
                <w:rFonts w:ascii="Times New Roman" w:hAnsi="Times New Roman" w:cs="Times New Roman"/>
                <w:b/>
                <w:bCs/>
                <w:szCs w:val="24"/>
              </w:rPr>
            </w:pPr>
          </w:p>
          <w:p w14:paraId="3D7265F4" w14:textId="77777777" w:rsidR="008D1EBE" w:rsidRPr="00CC1C32" w:rsidRDefault="008D1EBE" w:rsidP="009A0877">
            <w:pPr>
              <w:jc w:val="center"/>
              <w:rPr>
                <w:rFonts w:ascii="Times New Roman" w:hAnsi="Times New Roman" w:cs="Times New Roman"/>
                <w:b/>
                <w:bCs/>
                <w:szCs w:val="24"/>
              </w:rPr>
            </w:pPr>
          </w:p>
          <w:p w14:paraId="68BE0BE4"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right w:val="single" w:sz="24" w:space="0" w:color="auto"/>
            </w:tcBorders>
          </w:tcPr>
          <w:p w14:paraId="5DDB2A41" w14:textId="77777777" w:rsidR="008D1EBE" w:rsidRPr="00CC1C32" w:rsidRDefault="008D1EBE" w:rsidP="009A0877">
            <w:pPr>
              <w:jc w:val="center"/>
              <w:rPr>
                <w:rFonts w:ascii="Times New Roman" w:hAnsi="Times New Roman" w:cs="Times New Roman"/>
                <w:b/>
                <w:bCs/>
                <w:szCs w:val="24"/>
              </w:rPr>
            </w:pPr>
          </w:p>
          <w:p w14:paraId="3BF0E631" w14:textId="77777777" w:rsidR="008D1EBE" w:rsidRPr="00CC1C32" w:rsidRDefault="008D1EBE" w:rsidP="009A0877">
            <w:pPr>
              <w:jc w:val="center"/>
              <w:rPr>
                <w:rFonts w:ascii="Times New Roman" w:hAnsi="Times New Roman" w:cs="Times New Roman"/>
                <w:b/>
                <w:bCs/>
                <w:szCs w:val="24"/>
              </w:rPr>
            </w:pPr>
          </w:p>
          <w:p w14:paraId="23BBB2D4"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tcBorders>
          </w:tcPr>
          <w:p w14:paraId="72C83E5D" w14:textId="77777777" w:rsidR="008D1EBE" w:rsidRPr="00CC1C32" w:rsidRDefault="008D1EBE" w:rsidP="009A0877">
            <w:pPr>
              <w:jc w:val="center"/>
              <w:rPr>
                <w:rFonts w:ascii="Times New Roman" w:hAnsi="Times New Roman" w:cs="Times New Roman"/>
                <w:b/>
                <w:bCs/>
                <w:szCs w:val="24"/>
              </w:rPr>
            </w:pPr>
          </w:p>
          <w:p w14:paraId="070D5D57" w14:textId="77777777" w:rsidR="008D1EBE" w:rsidRPr="00CC1C32" w:rsidRDefault="008D1EBE" w:rsidP="009A0877">
            <w:pPr>
              <w:jc w:val="center"/>
              <w:rPr>
                <w:rFonts w:ascii="Times New Roman" w:hAnsi="Times New Roman" w:cs="Times New Roman"/>
                <w:b/>
                <w:bCs/>
                <w:szCs w:val="24"/>
              </w:rPr>
            </w:pPr>
          </w:p>
          <w:p w14:paraId="26C28748"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c>
          <w:tcPr>
            <w:tcW w:w="2006" w:type="dxa"/>
            <w:tcBorders>
              <w:right w:val="single" w:sz="24" w:space="0" w:color="auto"/>
            </w:tcBorders>
          </w:tcPr>
          <w:p w14:paraId="0FCCA33C" w14:textId="77777777" w:rsidR="008D1EBE" w:rsidRPr="00CC1C32" w:rsidRDefault="008D1EBE" w:rsidP="009A0877">
            <w:pPr>
              <w:jc w:val="center"/>
              <w:rPr>
                <w:rFonts w:ascii="Times New Roman" w:hAnsi="Times New Roman" w:cs="Times New Roman"/>
                <w:b/>
                <w:bCs/>
                <w:szCs w:val="24"/>
              </w:rPr>
            </w:pPr>
          </w:p>
          <w:p w14:paraId="389EF29D" w14:textId="77777777" w:rsidR="008D1EBE" w:rsidRPr="00CC1C32" w:rsidRDefault="008D1EBE" w:rsidP="009A0877">
            <w:pPr>
              <w:jc w:val="center"/>
              <w:rPr>
                <w:rFonts w:ascii="Times New Roman" w:hAnsi="Times New Roman" w:cs="Times New Roman"/>
                <w:b/>
                <w:bCs/>
                <w:szCs w:val="24"/>
              </w:rPr>
            </w:pPr>
          </w:p>
          <w:p w14:paraId="44CE454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B7F02">
              <w:rPr>
                <w:rFonts w:ascii="Times New Roman" w:hAnsi="Times New Roman" w:cs="Times New Roman"/>
                <w:b/>
                <w:bCs/>
                <w:szCs w:val="24"/>
                <w:vertAlign w:val="subscript"/>
              </w:rPr>
              <w:t>4</w:t>
            </w:r>
          </w:p>
        </w:tc>
      </w:tr>
      <w:tr w:rsidR="008D1EBE" w:rsidRPr="00CC1C32" w14:paraId="4CE37AE6" w14:textId="77777777" w:rsidTr="009A0877">
        <w:trPr>
          <w:trHeight w:val="1475"/>
        </w:trPr>
        <w:tc>
          <w:tcPr>
            <w:tcW w:w="2006" w:type="dxa"/>
            <w:tcBorders>
              <w:left w:val="single" w:sz="24" w:space="0" w:color="auto"/>
            </w:tcBorders>
          </w:tcPr>
          <w:p w14:paraId="1793B0F4" w14:textId="77777777" w:rsidR="008D1EBE" w:rsidRPr="00CC1C32" w:rsidRDefault="008D1EBE" w:rsidP="009A0877">
            <w:pPr>
              <w:jc w:val="center"/>
              <w:rPr>
                <w:rFonts w:ascii="Times New Roman" w:hAnsi="Times New Roman" w:cs="Times New Roman"/>
                <w:b/>
                <w:bCs/>
                <w:szCs w:val="24"/>
              </w:rPr>
            </w:pPr>
          </w:p>
          <w:p w14:paraId="17F832C5" w14:textId="77777777" w:rsidR="008D1EBE" w:rsidRPr="00CC1C32" w:rsidRDefault="008D1EBE" w:rsidP="009A0877">
            <w:pPr>
              <w:jc w:val="center"/>
              <w:rPr>
                <w:rFonts w:ascii="Times New Roman" w:hAnsi="Times New Roman" w:cs="Times New Roman"/>
                <w:b/>
                <w:bCs/>
                <w:szCs w:val="24"/>
              </w:rPr>
            </w:pPr>
          </w:p>
          <w:p w14:paraId="27C076E6"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right w:val="single" w:sz="24" w:space="0" w:color="auto"/>
            </w:tcBorders>
          </w:tcPr>
          <w:p w14:paraId="1D9E2C66" w14:textId="77777777" w:rsidR="008D1EBE" w:rsidRPr="00CC1C32" w:rsidRDefault="008D1EBE" w:rsidP="009A0877">
            <w:pPr>
              <w:jc w:val="center"/>
              <w:rPr>
                <w:rFonts w:ascii="Times New Roman" w:hAnsi="Times New Roman" w:cs="Times New Roman"/>
                <w:b/>
                <w:bCs/>
                <w:szCs w:val="24"/>
              </w:rPr>
            </w:pPr>
          </w:p>
          <w:p w14:paraId="581A0C89" w14:textId="77777777" w:rsidR="008D1EBE" w:rsidRPr="00CC1C32" w:rsidRDefault="008D1EBE" w:rsidP="009A0877">
            <w:pPr>
              <w:jc w:val="center"/>
              <w:rPr>
                <w:rFonts w:ascii="Times New Roman" w:hAnsi="Times New Roman" w:cs="Times New Roman"/>
                <w:b/>
                <w:bCs/>
                <w:szCs w:val="24"/>
              </w:rPr>
            </w:pPr>
          </w:p>
          <w:p w14:paraId="7A5FC88B"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left w:val="single" w:sz="24" w:space="0" w:color="auto"/>
            </w:tcBorders>
          </w:tcPr>
          <w:p w14:paraId="479D8876" w14:textId="77777777" w:rsidR="008D1EBE" w:rsidRPr="00CC1C32" w:rsidRDefault="008D1EBE" w:rsidP="009A0877">
            <w:pPr>
              <w:jc w:val="center"/>
              <w:rPr>
                <w:rFonts w:ascii="Times New Roman" w:hAnsi="Times New Roman" w:cs="Times New Roman"/>
                <w:b/>
                <w:bCs/>
                <w:szCs w:val="24"/>
              </w:rPr>
            </w:pPr>
          </w:p>
          <w:p w14:paraId="0188FC66" w14:textId="77777777" w:rsidR="008D1EBE" w:rsidRPr="00CC1C32" w:rsidRDefault="008D1EBE" w:rsidP="009A0877">
            <w:pPr>
              <w:jc w:val="center"/>
              <w:rPr>
                <w:rFonts w:ascii="Times New Roman" w:hAnsi="Times New Roman" w:cs="Times New Roman"/>
                <w:b/>
                <w:bCs/>
                <w:szCs w:val="24"/>
              </w:rPr>
            </w:pPr>
          </w:p>
          <w:p w14:paraId="7F478D3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7702B2EE" w14:textId="77777777" w:rsidR="008D1EBE" w:rsidRPr="00CC1C32" w:rsidRDefault="008D1EBE" w:rsidP="009A0877">
            <w:pPr>
              <w:jc w:val="center"/>
              <w:rPr>
                <w:rFonts w:ascii="Times New Roman" w:hAnsi="Times New Roman" w:cs="Times New Roman"/>
                <w:b/>
                <w:bCs/>
                <w:szCs w:val="24"/>
              </w:rPr>
            </w:pPr>
          </w:p>
          <w:p w14:paraId="3D974262" w14:textId="77777777" w:rsidR="008D1EBE" w:rsidRPr="00CC1C32" w:rsidRDefault="008D1EBE" w:rsidP="009A0877">
            <w:pPr>
              <w:jc w:val="center"/>
              <w:rPr>
                <w:rFonts w:ascii="Times New Roman" w:hAnsi="Times New Roman" w:cs="Times New Roman"/>
                <w:b/>
                <w:bCs/>
                <w:szCs w:val="24"/>
              </w:rPr>
            </w:pPr>
          </w:p>
          <w:p w14:paraId="6EDA6F0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r>
      <w:tr w:rsidR="008D1EBE" w:rsidRPr="00CC1C32" w14:paraId="0DAFECB1" w14:textId="77777777" w:rsidTr="009A0877">
        <w:trPr>
          <w:trHeight w:val="1475"/>
        </w:trPr>
        <w:tc>
          <w:tcPr>
            <w:tcW w:w="2006" w:type="dxa"/>
            <w:tcBorders>
              <w:left w:val="single" w:sz="24" w:space="0" w:color="auto"/>
            </w:tcBorders>
          </w:tcPr>
          <w:p w14:paraId="4DEEAB7C" w14:textId="77777777" w:rsidR="008D1EBE" w:rsidRPr="00CC1C32" w:rsidRDefault="008D1EBE" w:rsidP="009A0877">
            <w:pPr>
              <w:jc w:val="center"/>
              <w:rPr>
                <w:rFonts w:ascii="Times New Roman" w:hAnsi="Times New Roman" w:cs="Times New Roman"/>
                <w:b/>
                <w:bCs/>
                <w:szCs w:val="24"/>
              </w:rPr>
            </w:pPr>
          </w:p>
          <w:p w14:paraId="58359D65" w14:textId="77777777" w:rsidR="008D1EBE" w:rsidRPr="00CC1C32" w:rsidRDefault="008D1EBE" w:rsidP="009A0877">
            <w:pPr>
              <w:jc w:val="center"/>
              <w:rPr>
                <w:rFonts w:ascii="Times New Roman" w:hAnsi="Times New Roman" w:cs="Times New Roman"/>
                <w:b/>
                <w:bCs/>
                <w:szCs w:val="24"/>
              </w:rPr>
            </w:pPr>
          </w:p>
          <w:p w14:paraId="1BE4145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right w:val="single" w:sz="24" w:space="0" w:color="auto"/>
            </w:tcBorders>
          </w:tcPr>
          <w:p w14:paraId="17EE2A79" w14:textId="77777777" w:rsidR="008D1EBE" w:rsidRPr="00CC1C32" w:rsidRDefault="008D1EBE" w:rsidP="009A0877">
            <w:pPr>
              <w:jc w:val="center"/>
              <w:rPr>
                <w:rFonts w:ascii="Times New Roman" w:hAnsi="Times New Roman" w:cs="Times New Roman"/>
                <w:b/>
                <w:bCs/>
                <w:szCs w:val="24"/>
              </w:rPr>
            </w:pPr>
          </w:p>
          <w:p w14:paraId="26E03302" w14:textId="77777777" w:rsidR="008D1EBE" w:rsidRPr="00CC1C32" w:rsidRDefault="008D1EBE" w:rsidP="009A0877">
            <w:pPr>
              <w:jc w:val="center"/>
              <w:rPr>
                <w:rFonts w:ascii="Times New Roman" w:hAnsi="Times New Roman" w:cs="Times New Roman"/>
                <w:b/>
                <w:bCs/>
                <w:szCs w:val="24"/>
              </w:rPr>
            </w:pPr>
          </w:p>
          <w:p w14:paraId="02119F6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left w:val="single" w:sz="24" w:space="0" w:color="auto"/>
            </w:tcBorders>
          </w:tcPr>
          <w:p w14:paraId="791D1DC9" w14:textId="77777777" w:rsidR="008D1EBE" w:rsidRPr="00CC1C32" w:rsidRDefault="008D1EBE" w:rsidP="009A0877">
            <w:pPr>
              <w:jc w:val="center"/>
              <w:rPr>
                <w:rFonts w:ascii="Times New Roman" w:hAnsi="Times New Roman" w:cs="Times New Roman"/>
                <w:b/>
                <w:bCs/>
                <w:szCs w:val="24"/>
              </w:rPr>
            </w:pPr>
          </w:p>
          <w:p w14:paraId="6D0CB363" w14:textId="77777777" w:rsidR="008D1EBE" w:rsidRPr="00CC1C32" w:rsidRDefault="008D1EBE" w:rsidP="009A0877">
            <w:pPr>
              <w:jc w:val="center"/>
              <w:rPr>
                <w:rFonts w:ascii="Times New Roman" w:hAnsi="Times New Roman" w:cs="Times New Roman"/>
                <w:b/>
                <w:bCs/>
                <w:szCs w:val="24"/>
              </w:rPr>
            </w:pPr>
          </w:p>
          <w:p w14:paraId="1B4AC83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c>
          <w:tcPr>
            <w:tcW w:w="2006" w:type="dxa"/>
            <w:tcBorders>
              <w:right w:val="single" w:sz="24" w:space="0" w:color="auto"/>
            </w:tcBorders>
          </w:tcPr>
          <w:p w14:paraId="1EEEB095" w14:textId="77777777" w:rsidR="008D1EBE" w:rsidRPr="00CC1C32" w:rsidRDefault="008D1EBE" w:rsidP="009A0877">
            <w:pPr>
              <w:jc w:val="center"/>
              <w:rPr>
                <w:rFonts w:ascii="Times New Roman" w:hAnsi="Times New Roman" w:cs="Times New Roman"/>
                <w:b/>
                <w:bCs/>
                <w:szCs w:val="24"/>
              </w:rPr>
            </w:pPr>
          </w:p>
          <w:p w14:paraId="45F9011F" w14:textId="77777777" w:rsidR="008D1EBE" w:rsidRPr="00CC1C32" w:rsidRDefault="008D1EBE" w:rsidP="009A0877">
            <w:pPr>
              <w:jc w:val="center"/>
              <w:rPr>
                <w:rFonts w:ascii="Times New Roman" w:hAnsi="Times New Roman" w:cs="Times New Roman"/>
                <w:b/>
                <w:bCs/>
                <w:szCs w:val="24"/>
              </w:rPr>
            </w:pPr>
          </w:p>
          <w:p w14:paraId="7CACD68D"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8D1EBE" w:rsidRPr="00CC1C32" w14:paraId="2DDBE73A" w14:textId="77777777" w:rsidTr="009A0877">
        <w:trPr>
          <w:trHeight w:val="1475"/>
        </w:trPr>
        <w:tc>
          <w:tcPr>
            <w:tcW w:w="2006" w:type="dxa"/>
            <w:tcBorders>
              <w:left w:val="single" w:sz="24" w:space="0" w:color="auto"/>
            </w:tcBorders>
          </w:tcPr>
          <w:p w14:paraId="3117F361" w14:textId="77777777" w:rsidR="008D1EBE" w:rsidRPr="00CC1C32" w:rsidRDefault="008D1EBE" w:rsidP="009A0877">
            <w:pPr>
              <w:jc w:val="center"/>
              <w:rPr>
                <w:rFonts w:ascii="Times New Roman" w:hAnsi="Times New Roman" w:cs="Times New Roman"/>
                <w:b/>
                <w:bCs/>
                <w:szCs w:val="24"/>
              </w:rPr>
            </w:pPr>
          </w:p>
          <w:p w14:paraId="7EE0A91A" w14:textId="77777777" w:rsidR="008D1EBE" w:rsidRPr="00CC1C32" w:rsidRDefault="008D1EBE" w:rsidP="009A0877">
            <w:pPr>
              <w:jc w:val="center"/>
              <w:rPr>
                <w:rFonts w:ascii="Times New Roman" w:hAnsi="Times New Roman" w:cs="Times New Roman"/>
                <w:b/>
                <w:bCs/>
                <w:szCs w:val="24"/>
              </w:rPr>
            </w:pPr>
          </w:p>
          <w:p w14:paraId="0BC4349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right w:val="single" w:sz="24" w:space="0" w:color="auto"/>
            </w:tcBorders>
          </w:tcPr>
          <w:p w14:paraId="01237A14" w14:textId="77777777" w:rsidR="008D1EBE" w:rsidRPr="00CC1C32" w:rsidRDefault="008D1EBE" w:rsidP="009A0877">
            <w:pPr>
              <w:jc w:val="center"/>
              <w:rPr>
                <w:rFonts w:ascii="Times New Roman" w:hAnsi="Times New Roman" w:cs="Times New Roman"/>
                <w:b/>
                <w:bCs/>
                <w:szCs w:val="24"/>
              </w:rPr>
            </w:pPr>
          </w:p>
          <w:p w14:paraId="490EFB3A" w14:textId="77777777" w:rsidR="008D1EBE" w:rsidRPr="00CC1C32" w:rsidRDefault="008D1EBE" w:rsidP="009A0877">
            <w:pPr>
              <w:jc w:val="center"/>
              <w:rPr>
                <w:rFonts w:ascii="Times New Roman" w:hAnsi="Times New Roman" w:cs="Times New Roman"/>
                <w:b/>
                <w:bCs/>
                <w:szCs w:val="24"/>
              </w:rPr>
            </w:pPr>
          </w:p>
          <w:p w14:paraId="5EC8AF1F"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left w:val="single" w:sz="24" w:space="0" w:color="auto"/>
            </w:tcBorders>
          </w:tcPr>
          <w:p w14:paraId="53F30F67" w14:textId="77777777" w:rsidR="008D1EBE" w:rsidRPr="00CC1C32" w:rsidRDefault="008D1EBE" w:rsidP="009A0877">
            <w:pPr>
              <w:jc w:val="center"/>
              <w:rPr>
                <w:rFonts w:ascii="Times New Roman" w:hAnsi="Times New Roman" w:cs="Times New Roman"/>
                <w:b/>
                <w:bCs/>
                <w:szCs w:val="24"/>
              </w:rPr>
            </w:pPr>
          </w:p>
          <w:p w14:paraId="2EA2C5C6" w14:textId="77777777" w:rsidR="008D1EBE" w:rsidRPr="00CC1C32" w:rsidRDefault="008D1EBE" w:rsidP="009A0877">
            <w:pPr>
              <w:jc w:val="center"/>
              <w:rPr>
                <w:rFonts w:ascii="Times New Roman" w:hAnsi="Times New Roman" w:cs="Times New Roman"/>
                <w:b/>
                <w:bCs/>
                <w:szCs w:val="24"/>
              </w:rPr>
            </w:pPr>
          </w:p>
          <w:p w14:paraId="358A113A"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0CC39ED0" w14:textId="77777777" w:rsidR="008D1EBE" w:rsidRPr="00CC1C32" w:rsidRDefault="008D1EBE" w:rsidP="009A0877">
            <w:pPr>
              <w:jc w:val="center"/>
              <w:rPr>
                <w:rFonts w:ascii="Times New Roman" w:hAnsi="Times New Roman" w:cs="Times New Roman"/>
                <w:b/>
                <w:bCs/>
                <w:szCs w:val="24"/>
              </w:rPr>
            </w:pPr>
          </w:p>
          <w:p w14:paraId="47B042A4" w14:textId="77777777" w:rsidR="008D1EBE" w:rsidRPr="00CC1C32" w:rsidRDefault="008D1EBE" w:rsidP="009A0877">
            <w:pPr>
              <w:jc w:val="center"/>
              <w:rPr>
                <w:rFonts w:ascii="Times New Roman" w:hAnsi="Times New Roman" w:cs="Times New Roman"/>
                <w:b/>
                <w:bCs/>
                <w:szCs w:val="24"/>
              </w:rPr>
            </w:pPr>
          </w:p>
          <w:p w14:paraId="4FF96671"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r w:rsidR="008D1EBE" w:rsidRPr="00CC1C32" w14:paraId="22709180" w14:textId="77777777" w:rsidTr="009A0877">
        <w:trPr>
          <w:trHeight w:val="1475"/>
        </w:trPr>
        <w:tc>
          <w:tcPr>
            <w:tcW w:w="2006" w:type="dxa"/>
            <w:tcBorders>
              <w:left w:val="single" w:sz="24" w:space="0" w:color="auto"/>
            </w:tcBorders>
          </w:tcPr>
          <w:p w14:paraId="68425E4E" w14:textId="77777777" w:rsidR="008D1EBE" w:rsidRPr="00CC1C32" w:rsidRDefault="008D1EBE" w:rsidP="009A0877">
            <w:pPr>
              <w:jc w:val="center"/>
              <w:rPr>
                <w:rFonts w:ascii="Times New Roman" w:hAnsi="Times New Roman" w:cs="Times New Roman"/>
                <w:b/>
                <w:bCs/>
                <w:szCs w:val="24"/>
              </w:rPr>
            </w:pPr>
          </w:p>
          <w:p w14:paraId="5528C60E" w14:textId="77777777" w:rsidR="008D1EBE" w:rsidRPr="00CC1C32" w:rsidRDefault="008D1EBE" w:rsidP="009A0877">
            <w:pPr>
              <w:jc w:val="center"/>
              <w:rPr>
                <w:rFonts w:ascii="Times New Roman" w:hAnsi="Times New Roman" w:cs="Times New Roman"/>
                <w:b/>
                <w:bCs/>
                <w:szCs w:val="24"/>
              </w:rPr>
            </w:pPr>
          </w:p>
          <w:p w14:paraId="1842DA42"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57BBE147" w14:textId="77777777" w:rsidR="008D1EBE" w:rsidRPr="00CC1C32" w:rsidRDefault="008D1EBE" w:rsidP="009A0877">
            <w:pPr>
              <w:jc w:val="center"/>
              <w:rPr>
                <w:rFonts w:ascii="Times New Roman" w:hAnsi="Times New Roman" w:cs="Times New Roman"/>
                <w:b/>
                <w:bCs/>
                <w:szCs w:val="24"/>
              </w:rPr>
            </w:pPr>
          </w:p>
          <w:p w14:paraId="5DBE4FAF" w14:textId="77777777" w:rsidR="008D1EBE" w:rsidRPr="00CC1C32" w:rsidRDefault="008D1EBE" w:rsidP="009A0877">
            <w:pPr>
              <w:jc w:val="center"/>
              <w:rPr>
                <w:rFonts w:ascii="Times New Roman" w:hAnsi="Times New Roman" w:cs="Times New Roman"/>
                <w:b/>
                <w:bCs/>
                <w:szCs w:val="24"/>
              </w:rPr>
            </w:pPr>
          </w:p>
          <w:p w14:paraId="6903E62E"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55A26B58" w14:textId="77777777" w:rsidR="008D1EBE" w:rsidRPr="00CC1C32" w:rsidRDefault="008D1EBE" w:rsidP="009A0877">
            <w:pPr>
              <w:jc w:val="center"/>
              <w:rPr>
                <w:rFonts w:ascii="Times New Roman" w:hAnsi="Times New Roman" w:cs="Times New Roman"/>
                <w:b/>
                <w:bCs/>
                <w:szCs w:val="24"/>
              </w:rPr>
            </w:pPr>
          </w:p>
          <w:p w14:paraId="52FCF9BE" w14:textId="77777777" w:rsidR="008D1EBE" w:rsidRPr="00CC1C32" w:rsidRDefault="008D1EBE" w:rsidP="009A0877">
            <w:pPr>
              <w:jc w:val="center"/>
              <w:rPr>
                <w:rFonts w:ascii="Times New Roman" w:hAnsi="Times New Roman" w:cs="Times New Roman"/>
                <w:b/>
                <w:bCs/>
                <w:szCs w:val="24"/>
              </w:rPr>
            </w:pPr>
          </w:p>
          <w:p w14:paraId="4E05C1A5"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right w:val="single" w:sz="24" w:space="0" w:color="auto"/>
            </w:tcBorders>
          </w:tcPr>
          <w:p w14:paraId="4DE2A5B1" w14:textId="77777777" w:rsidR="008D1EBE" w:rsidRPr="00CC1C32" w:rsidRDefault="008D1EBE" w:rsidP="009A0877">
            <w:pPr>
              <w:jc w:val="center"/>
              <w:rPr>
                <w:rFonts w:ascii="Times New Roman" w:hAnsi="Times New Roman" w:cs="Times New Roman"/>
                <w:b/>
                <w:bCs/>
                <w:szCs w:val="24"/>
              </w:rPr>
            </w:pPr>
          </w:p>
          <w:p w14:paraId="0AFB4D79" w14:textId="77777777" w:rsidR="008D1EBE" w:rsidRPr="00CC1C32" w:rsidRDefault="008D1EBE" w:rsidP="009A0877">
            <w:pPr>
              <w:jc w:val="center"/>
              <w:rPr>
                <w:rFonts w:ascii="Times New Roman" w:hAnsi="Times New Roman" w:cs="Times New Roman"/>
                <w:b/>
                <w:bCs/>
                <w:szCs w:val="24"/>
              </w:rPr>
            </w:pPr>
          </w:p>
          <w:p w14:paraId="65D7CA16"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8D1EBE" w:rsidRPr="00CC1C32" w14:paraId="56D4090B" w14:textId="77777777" w:rsidTr="009A0877">
        <w:trPr>
          <w:trHeight w:val="1475"/>
        </w:trPr>
        <w:tc>
          <w:tcPr>
            <w:tcW w:w="2006" w:type="dxa"/>
            <w:tcBorders>
              <w:left w:val="single" w:sz="24" w:space="0" w:color="auto"/>
              <w:bottom w:val="single" w:sz="24" w:space="0" w:color="auto"/>
            </w:tcBorders>
          </w:tcPr>
          <w:p w14:paraId="538A975E" w14:textId="77777777" w:rsidR="008D1EBE" w:rsidRPr="00CC1C32" w:rsidRDefault="008D1EBE" w:rsidP="009A0877">
            <w:pPr>
              <w:jc w:val="center"/>
              <w:rPr>
                <w:rFonts w:ascii="Times New Roman" w:hAnsi="Times New Roman" w:cs="Times New Roman"/>
                <w:b/>
                <w:bCs/>
                <w:szCs w:val="24"/>
              </w:rPr>
            </w:pPr>
          </w:p>
          <w:p w14:paraId="06DDD003" w14:textId="77777777" w:rsidR="008D1EBE" w:rsidRPr="00CC1C32" w:rsidRDefault="008D1EBE" w:rsidP="009A0877">
            <w:pPr>
              <w:jc w:val="center"/>
              <w:rPr>
                <w:rFonts w:ascii="Times New Roman" w:hAnsi="Times New Roman" w:cs="Times New Roman"/>
                <w:b/>
                <w:bCs/>
                <w:szCs w:val="24"/>
              </w:rPr>
            </w:pPr>
          </w:p>
          <w:p w14:paraId="0681B4EC"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bottom w:val="single" w:sz="24" w:space="0" w:color="auto"/>
              <w:right w:val="single" w:sz="24" w:space="0" w:color="auto"/>
            </w:tcBorders>
          </w:tcPr>
          <w:p w14:paraId="39066D32" w14:textId="77777777" w:rsidR="008D1EBE" w:rsidRPr="00CC1C32" w:rsidRDefault="008D1EBE" w:rsidP="009A0877">
            <w:pPr>
              <w:jc w:val="center"/>
              <w:rPr>
                <w:rFonts w:ascii="Times New Roman" w:hAnsi="Times New Roman" w:cs="Times New Roman"/>
                <w:b/>
                <w:bCs/>
                <w:szCs w:val="24"/>
              </w:rPr>
            </w:pPr>
          </w:p>
          <w:p w14:paraId="4697D820" w14:textId="77777777" w:rsidR="008D1EBE" w:rsidRPr="00CC1C32" w:rsidRDefault="008D1EBE" w:rsidP="009A0877">
            <w:pPr>
              <w:jc w:val="center"/>
              <w:rPr>
                <w:rFonts w:ascii="Times New Roman" w:hAnsi="Times New Roman" w:cs="Times New Roman"/>
                <w:b/>
                <w:bCs/>
                <w:szCs w:val="24"/>
              </w:rPr>
            </w:pPr>
          </w:p>
          <w:p w14:paraId="4A4B2FF9"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bottom w:val="single" w:sz="24" w:space="0" w:color="auto"/>
            </w:tcBorders>
          </w:tcPr>
          <w:p w14:paraId="417C2FF6" w14:textId="77777777" w:rsidR="008D1EBE" w:rsidRPr="00CC1C32" w:rsidRDefault="008D1EBE" w:rsidP="009A0877">
            <w:pPr>
              <w:jc w:val="center"/>
              <w:rPr>
                <w:rFonts w:ascii="Times New Roman" w:hAnsi="Times New Roman" w:cs="Times New Roman"/>
                <w:b/>
                <w:bCs/>
                <w:szCs w:val="24"/>
              </w:rPr>
            </w:pPr>
          </w:p>
          <w:p w14:paraId="5448B54D" w14:textId="77777777" w:rsidR="008D1EBE" w:rsidRPr="00CC1C32" w:rsidRDefault="008D1EBE" w:rsidP="009A0877">
            <w:pPr>
              <w:jc w:val="center"/>
              <w:rPr>
                <w:rFonts w:ascii="Times New Roman" w:hAnsi="Times New Roman" w:cs="Times New Roman"/>
                <w:b/>
                <w:bCs/>
                <w:szCs w:val="24"/>
              </w:rPr>
            </w:pPr>
          </w:p>
          <w:p w14:paraId="04602903"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bottom w:val="single" w:sz="24" w:space="0" w:color="auto"/>
              <w:right w:val="single" w:sz="24" w:space="0" w:color="auto"/>
            </w:tcBorders>
          </w:tcPr>
          <w:p w14:paraId="781209FD" w14:textId="77777777" w:rsidR="008D1EBE" w:rsidRPr="00CC1C32" w:rsidRDefault="008D1EBE" w:rsidP="009A0877">
            <w:pPr>
              <w:jc w:val="center"/>
              <w:rPr>
                <w:rFonts w:ascii="Times New Roman" w:hAnsi="Times New Roman" w:cs="Times New Roman"/>
                <w:b/>
                <w:bCs/>
                <w:szCs w:val="24"/>
              </w:rPr>
            </w:pPr>
          </w:p>
          <w:p w14:paraId="67162E10" w14:textId="77777777" w:rsidR="008D1EBE" w:rsidRPr="00CC1C32" w:rsidRDefault="008D1EBE" w:rsidP="009A0877">
            <w:pPr>
              <w:jc w:val="center"/>
              <w:rPr>
                <w:rFonts w:ascii="Times New Roman" w:hAnsi="Times New Roman" w:cs="Times New Roman"/>
                <w:b/>
                <w:bCs/>
                <w:szCs w:val="24"/>
              </w:rPr>
            </w:pPr>
          </w:p>
          <w:p w14:paraId="58F1FF17" w14:textId="77777777" w:rsidR="008D1EBE" w:rsidRPr="00CC1C32" w:rsidRDefault="008D1EBE" w:rsidP="009A0877">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bl>
    <w:p w14:paraId="1F6BD639" w14:textId="77777777" w:rsidR="008D1EBE" w:rsidRDefault="008D1EBE" w:rsidP="008D1EBE">
      <w:pPr>
        <w:spacing w:before="240" w:after="120" w:line="276" w:lineRule="auto"/>
        <w:jc w:val="both"/>
        <w:rPr>
          <w:szCs w:val="20"/>
        </w:rPr>
      </w:pPr>
    </w:p>
    <w:p w14:paraId="07B54DAC" w14:textId="77777777" w:rsidR="00F37FED" w:rsidRDefault="00F37FED" w:rsidP="007335E5">
      <w:pPr>
        <w:spacing w:line="276" w:lineRule="auto"/>
        <w:jc w:val="both"/>
        <w:rPr>
          <w:rFonts w:cs="Times New Roman"/>
          <w:b/>
          <w:bCs/>
          <w:szCs w:val="24"/>
        </w:rPr>
      </w:pPr>
    </w:p>
    <w:p w14:paraId="11F3DF19" w14:textId="0D4AC006" w:rsidR="007335E5" w:rsidRDefault="00D235B2" w:rsidP="007335E5">
      <w:pPr>
        <w:spacing w:line="276" w:lineRule="auto"/>
        <w:jc w:val="both"/>
        <w:rPr>
          <w:b/>
          <w:bCs/>
          <w:szCs w:val="20"/>
        </w:rPr>
      </w:pPr>
      <w:r w:rsidRPr="00D235B2">
        <w:rPr>
          <w:rFonts w:cs="Times New Roman"/>
          <w:b/>
          <w:bCs/>
          <w:szCs w:val="24"/>
        </w:rPr>
        <w:t>Results</w:t>
      </w:r>
      <w:r w:rsidR="007335E5">
        <w:rPr>
          <w:rFonts w:cs="Times New Roman"/>
          <w:b/>
          <w:bCs/>
          <w:szCs w:val="24"/>
        </w:rPr>
        <w:t xml:space="preserve"> and </w:t>
      </w:r>
      <w:r w:rsidR="007335E5" w:rsidRPr="00BF2207">
        <w:rPr>
          <w:b/>
          <w:bCs/>
          <w:szCs w:val="20"/>
        </w:rPr>
        <w:t>Discussions</w:t>
      </w:r>
    </w:p>
    <w:p w14:paraId="326DD986" w14:textId="77777777" w:rsidR="008D1EBE" w:rsidRPr="008D1EBE" w:rsidRDefault="008D1EBE" w:rsidP="008D1EBE">
      <w:pPr>
        <w:spacing w:line="276" w:lineRule="auto"/>
        <w:jc w:val="both"/>
        <w:rPr>
          <w:rFonts w:cs="Times New Roman"/>
          <w:b/>
          <w:bCs/>
          <w:szCs w:val="24"/>
        </w:rPr>
      </w:pPr>
      <w:r w:rsidRPr="008D1EBE">
        <w:rPr>
          <w:rFonts w:cs="Times New Roman"/>
          <w:b/>
          <w:bCs/>
          <w:szCs w:val="24"/>
        </w:rPr>
        <w:t>Results</w:t>
      </w:r>
    </w:p>
    <w:p w14:paraId="3B3EBDE6" w14:textId="77777777" w:rsidR="008D1EBE" w:rsidRPr="008D1EBE" w:rsidRDefault="008D1EBE" w:rsidP="008D1EBE">
      <w:pPr>
        <w:spacing w:line="276" w:lineRule="auto"/>
        <w:jc w:val="both"/>
        <w:rPr>
          <w:rFonts w:cs="Times New Roman"/>
          <w:szCs w:val="24"/>
        </w:rPr>
      </w:pPr>
      <w:r w:rsidRPr="008D1EBE">
        <w:rPr>
          <w:rFonts w:cs="Times New Roman"/>
          <w:szCs w:val="24"/>
        </w:rPr>
        <w:t>The response of the characters to different treatments was examined using analysis of variance. Plant height, number of primary branches plant</w:t>
      </w:r>
      <w:r w:rsidRPr="008D1EBE">
        <w:rPr>
          <w:rFonts w:cs="Times New Roman"/>
          <w:szCs w:val="24"/>
          <w:vertAlign w:val="superscript"/>
        </w:rPr>
        <w:t>-1</w:t>
      </w:r>
      <w:r w:rsidRPr="008D1EBE">
        <w:rPr>
          <w:rFonts w:cs="Times New Roman"/>
          <w:szCs w:val="24"/>
        </w:rPr>
        <w:t>, plant spread, number of flowers cluster</w:t>
      </w:r>
      <w:r w:rsidRPr="008D1EBE">
        <w:rPr>
          <w:rFonts w:cs="Times New Roman"/>
          <w:szCs w:val="24"/>
          <w:vertAlign w:val="superscript"/>
        </w:rPr>
        <w:t>-1</w:t>
      </w:r>
      <w:r w:rsidRPr="008D1EBE">
        <w:rPr>
          <w:rFonts w:cs="Times New Roman"/>
          <w:szCs w:val="24"/>
        </w:rPr>
        <w:t>, number of fruits plant</w:t>
      </w:r>
      <w:r w:rsidRPr="008D1EBE">
        <w:rPr>
          <w:rFonts w:cs="Times New Roman"/>
          <w:szCs w:val="24"/>
          <w:vertAlign w:val="superscript"/>
        </w:rPr>
        <w:t>-1</w:t>
      </w:r>
      <w:r w:rsidRPr="008D1EBE">
        <w:rPr>
          <w:rFonts w:cs="Times New Roman"/>
          <w:szCs w:val="24"/>
        </w:rPr>
        <w:t>, fruit length, fruit girth, average fruit weight, number of seeds fruit</w:t>
      </w:r>
      <w:r w:rsidRPr="008D1EBE">
        <w:rPr>
          <w:rFonts w:cs="Times New Roman"/>
          <w:szCs w:val="24"/>
          <w:vertAlign w:val="superscript"/>
        </w:rPr>
        <w:t>-1</w:t>
      </w:r>
      <w:r w:rsidRPr="008D1EBE">
        <w:rPr>
          <w:rFonts w:cs="Times New Roman"/>
          <w:szCs w:val="24"/>
        </w:rPr>
        <w:t>, fruit yield per plot, dry fruit yield per plot, leaf area, particularly for sub plot (fertilizer dose), and the interaction effect (spacing × fertilizer dose) were all found to differ significantly and noticeably from one another, with the exception of the main plot (spacing).</w:t>
      </w:r>
    </w:p>
    <w:p w14:paraId="710800AF" w14:textId="77777777" w:rsidR="008D1EBE" w:rsidRPr="008D1EBE" w:rsidRDefault="008D1EBE" w:rsidP="008D1EBE">
      <w:pPr>
        <w:spacing w:line="276" w:lineRule="auto"/>
        <w:jc w:val="both"/>
        <w:rPr>
          <w:rFonts w:cs="Times New Roman"/>
          <w:szCs w:val="24"/>
        </w:rPr>
      </w:pPr>
      <w:r w:rsidRPr="008D1EBE">
        <w:rPr>
          <w:rFonts w:cs="Times New Roman"/>
          <w:szCs w:val="24"/>
        </w:rPr>
        <w:t>The CV% values, which were well below 10%, demonstrated a high level of experimental precision throughout the study. Specifically, the main plot factor (spacing) had a CV of plant height (4.59%), number of primary branches plant</w:t>
      </w:r>
      <w:r w:rsidRPr="008D1EBE">
        <w:rPr>
          <w:rFonts w:cs="Times New Roman"/>
          <w:szCs w:val="24"/>
          <w:vertAlign w:val="superscript"/>
        </w:rPr>
        <w:t xml:space="preserve">-1 </w:t>
      </w:r>
      <w:r w:rsidRPr="008D1EBE">
        <w:rPr>
          <w:rFonts w:cs="Times New Roman"/>
          <w:szCs w:val="24"/>
        </w:rPr>
        <w:t>(8.60%), plant spread E-W (1.80%), plant spread N-S (4.37%), number of flowers cluster</w:t>
      </w:r>
      <w:r w:rsidRPr="008D1EBE">
        <w:rPr>
          <w:rFonts w:cs="Times New Roman"/>
          <w:szCs w:val="24"/>
          <w:vertAlign w:val="superscript"/>
        </w:rPr>
        <w:t>-1</w:t>
      </w:r>
      <w:r w:rsidRPr="008D1EBE">
        <w:rPr>
          <w:rFonts w:cs="Times New Roman"/>
          <w:szCs w:val="24"/>
        </w:rPr>
        <w:t xml:space="preserve"> (8.71%), number of fruits plant</w:t>
      </w:r>
      <w:r w:rsidRPr="008D1EBE">
        <w:rPr>
          <w:rFonts w:cs="Times New Roman"/>
          <w:szCs w:val="24"/>
          <w:vertAlign w:val="superscript"/>
        </w:rPr>
        <w:t>-1</w:t>
      </w:r>
      <w:r w:rsidRPr="008D1EBE">
        <w:rPr>
          <w:rFonts w:cs="Times New Roman"/>
          <w:szCs w:val="24"/>
        </w:rPr>
        <w:t xml:space="preserve"> (3.50%), fruit length (8.11%), fruit girth (5.07%), average fruit weight (7.25%), number of seeds fruit</w:t>
      </w:r>
      <w:r w:rsidRPr="008D1EBE">
        <w:rPr>
          <w:rFonts w:cs="Times New Roman"/>
          <w:szCs w:val="24"/>
          <w:vertAlign w:val="superscript"/>
        </w:rPr>
        <w:t>-1</w:t>
      </w:r>
      <w:r w:rsidRPr="008D1EBE">
        <w:rPr>
          <w:rFonts w:cs="Times New Roman"/>
          <w:szCs w:val="24"/>
        </w:rPr>
        <w:t xml:space="preserve"> (5.75%), fresh fruit yield plot</w:t>
      </w:r>
      <w:r w:rsidRPr="008D1EBE">
        <w:rPr>
          <w:rFonts w:cs="Times New Roman"/>
          <w:szCs w:val="24"/>
          <w:vertAlign w:val="superscript"/>
        </w:rPr>
        <w:t>-1</w:t>
      </w:r>
      <w:r w:rsidRPr="008D1EBE">
        <w:rPr>
          <w:rFonts w:cs="Times New Roman"/>
          <w:szCs w:val="24"/>
        </w:rPr>
        <w:t xml:space="preserve"> (9.55%), dry fruit yield plant</w:t>
      </w:r>
      <w:r w:rsidRPr="008D1EBE">
        <w:rPr>
          <w:rFonts w:cs="Times New Roman"/>
          <w:szCs w:val="24"/>
          <w:vertAlign w:val="superscript"/>
        </w:rPr>
        <w:t>-1</w:t>
      </w:r>
      <w:r w:rsidRPr="008D1EBE">
        <w:rPr>
          <w:rFonts w:cs="Times New Roman"/>
          <w:szCs w:val="24"/>
        </w:rPr>
        <w:t xml:space="preserve"> (6.47%) and the sub plot factors (fertilizer) and the interaction effects had a CV of plant height (4.36%), number of primary branches plant</w:t>
      </w:r>
      <w:r w:rsidRPr="008D1EBE">
        <w:rPr>
          <w:rFonts w:cs="Times New Roman"/>
          <w:szCs w:val="24"/>
          <w:vertAlign w:val="superscript"/>
        </w:rPr>
        <w:t xml:space="preserve">-1  </w:t>
      </w:r>
      <w:r w:rsidRPr="008D1EBE">
        <w:rPr>
          <w:rFonts w:cs="Times New Roman"/>
          <w:szCs w:val="24"/>
        </w:rPr>
        <w:t>(5.61%), plant spread E-W (3.03%), plant spread N-S (1.42%), number of flowers cluster</w:t>
      </w:r>
      <w:r w:rsidRPr="008D1EBE">
        <w:rPr>
          <w:rFonts w:cs="Times New Roman"/>
          <w:szCs w:val="24"/>
          <w:vertAlign w:val="superscript"/>
        </w:rPr>
        <w:t>-1</w:t>
      </w:r>
      <w:r w:rsidRPr="008D1EBE">
        <w:rPr>
          <w:rFonts w:cs="Times New Roman"/>
          <w:szCs w:val="24"/>
        </w:rPr>
        <w:t xml:space="preserve"> (7.46%), number of fruits plant</w:t>
      </w:r>
      <w:r w:rsidRPr="008D1EBE">
        <w:rPr>
          <w:rFonts w:cs="Times New Roman"/>
          <w:szCs w:val="24"/>
          <w:vertAlign w:val="superscript"/>
        </w:rPr>
        <w:t>-1</w:t>
      </w:r>
      <w:r w:rsidRPr="008D1EBE">
        <w:rPr>
          <w:rFonts w:cs="Times New Roman"/>
          <w:szCs w:val="24"/>
        </w:rPr>
        <w:t xml:space="preserve"> (2.85%), fruit length (2.69%), fruit girth (2.27%), average fruit weight (4.84%), number of seeds fruit</w:t>
      </w:r>
      <w:r w:rsidRPr="008D1EBE">
        <w:rPr>
          <w:rFonts w:cs="Times New Roman"/>
          <w:szCs w:val="24"/>
          <w:vertAlign w:val="superscript"/>
        </w:rPr>
        <w:t>-1</w:t>
      </w:r>
      <w:r w:rsidRPr="008D1EBE">
        <w:rPr>
          <w:rFonts w:cs="Times New Roman"/>
          <w:szCs w:val="24"/>
        </w:rPr>
        <w:t xml:space="preserve"> (3.14%), fruit yield plot</w:t>
      </w:r>
      <w:r w:rsidRPr="008D1EBE">
        <w:rPr>
          <w:rFonts w:cs="Times New Roman"/>
          <w:szCs w:val="24"/>
          <w:vertAlign w:val="superscript"/>
        </w:rPr>
        <w:t>-1</w:t>
      </w:r>
      <w:r w:rsidRPr="008D1EBE">
        <w:rPr>
          <w:rFonts w:cs="Times New Roman"/>
          <w:szCs w:val="24"/>
        </w:rPr>
        <w:t xml:space="preserve"> (3.85%), dry fruit yield plot</w:t>
      </w:r>
      <w:r w:rsidRPr="008D1EBE">
        <w:rPr>
          <w:rFonts w:cs="Times New Roman"/>
          <w:szCs w:val="24"/>
          <w:vertAlign w:val="superscript"/>
        </w:rPr>
        <w:t>-1</w:t>
      </w:r>
      <w:r w:rsidRPr="008D1EBE">
        <w:rPr>
          <w:rFonts w:cs="Times New Roman"/>
          <w:szCs w:val="24"/>
        </w:rPr>
        <w:t xml:space="preserve"> (3.31%).</w:t>
      </w:r>
    </w:p>
    <w:p w14:paraId="5B0F3B80" w14:textId="77777777" w:rsidR="008D1EBE" w:rsidRPr="008D1EBE" w:rsidRDefault="008D1EBE" w:rsidP="008D1EBE">
      <w:pPr>
        <w:spacing w:line="276" w:lineRule="auto"/>
        <w:jc w:val="both"/>
        <w:rPr>
          <w:rFonts w:cs="Times New Roman"/>
          <w:szCs w:val="24"/>
        </w:rPr>
      </w:pPr>
      <w:r w:rsidRPr="008D1EBE">
        <w:rPr>
          <w:rFonts w:cs="Times New Roman"/>
          <w:szCs w:val="24"/>
        </w:rPr>
        <w:t>The effect of plant spacing on height was less pronounced; however, the tallest plants measured 86.7 cm in S2 (50 × 50 cm). Fertilizer had a significant impact on plant height, with F1 (150:75:75 NPK) resulting in the tallest plants at 94.3 cm, followed by F2 at 90.5 cm. F5 produced the shortest plants, measuring 80.3 cm. The combination of S2 and F1 achieved the greatest height at 102.7 cm, which was significantly taller than most other combinations. The shortest height recorded was 67.1 cm in the S2F4 setting.</w:t>
      </w:r>
    </w:p>
    <w:p w14:paraId="726A7623"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Among the treatments, S3 demonstrated the greatest plant spread at 32.9 cm, with S2 and S1 following closely. Fertilizer F5 produced the largest spread at 33.3 cm, whereas F4 resulted in the smallest at 31.3 cm. The most </w:t>
      </w:r>
      <w:proofErr w:type="spellStart"/>
      <w:r w:rsidRPr="008D1EBE">
        <w:rPr>
          <w:rFonts w:cs="Times New Roman"/>
          <w:szCs w:val="24"/>
        </w:rPr>
        <w:t>favorable</w:t>
      </w:r>
      <w:proofErr w:type="spellEnd"/>
      <w:r w:rsidRPr="008D1EBE">
        <w:rPr>
          <w:rFonts w:cs="Times New Roman"/>
          <w:szCs w:val="24"/>
        </w:rPr>
        <w:t xml:space="preserve"> interactions occurred in S2F1 (35.6 cm) and S3F5 (34.9 cm), while the lowest spreads in the east-west direction were observed in S2F4 and S1F3. S3 (50×30 cm) achieved the highest mean spread (34.0 cm), and spacing did not have a significant effect. Fertilizer F1 (150:75:75) produced the widest spread (34.9 cm), followed by F3 (34.4 cm), while F4 and F5 resulted in the smallest spreads (32.5 cm). The most effective interaction was S2F1 (36.8 cm), followed by S1F3 (35.1 cm). S2F4 and S1F2 had the lowest spreads, and S3F2, S2F3, and S3F1 were statistically similar in the north-south direction.</w:t>
      </w:r>
    </w:p>
    <w:p w14:paraId="79431858" w14:textId="77777777" w:rsidR="008D1EBE" w:rsidRPr="008D1EBE" w:rsidRDefault="008D1EBE" w:rsidP="008D1EBE">
      <w:pPr>
        <w:spacing w:line="276" w:lineRule="auto"/>
        <w:jc w:val="both"/>
        <w:rPr>
          <w:rFonts w:cs="Times New Roman"/>
          <w:szCs w:val="24"/>
        </w:rPr>
      </w:pPr>
      <w:r w:rsidRPr="008D1EBE">
        <w:rPr>
          <w:rFonts w:cs="Times New Roman"/>
          <w:szCs w:val="24"/>
        </w:rPr>
        <w:lastRenderedPageBreak/>
        <w:t>S2 (50 × 50 cm) produced the highest average number of primary branches (6.6). Fertilizer F1 (150:75:75 NPK) resulted in the greatest number of primary branches (8.5), followed by F2 (7.5), while F4 produced the fewest. The S2F1 combination yielded the highest number of primary branches (9.7), followed by S1F1 and S3F1. The lowest value was observed in S2F4 (4.5).</w:t>
      </w:r>
    </w:p>
    <w:p w14:paraId="1E09DD16" w14:textId="77777777" w:rsidR="008D1EBE" w:rsidRPr="008D1EBE" w:rsidRDefault="008D1EBE" w:rsidP="008D1EBE">
      <w:pPr>
        <w:spacing w:line="276" w:lineRule="auto"/>
        <w:jc w:val="both"/>
        <w:rPr>
          <w:rFonts w:cs="Times New Roman"/>
          <w:szCs w:val="24"/>
        </w:rPr>
      </w:pPr>
      <w:r w:rsidRPr="008D1EBE">
        <w:rPr>
          <w:rFonts w:cs="Times New Roman"/>
          <w:szCs w:val="24"/>
        </w:rPr>
        <w:t>S3 had the largest leaf area (23.7 cm</w:t>
      </w:r>
      <w:r w:rsidRPr="008D1EBE">
        <w:rPr>
          <w:rFonts w:cs="Times New Roman"/>
          <w:szCs w:val="24"/>
          <w:vertAlign w:val="superscript"/>
        </w:rPr>
        <w:t>2</w:t>
      </w:r>
      <w:r w:rsidRPr="008D1EBE">
        <w:rPr>
          <w:rFonts w:cs="Times New Roman"/>
          <w:szCs w:val="24"/>
        </w:rPr>
        <w:t>), but the effects of spacing were not statistically significant. The maximum leaf area was produced by fertilizer F1 (24.1 cm</w:t>
      </w:r>
      <w:r w:rsidRPr="008D1EBE">
        <w:rPr>
          <w:rFonts w:cs="Times New Roman"/>
          <w:szCs w:val="24"/>
          <w:vertAlign w:val="superscript"/>
        </w:rPr>
        <w:t>2</w:t>
      </w:r>
      <w:r w:rsidRPr="008D1EBE">
        <w:rPr>
          <w:rFonts w:cs="Times New Roman"/>
          <w:szCs w:val="24"/>
        </w:rPr>
        <w:t>), which outperformed the others by a wide margin. F2 (22.3 cm</w:t>
      </w:r>
      <w:r w:rsidRPr="008D1EBE">
        <w:rPr>
          <w:rFonts w:cs="Times New Roman"/>
          <w:szCs w:val="24"/>
          <w:vertAlign w:val="superscript"/>
        </w:rPr>
        <w:t>2</w:t>
      </w:r>
      <w:r w:rsidRPr="008D1EBE">
        <w:rPr>
          <w:rFonts w:cs="Times New Roman"/>
          <w:szCs w:val="24"/>
        </w:rPr>
        <w:t xml:space="preserve">) produced the lowest leaf area. S2F4 had the lowest interaction (20.8 cm²), whereas S2F1 had the best (25.7 cm²). </w:t>
      </w:r>
      <w:r w:rsidRPr="008D1EBE">
        <w:rPr>
          <w:rFonts w:cs="Times New Roman"/>
          <w:szCs w:val="24"/>
        </w:rPr>
        <w:br/>
        <w:t xml:space="preserve">The earliest flowering (38.5 days) was seen in S2 (50 × 50 cm). Flowering was greatly impacted by fertilizer, with F2 flowering the earliest (35.4 days) and F4 flowering the latest (43.3 days). S2F1 had the earliest flowering (31.6 days), whereas S1F3 had the latest (44.1 days). </w:t>
      </w:r>
      <w:r w:rsidRPr="008D1EBE">
        <w:rPr>
          <w:rFonts w:cs="Times New Roman"/>
          <w:szCs w:val="24"/>
        </w:rPr>
        <w:br/>
        <w:t>Delayed 50% flowering was recorded in S3(54.8 days), with S1(54.3 days) being slightly earlier. Fertilizer F1 led to the earliest flowering (54.3 days), while F4 showed the latest (55.3 days). S1F1 flowered the earliest (55.3 days) and S2F4 the latest (57.7 days) in interactions.</w:t>
      </w:r>
    </w:p>
    <w:p w14:paraId="7B7344DE"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Fruit length was not significantly impacted by plant spacing, while S2 and S3 plants had slightly better results than S1 plants. Fruit length was strongly influenced by fertilizer, with F1 having the highest performance (7.2 cm) and F4 having the lowest (6.8 cm). Although there were no significant interaction effects, S2F1 had the longest fruit (8.1 cm), while S2F4 had the shortest (6.1 cm). </w:t>
      </w:r>
      <w:r w:rsidRPr="008D1EBE">
        <w:rPr>
          <w:rFonts w:cs="Times New Roman"/>
          <w:szCs w:val="24"/>
        </w:rPr>
        <w:br/>
        <w:t>Fruit girth was lowest (4.3 cm) in S3 and maximum (4.5 cm) in S2 (50 × 50 cm). F4 had the smallest fruit girth (4.26 cm), while F2 had the largest (4.5 cm), closely followed by F1 and F5. S1F1 (4.2 cm) had the lowest interaction and S2F1 (4.8 cm) the best.</w:t>
      </w:r>
    </w:p>
    <w:p w14:paraId="1025FB7A"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S1 (70 × 40 cm) had the most fruits (86.9), while S2 had the fewest (79.6). Fruit production was highest with fertilizer F1 (150:75:75 NPK) (87.8) and lowest with fertilizer F2 (80.7). Fruit counts were highest in the S2F1 combination (96.6) and lowest in the S2F4 combination (61.4). </w:t>
      </w:r>
      <w:r w:rsidRPr="008D1EBE">
        <w:rPr>
          <w:rFonts w:cs="Times New Roman"/>
          <w:szCs w:val="24"/>
        </w:rPr>
        <w:br/>
        <w:t>S1 (70 × 40 cm) had the freshest fruit weight (5.15 g), whereas S2 (50 × 50 cm) had the smallest (4.3 g). F1 (150:75:75 NPK) was the fertilizer that produced the most weight (5.2 g), whereas F4 produced the smallest (4.5 g). Fruit weight was highest in the S1F1 combination (5.7 g) and lowest in the S2F4 combination (3.3 g).</w:t>
      </w:r>
    </w:p>
    <w:p w14:paraId="1C2D307E" w14:textId="77777777" w:rsidR="008D1EBE" w:rsidRPr="008D1EBE" w:rsidRDefault="008D1EBE" w:rsidP="008D1EBE">
      <w:pPr>
        <w:spacing w:line="276" w:lineRule="auto"/>
        <w:jc w:val="both"/>
        <w:rPr>
          <w:rFonts w:cs="Times New Roman"/>
          <w:szCs w:val="24"/>
        </w:rPr>
      </w:pPr>
      <w:r w:rsidRPr="008D1EBE">
        <w:rPr>
          <w:rFonts w:cs="Times New Roman"/>
          <w:szCs w:val="24"/>
        </w:rPr>
        <w:t>The mean number of seeds per fruit was highest (47.6) in S3 (50 x 30 cm), and lowest (47.0) in S2. With notable variations, fertilizer F1 (150:75:75 NPK) yielded the most seeds (49.9) and F4 the fewest (44.4). S2F1 had the most interaction (55.1 seeds), whilst S2F4 had the fewest seeds (42.6). Although S2 (50×50 cm) had the highest mean yield (70.7 g/plant), spacing had no discernible impact on dry fruit yield/plant. The best yield (71.3 g) was obtained with fertilizer F3 (120:80:80 NPK), followed by F1 and F2, while the lowest yield (66.3 g) was obtained with fertilizer F4. With the exception of S3F3 (72.0 g) and S1F3 (71.7 g), the S2F1 combination produced the highest yield (77.7 g), while S2F4 produced the lowest (63.6 g).</w:t>
      </w:r>
    </w:p>
    <w:p w14:paraId="0CAA1BF5" w14:textId="77777777" w:rsidR="008D1EBE" w:rsidRPr="008D1EBE" w:rsidRDefault="008D1EBE" w:rsidP="008D1EBE">
      <w:pPr>
        <w:spacing w:line="276" w:lineRule="auto"/>
        <w:jc w:val="both"/>
        <w:rPr>
          <w:rFonts w:cs="Times New Roman"/>
          <w:szCs w:val="24"/>
        </w:rPr>
      </w:pPr>
      <w:r w:rsidRPr="008D1EBE">
        <w:rPr>
          <w:rFonts w:cs="Times New Roman"/>
          <w:szCs w:val="24"/>
        </w:rPr>
        <w:lastRenderedPageBreak/>
        <w:t>S1 produced the lowest mean yield per plot (1.34 kg), while S2 (50 × 50 cm) produced the highest (1.37 kg). The highest yield (1.43 kg/plot) was produced by fertilizer F1 (150:75:75), while the lowest yield (1.32 kg/plot) was produced by fertilizer F4. S2F1 (1.5 kg) had the best interaction, while S2F4 (1.1 kg) had the worst possible outcome.</w:t>
      </w:r>
    </w:p>
    <w:p w14:paraId="74FF32BC" w14:textId="77777777" w:rsidR="008D1EBE" w:rsidRPr="008D1EBE" w:rsidRDefault="008D1EBE" w:rsidP="008D1EBE">
      <w:pPr>
        <w:spacing w:line="276" w:lineRule="auto"/>
        <w:jc w:val="both"/>
        <w:rPr>
          <w:rFonts w:cs="Times New Roman"/>
          <w:b/>
          <w:bCs/>
          <w:szCs w:val="24"/>
        </w:rPr>
      </w:pPr>
      <w:r w:rsidRPr="008D1EBE">
        <w:rPr>
          <w:rFonts w:cs="Times New Roman"/>
          <w:b/>
          <w:bCs/>
          <w:szCs w:val="24"/>
        </w:rPr>
        <w:t>Discussions</w:t>
      </w:r>
    </w:p>
    <w:p w14:paraId="7D4A40FE"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The study showed that the best spacing for vegetative growth, flowering, and yield was 50 50 cm. This was in line with previous findings by </w:t>
      </w:r>
      <w:proofErr w:type="spellStart"/>
      <w:r w:rsidRPr="008D1EBE">
        <w:rPr>
          <w:rFonts w:cs="Times New Roman"/>
          <w:szCs w:val="24"/>
        </w:rPr>
        <w:t>Bosland</w:t>
      </w:r>
      <w:proofErr w:type="spellEnd"/>
      <w:r w:rsidRPr="008D1EBE">
        <w:rPr>
          <w:rFonts w:cs="Times New Roman"/>
          <w:szCs w:val="24"/>
        </w:rPr>
        <w:t xml:space="preserve"> and </w:t>
      </w:r>
      <w:proofErr w:type="spellStart"/>
      <w:r w:rsidRPr="008D1EBE">
        <w:rPr>
          <w:rFonts w:cs="Times New Roman"/>
          <w:szCs w:val="24"/>
        </w:rPr>
        <w:t>Vostava</w:t>
      </w:r>
      <w:proofErr w:type="spellEnd"/>
      <w:r w:rsidRPr="008D1EBE">
        <w:rPr>
          <w:rFonts w:cs="Times New Roman"/>
          <w:szCs w:val="24"/>
        </w:rPr>
        <w:t xml:space="preserve"> (2000), Gare et al. (2001), and Omari et al. (2023) because it produced an ideal balance of plant population and resource utilisation. The fertilizer dose F1 (150:75:75 NPK kg ha</w:t>
      </w:r>
      <w:r w:rsidRPr="008D1EBE">
        <w:rPr>
          <w:rFonts w:ascii="Cambria Math" w:hAnsi="Cambria Math" w:cs="Cambria Math"/>
          <w:szCs w:val="24"/>
        </w:rPr>
        <w:t>⁻</w:t>
      </w:r>
      <w:r w:rsidRPr="008D1EBE">
        <w:rPr>
          <w:rFonts w:cs="Times New Roman"/>
          <w:szCs w:val="24"/>
        </w:rPr>
        <w:t xml:space="preserve">¹) improved plant height, branching, fruit characteristics, and yield because of increased nitrogen availability, supporting the findings of Khanal et al. (2021), Legese (2024), and Narendra (2019). According to Sharma &amp; Sharma (2024) and </w:t>
      </w:r>
      <w:proofErr w:type="spellStart"/>
      <w:r w:rsidRPr="008D1EBE">
        <w:rPr>
          <w:rFonts w:cs="Times New Roman"/>
          <w:szCs w:val="24"/>
        </w:rPr>
        <w:t>Shimray</w:t>
      </w:r>
      <w:proofErr w:type="spellEnd"/>
      <w:r w:rsidRPr="008D1EBE">
        <w:rPr>
          <w:rFonts w:cs="Times New Roman"/>
          <w:szCs w:val="24"/>
        </w:rPr>
        <w:t xml:space="preserve"> et al. (2019), the earliest flowering under F2 (100:25:50 NPK kg ha</w:t>
      </w:r>
      <w:r w:rsidRPr="008D1EBE">
        <w:rPr>
          <w:rFonts w:ascii="Cambria Math" w:hAnsi="Cambria Math" w:cs="Cambria Math"/>
          <w:szCs w:val="24"/>
        </w:rPr>
        <w:t>⁻</w:t>
      </w:r>
      <w:r w:rsidRPr="008D1EBE">
        <w:rPr>
          <w:rFonts w:cs="Times New Roman"/>
          <w:szCs w:val="24"/>
        </w:rPr>
        <w:t>¹) demonstrated the function of moderate nitrogen in accelerating reproductive phase.</w:t>
      </w:r>
    </w:p>
    <w:p w14:paraId="24AC434A" w14:textId="77777777" w:rsidR="008D1EBE" w:rsidRPr="008D1EBE" w:rsidRDefault="008D1EBE" w:rsidP="008D1EBE">
      <w:pPr>
        <w:spacing w:line="276" w:lineRule="auto"/>
        <w:jc w:val="both"/>
        <w:rPr>
          <w:rFonts w:cs="Times New Roman"/>
          <w:szCs w:val="24"/>
        </w:rPr>
      </w:pPr>
      <w:r w:rsidRPr="008D1EBE">
        <w:rPr>
          <w:rFonts w:cs="Times New Roman"/>
          <w:szCs w:val="24"/>
        </w:rPr>
        <w:t xml:space="preserve">Increased fruit length, seed count, and yield under F1 were consistent with </w:t>
      </w:r>
      <w:proofErr w:type="spellStart"/>
      <w:r w:rsidRPr="008D1EBE">
        <w:rPr>
          <w:rFonts w:cs="Times New Roman"/>
          <w:szCs w:val="24"/>
        </w:rPr>
        <w:t>Bharamappa</w:t>
      </w:r>
      <w:proofErr w:type="spellEnd"/>
      <w:r w:rsidRPr="008D1EBE">
        <w:rPr>
          <w:rFonts w:cs="Times New Roman"/>
          <w:szCs w:val="24"/>
        </w:rPr>
        <w:t xml:space="preserve"> et al. (2009) and Bunde et al. (2021). According to Yadav et al. (2023) and Sharmin (2018), balanced nutrition also enhanced flowering and fruit set. Additionally, increased leaf area and biomass accumulation under optimal fertilisation support the findings of Ramakrishna &amp; Palled (2005), </w:t>
      </w:r>
      <w:proofErr w:type="spellStart"/>
      <w:r w:rsidRPr="008D1EBE">
        <w:rPr>
          <w:rFonts w:cs="Times New Roman"/>
          <w:szCs w:val="24"/>
        </w:rPr>
        <w:t>Babanjeet</w:t>
      </w:r>
      <w:proofErr w:type="spellEnd"/>
      <w:r w:rsidRPr="008D1EBE">
        <w:rPr>
          <w:rFonts w:cs="Times New Roman"/>
          <w:szCs w:val="24"/>
        </w:rPr>
        <w:t xml:space="preserve"> et al. (2022), and </w:t>
      </w:r>
      <w:proofErr w:type="spellStart"/>
      <w:r w:rsidRPr="008D1EBE">
        <w:rPr>
          <w:rFonts w:cs="Times New Roman"/>
          <w:szCs w:val="24"/>
        </w:rPr>
        <w:t>Kusumiyati</w:t>
      </w:r>
      <w:proofErr w:type="spellEnd"/>
      <w:r w:rsidRPr="008D1EBE">
        <w:rPr>
          <w:rFonts w:cs="Times New Roman"/>
          <w:szCs w:val="24"/>
        </w:rPr>
        <w:t xml:space="preserve"> et al. (2022). As a result, the S2F1 (50 × 50 cm + 150:75:75 NPK) interaction impact was superior, confirming previous findings that resource-use efficiency and chilli productivity are maximised by a balanced NPK supply with moderate spacing.</w:t>
      </w:r>
    </w:p>
    <w:p w14:paraId="69ADA5D7" w14:textId="6559DD7C" w:rsidR="00BF2207" w:rsidRDefault="00BF2207" w:rsidP="00BF2207">
      <w:pPr>
        <w:spacing w:line="276" w:lineRule="auto"/>
        <w:jc w:val="both"/>
        <w:rPr>
          <w:b/>
          <w:bCs/>
          <w:szCs w:val="20"/>
        </w:rPr>
      </w:pPr>
      <w:r>
        <w:rPr>
          <w:b/>
          <w:bCs/>
          <w:szCs w:val="20"/>
        </w:rPr>
        <w:t>Conclusion</w:t>
      </w:r>
    </w:p>
    <w:p w14:paraId="2D6CDAFA" w14:textId="77777777" w:rsidR="00BF2207" w:rsidRPr="00BF2207" w:rsidRDefault="00BF2207" w:rsidP="00BF2207">
      <w:pPr>
        <w:spacing w:line="276" w:lineRule="auto"/>
        <w:jc w:val="both"/>
        <w:rPr>
          <w:szCs w:val="20"/>
        </w:rPr>
      </w:pPr>
      <w:r w:rsidRPr="00BF2207">
        <w:rPr>
          <w:szCs w:val="20"/>
        </w:rPr>
        <w:t>The study showed that nutrient management and plant density have a significant impact on chilli growth, production, and financial returns. The combination S2F1 (50 × 50 cm spacing with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yield, the best growth, and the most profitability out of all the treatments. To improve yield, fruit quality, and financial efficiency in chilli production, a moderate plant density along with the right amount of fertiliser is advised.</w:t>
      </w:r>
    </w:p>
    <w:p w14:paraId="2D328CFE" w14:textId="77777777" w:rsidR="009504C3" w:rsidRDefault="009504C3" w:rsidP="00C03B4A">
      <w:pPr>
        <w:spacing w:line="276" w:lineRule="auto"/>
        <w:jc w:val="both"/>
        <w:rPr>
          <w:b/>
          <w:bCs/>
          <w:szCs w:val="20"/>
        </w:rPr>
      </w:pPr>
    </w:p>
    <w:p w14:paraId="20648E4D" w14:textId="77777777" w:rsidR="002B030D" w:rsidRPr="00547510" w:rsidRDefault="002B030D" w:rsidP="00C03B4A">
      <w:pPr>
        <w:spacing w:line="276" w:lineRule="auto"/>
        <w:jc w:val="both"/>
        <w:rPr>
          <w:b/>
          <w:bCs/>
          <w:szCs w:val="20"/>
        </w:rPr>
      </w:pPr>
    </w:p>
    <w:p w14:paraId="7F9B2E2D" w14:textId="77777777" w:rsidR="002B030D" w:rsidRPr="00547510" w:rsidRDefault="002B030D" w:rsidP="002B030D">
      <w:pPr>
        <w:keepNext/>
        <w:keepLines/>
        <w:spacing w:before="120" w:after="120" w:line="360" w:lineRule="auto"/>
        <w:jc w:val="both"/>
        <w:outlineLvl w:val="1"/>
        <w:rPr>
          <w:rFonts w:ascii="Times New Roman" w:eastAsia="Times New Roman" w:hAnsi="Times New Roman" w:cs="Times New Roman"/>
          <w:b/>
          <w:bCs/>
          <w:kern w:val="0"/>
          <w:szCs w:val="24"/>
          <w:highlight w:val="yellow"/>
          <w:lang w:val="en-GB" w:eastAsia="en-IN" w:bidi="ar-SA"/>
          <w14:ligatures w14:val="none"/>
        </w:rPr>
      </w:pPr>
      <w:bookmarkStart w:id="1" w:name="_Hlk218867759"/>
      <w:r w:rsidRPr="00547510">
        <w:rPr>
          <w:rFonts w:ascii="Times New Roman" w:eastAsia="Times New Roman" w:hAnsi="Times New Roman" w:cs="Times New Roman"/>
          <w:b/>
          <w:bCs/>
          <w:kern w:val="0"/>
          <w:szCs w:val="24"/>
          <w:highlight w:val="yellow"/>
          <w:lang w:val="en-GB" w:eastAsia="en-IN" w:bidi="ar-SA"/>
          <w14:ligatures w14:val="none"/>
        </w:rPr>
        <w:t>Disclaimer (Artificial intelligence)</w:t>
      </w:r>
    </w:p>
    <w:p w14:paraId="7F47784B" w14:textId="77777777" w:rsidR="002B030D" w:rsidRPr="002B030D" w:rsidRDefault="002B030D" w:rsidP="002B030D">
      <w:pPr>
        <w:keepNext/>
        <w:keepLines/>
        <w:spacing w:before="120" w:after="120" w:line="360" w:lineRule="auto"/>
        <w:jc w:val="both"/>
        <w:outlineLvl w:val="1"/>
        <w:rPr>
          <w:rFonts w:ascii="Times New Roman" w:eastAsia="Times New Roman" w:hAnsi="Times New Roman" w:cs="Times New Roman"/>
          <w:bCs/>
          <w:kern w:val="0"/>
          <w:szCs w:val="24"/>
          <w:lang w:val="en-GB" w:eastAsia="en-IN" w:bidi="ar-SA"/>
          <w14:ligatures w14:val="none"/>
        </w:rPr>
      </w:pPr>
      <w:r w:rsidRPr="002B030D">
        <w:rPr>
          <w:rFonts w:ascii="Times New Roman" w:eastAsia="Times New Roman" w:hAnsi="Times New Roman" w:cs="Times New Roman"/>
          <w:bCs/>
          <w:kern w:val="0"/>
          <w:szCs w:val="24"/>
          <w:highlight w:val="yellow"/>
          <w:lang w:val="en-GB" w:eastAsia="en-IN" w:bidi="ar-SA"/>
          <w14:ligatures w14:val="none"/>
        </w:rPr>
        <w:t>Author(s) hereby declare that NO generative AI technologies such as Large Language Models (ChatGPT, COPILOT, etc.) and text-to-image generators have been used during the writing or editing of this manuscript.</w:t>
      </w:r>
      <w:r w:rsidRPr="002B030D">
        <w:rPr>
          <w:rFonts w:ascii="Times New Roman" w:eastAsia="Times New Roman" w:hAnsi="Times New Roman" w:cs="Times New Roman"/>
          <w:bCs/>
          <w:kern w:val="0"/>
          <w:szCs w:val="24"/>
          <w:lang w:val="en-GB" w:eastAsia="en-IN" w:bidi="ar-SA"/>
          <w14:ligatures w14:val="none"/>
        </w:rPr>
        <w:t xml:space="preserve"> </w:t>
      </w:r>
    </w:p>
    <w:bookmarkEnd w:id="1"/>
    <w:p w14:paraId="0E29052B" w14:textId="4C8EE142" w:rsidR="002B030D" w:rsidRDefault="002B030D" w:rsidP="00C03B4A">
      <w:pPr>
        <w:spacing w:line="276" w:lineRule="auto"/>
        <w:jc w:val="both"/>
        <w:rPr>
          <w:b/>
          <w:bCs/>
          <w:szCs w:val="20"/>
        </w:rPr>
        <w:sectPr w:rsidR="002B030D" w:rsidSect="007335E5">
          <w:type w:val="continuous"/>
          <w:pgSz w:w="11906" w:h="16838"/>
          <w:pgMar w:top="1440" w:right="1440" w:bottom="1440" w:left="1440" w:header="708" w:footer="708" w:gutter="0"/>
          <w:cols w:space="708"/>
          <w:docGrid w:linePitch="360"/>
        </w:sectPr>
      </w:pPr>
    </w:p>
    <w:p w14:paraId="3CF630D9" w14:textId="1A220118" w:rsidR="00BF1E04" w:rsidRDefault="00DB7838" w:rsidP="00C03B4A">
      <w:pPr>
        <w:spacing w:line="276" w:lineRule="auto"/>
        <w:jc w:val="both"/>
        <w:rPr>
          <w:b/>
          <w:bCs/>
          <w:szCs w:val="20"/>
        </w:rPr>
      </w:pPr>
      <w:r w:rsidRPr="00DB7838">
        <w:rPr>
          <w:b/>
          <w:bCs/>
          <w:szCs w:val="20"/>
        </w:rPr>
        <w:t>References</w:t>
      </w:r>
    </w:p>
    <w:p w14:paraId="614A7987"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360E10A"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lastRenderedPageBreak/>
        <w:t>Adenubi</w:t>
      </w:r>
      <w:proofErr w:type="spellEnd"/>
      <w:r w:rsidRPr="000F0982">
        <w:rPr>
          <w:szCs w:val="20"/>
        </w:rPr>
        <w:t xml:space="preserve"> OO and </w:t>
      </w:r>
      <w:proofErr w:type="spellStart"/>
      <w:r w:rsidRPr="000F0982">
        <w:rPr>
          <w:szCs w:val="20"/>
        </w:rPr>
        <w:t>Sanni</w:t>
      </w:r>
      <w:proofErr w:type="spellEnd"/>
      <w:r w:rsidRPr="000F0982">
        <w:rPr>
          <w:szCs w:val="20"/>
        </w:rPr>
        <w:t xml:space="preserve"> KO. 2020. Weed interference and fruit yield of Chilli Pepper (</w:t>
      </w:r>
      <w:r w:rsidRPr="000F0982">
        <w:rPr>
          <w:i/>
          <w:iCs/>
          <w:szCs w:val="20"/>
        </w:rPr>
        <w:t>Capsicum annum</w:t>
      </w:r>
      <w:r w:rsidRPr="000F0982">
        <w:rPr>
          <w:szCs w:val="20"/>
        </w:rPr>
        <w:t xml:space="preserve">) as influenced by plant density. </w:t>
      </w:r>
      <w:r w:rsidRPr="000F0982">
        <w:rPr>
          <w:i/>
          <w:iCs/>
          <w:szCs w:val="20"/>
        </w:rPr>
        <w:t>Open Journal of Plant Science</w:t>
      </w:r>
      <w:r w:rsidRPr="000F0982">
        <w:rPr>
          <w:szCs w:val="20"/>
        </w:rPr>
        <w:t>, 030-032.</w:t>
      </w:r>
    </w:p>
    <w:p w14:paraId="16A625E9"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kther M. A, Akther S, Mollah M. R. A and Hasan, S. 2019. Evaluation of integrated nutrient management practices on growth, yield and economics of chilli. </w:t>
      </w:r>
      <w:r w:rsidRPr="000F0982">
        <w:rPr>
          <w:i/>
          <w:iCs/>
          <w:szCs w:val="20"/>
        </w:rPr>
        <w:t>Journal of Science, Technology and Environment Informatics</w:t>
      </w:r>
      <w:r w:rsidRPr="000F0982">
        <w:rPr>
          <w:szCs w:val="20"/>
        </w:rPr>
        <w:t>, 7(2): 555-562.</w:t>
      </w:r>
    </w:p>
    <w:p w14:paraId="7F0916FC" w14:textId="77777777" w:rsidR="00DB7838" w:rsidRPr="000F0982" w:rsidRDefault="00DB7838" w:rsidP="000F0982">
      <w:pPr>
        <w:pStyle w:val="ListParagraph"/>
        <w:numPr>
          <w:ilvl w:val="0"/>
          <w:numId w:val="1"/>
        </w:numPr>
        <w:spacing w:line="276" w:lineRule="auto"/>
        <w:jc w:val="both"/>
        <w:rPr>
          <w:szCs w:val="20"/>
        </w:rPr>
      </w:pPr>
      <w:r w:rsidRPr="000F0982">
        <w:rPr>
          <w:szCs w:val="20"/>
        </w:rPr>
        <w:t>Alam MS, Saha SR, Salam MA, Alam MS and Alam MK. 2011. Effect of sowing time and plant spacing on the yield and yield attributes of sweet pepper (</w:t>
      </w:r>
      <w:r w:rsidRPr="000F0982">
        <w:rPr>
          <w:i/>
          <w:iCs/>
          <w:szCs w:val="20"/>
        </w:rPr>
        <w:t>Capsicum annuum</w:t>
      </w:r>
      <w:r w:rsidRPr="000F0982">
        <w:rPr>
          <w:szCs w:val="20"/>
        </w:rPr>
        <w:t xml:space="preserve">). </w:t>
      </w:r>
      <w:r w:rsidRPr="000F0982">
        <w:rPr>
          <w:i/>
          <w:iCs/>
          <w:szCs w:val="20"/>
        </w:rPr>
        <w:t xml:space="preserve">Bangladesh J. </w:t>
      </w:r>
      <w:proofErr w:type="spellStart"/>
      <w:r w:rsidRPr="000F0982">
        <w:rPr>
          <w:i/>
          <w:iCs/>
          <w:szCs w:val="20"/>
        </w:rPr>
        <w:t>Agril</w:t>
      </w:r>
      <w:proofErr w:type="spellEnd"/>
      <w:r w:rsidRPr="000F0982">
        <w:rPr>
          <w:i/>
          <w:iCs/>
          <w:szCs w:val="20"/>
        </w:rPr>
        <w:t>. Res</w:t>
      </w:r>
      <w:r w:rsidRPr="000F0982">
        <w:rPr>
          <w:szCs w:val="20"/>
        </w:rPr>
        <w:t>. 36(1): 271-278.</w:t>
      </w:r>
    </w:p>
    <w:p w14:paraId="1AC3BC5B" w14:textId="77777777" w:rsidR="00DB7838" w:rsidRPr="000F0982" w:rsidRDefault="00DB7838" w:rsidP="000F0982">
      <w:pPr>
        <w:pStyle w:val="ListParagraph"/>
        <w:numPr>
          <w:ilvl w:val="0"/>
          <w:numId w:val="1"/>
        </w:numPr>
        <w:spacing w:line="276" w:lineRule="auto"/>
        <w:jc w:val="both"/>
        <w:rPr>
          <w:szCs w:val="20"/>
        </w:rPr>
      </w:pPr>
      <w:r w:rsidRPr="000F0982">
        <w:rPr>
          <w:szCs w:val="20"/>
        </w:rPr>
        <w:t>Aliyu L. (2002). Growth and yield of pepper (</w:t>
      </w:r>
      <w:r w:rsidRPr="000F0982">
        <w:rPr>
          <w:i/>
          <w:iCs/>
          <w:szCs w:val="20"/>
        </w:rPr>
        <w:t>Capsicum annuum</w:t>
      </w:r>
      <w:r w:rsidRPr="000F0982">
        <w:rPr>
          <w:szCs w:val="20"/>
        </w:rPr>
        <w:t xml:space="preserve"> L.) as affected by nitrogen and phosphorus application and plant density. </w:t>
      </w:r>
      <w:r w:rsidRPr="000F0982">
        <w:rPr>
          <w:i/>
          <w:iCs/>
          <w:szCs w:val="20"/>
        </w:rPr>
        <w:t>Crop Res.</w:t>
      </w:r>
      <w:r w:rsidRPr="000F0982">
        <w:rPr>
          <w:szCs w:val="20"/>
        </w:rPr>
        <w:t xml:space="preserve"> 23(3): 467-475.</w:t>
      </w:r>
    </w:p>
    <w:p w14:paraId="621DBDCE"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man F, Ishtiaq M, Wadan HD and Shah M. 2002. Effect of different levels of nitrogen and plant spacing on the growth and yield of sweet pepper cv. yellow wonder. </w:t>
      </w:r>
      <w:r w:rsidRPr="000F0982">
        <w:rPr>
          <w:i/>
          <w:iCs/>
          <w:szCs w:val="20"/>
        </w:rPr>
        <w:t>Sarhad Journal of Agriculture</w:t>
      </w:r>
      <w:r w:rsidRPr="000F0982">
        <w:rPr>
          <w:szCs w:val="20"/>
        </w:rPr>
        <w:t>, 18(3).</w:t>
      </w:r>
    </w:p>
    <w:p w14:paraId="2A07845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Aminifard</w:t>
      </w:r>
      <w:proofErr w:type="spellEnd"/>
      <w:r w:rsidRPr="000F0982">
        <w:rPr>
          <w:szCs w:val="20"/>
        </w:rPr>
        <w:t xml:space="preserve"> M. H, </w:t>
      </w:r>
      <w:proofErr w:type="spellStart"/>
      <w:r w:rsidRPr="000F0982">
        <w:rPr>
          <w:szCs w:val="20"/>
        </w:rPr>
        <w:t>Aroiee</w:t>
      </w:r>
      <w:proofErr w:type="spellEnd"/>
      <w:r w:rsidRPr="000F0982">
        <w:rPr>
          <w:szCs w:val="20"/>
        </w:rPr>
        <w:t>, H, and Yazdani-</w:t>
      </w:r>
      <w:proofErr w:type="spellStart"/>
      <w:r w:rsidRPr="000F0982">
        <w:rPr>
          <w:szCs w:val="20"/>
        </w:rPr>
        <w:t>Biouki</w:t>
      </w:r>
      <w:proofErr w:type="spellEnd"/>
      <w:r w:rsidRPr="000F0982">
        <w:rPr>
          <w:szCs w:val="20"/>
        </w:rPr>
        <w:t xml:space="preserve"> R. 2018. Influences of plant density and nitrogen fertilizer on growth, yield and fruit quality of paprika pepper (</w:t>
      </w:r>
      <w:r w:rsidRPr="000F0982">
        <w:rPr>
          <w:i/>
          <w:iCs/>
          <w:szCs w:val="20"/>
        </w:rPr>
        <w:t>Capsicum annum</w:t>
      </w:r>
      <w:r w:rsidRPr="000F0982">
        <w:rPr>
          <w:szCs w:val="20"/>
        </w:rPr>
        <w:t xml:space="preserve"> L.). </w:t>
      </w:r>
      <w:r w:rsidRPr="000F0982">
        <w:rPr>
          <w:i/>
          <w:iCs/>
          <w:szCs w:val="20"/>
        </w:rPr>
        <w:t xml:space="preserve">Acta </w:t>
      </w:r>
      <w:proofErr w:type="spellStart"/>
      <w:r w:rsidRPr="000F0982">
        <w:rPr>
          <w:i/>
          <w:iCs/>
          <w:szCs w:val="20"/>
        </w:rPr>
        <w:t>Horticulturae</w:t>
      </w:r>
      <w:proofErr w:type="spellEnd"/>
      <w:r w:rsidRPr="000F0982">
        <w:rPr>
          <w:szCs w:val="20"/>
        </w:rPr>
        <w:t>, 1292: 59-66.</w:t>
      </w:r>
    </w:p>
    <w:p w14:paraId="7D6DDFA3" w14:textId="77777777" w:rsidR="00DB7838" w:rsidRPr="000F0982" w:rsidRDefault="00DB7838" w:rsidP="000F0982">
      <w:pPr>
        <w:pStyle w:val="ListParagraph"/>
        <w:numPr>
          <w:ilvl w:val="0"/>
          <w:numId w:val="1"/>
        </w:numPr>
        <w:spacing w:line="276" w:lineRule="auto"/>
        <w:jc w:val="both"/>
        <w:rPr>
          <w:szCs w:val="20"/>
        </w:rPr>
      </w:pPr>
      <w:r w:rsidRPr="000F0982">
        <w:rPr>
          <w:szCs w:val="20"/>
        </w:rPr>
        <w:t>Amrutha E. A. 2019. Physiological studies on growth, yield and quality enhancement of chilli (</w:t>
      </w:r>
      <w:r w:rsidRPr="000F0982">
        <w:rPr>
          <w:i/>
          <w:iCs/>
          <w:szCs w:val="20"/>
        </w:rPr>
        <w:t>Capsicum annum</w:t>
      </w:r>
      <w:r w:rsidRPr="000F0982">
        <w:rPr>
          <w:szCs w:val="20"/>
        </w:rPr>
        <w:t xml:space="preserve"> L.) under different nutrient management (Doctoral dissertation, Department of Plant Physiology, College of Horticulture, </w:t>
      </w:r>
      <w:proofErr w:type="spellStart"/>
      <w:r w:rsidRPr="000F0982">
        <w:rPr>
          <w:szCs w:val="20"/>
        </w:rPr>
        <w:t>Vellanikkara</w:t>
      </w:r>
      <w:proofErr w:type="spellEnd"/>
      <w:r w:rsidRPr="000F0982">
        <w:rPr>
          <w:szCs w:val="20"/>
        </w:rPr>
        <w:t>).</w:t>
      </w:r>
    </w:p>
    <w:p w14:paraId="7B297A1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lang w:val="es-US"/>
        </w:rPr>
        <w:t>Anatalia</w:t>
      </w:r>
      <w:proofErr w:type="spellEnd"/>
      <w:r w:rsidRPr="000F0982">
        <w:rPr>
          <w:szCs w:val="20"/>
          <w:lang w:val="es-US"/>
        </w:rPr>
        <w:t xml:space="preserve"> R, </w:t>
      </w:r>
      <w:proofErr w:type="spellStart"/>
      <w:r w:rsidRPr="000F0982">
        <w:rPr>
          <w:szCs w:val="20"/>
          <w:lang w:val="es-US"/>
        </w:rPr>
        <w:t>Harsono</w:t>
      </w:r>
      <w:proofErr w:type="spellEnd"/>
      <w:r w:rsidRPr="000F0982">
        <w:rPr>
          <w:szCs w:val="20"/>
          <w:lang w:val="es-US"/>
        </w:rPr>
        <w:t xml:space="preserve"> P, </w:t>
      </w:r>
      <w:proofErr w:type="spellStart"/>
      <w:r w:rsidRPr="000F0982">
        <w:rPr>
          <w:szCs w:val="20"/>
          <w:lang w:val="es-US"/>
        </w:rPr>
        <w:t>Yunindanova</w:t>
      </w:r>
      <w:proofErr w:type="spellEnd"/>
      <w:r w:rsidRPr="000F0982">
        <w:rPr>
          <w:szCs w:val="20"/>
          <w:lang w:val="es-US"/>
        </w:rPr>
        <w:t xml:space="preserve"> MB and </w:t>
      </w:r>
      <w:proofErr w:type="spellStart"/>
      <w:r w:rsidRPr="000F0982">
        <w:rPr>
          <w:szCs w:val="20"/>
          <w:lang w:val="es-US"/>
        </w:rPr>
        <w:t>Purnomo</w:t>
      </w:r>
      <w:proofErr w:type="spellEnd"/>
      <w:r w:rsidRPr="000F0982">
        <w:rPr>
          <w:szCs w:val="20"/>
          <w:lang w:val="es-US"/>
        </w:rPr>
        <w:t xml:space="preserve"> D, 2022. </w:t>
      </w:r>
      <w:r w:rsidRPr="000F0982">
        <w:rPr>
          <w:szCs w:val="20"/>
        </w:rPr>
        <w:t xml:space="preserve">Effect of NPK fertilizer and Foliar on chili growth and yield. </w:t>
      </w:r>
      <w:r w:rsidRPr="000F0982">
        <w:rPr>
          <w:i/>
          <w:iCs/>
          <w:szCs w:val="20"/>
        </w:rPr>
        <w:t>Agrotechnology Res J</w:t>
      </w:r>
      <w:r w:rsidRPr="000F0982">
        <w:rPr>
          <w:szCs w:val="20"/>
        </w:rPr>
        <w:t>. 6(2):73–79.</w:t>
      </w:r>
    </w:p>
    <w:p w14:paraId="013D59DD"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Aslam Z, Ahmad A, Bashir S, Hussain S, Korkmaz B, Ahmad JN, Ullah E, Tanvir S, </w:t>
      </w:r>
      <w:proofErr w:type="gramStart"/>
      <w:r w:rsidRPr="000F0982">
        <w:rPr>
          <w:szCs w:val="20"/>
        </w:rPr>
        <w:t>and  Abbas</w:t>
      </w:r>
      <w:proofErr w:type="gramEnd"/>
      <w:r w:rsidRPr="000F0982">
        <w:rPr>
          <w:szCs w:val="20"/>
        </w:rPr>
        <w:t xml:space="preserve"> T. 2022. Effect of integrated nutrient management practices on physiological, morphological and yield parameters of chilli (</w:t>
      </w:r>
      <w:r w:rsidRPr="000F0982">
        <w:rPr>
          <w:i/>
          <w:iCs/>
          <w:szCs w:val="20"/>
        </w:rPr>
        <w:t>Capsicum annum</w:t>
      </w:r>
      <w:r w:rsidRPr="000F0982">
        <w:rPr>
          <w:szCs w:val="20"/>
        </w:rPr>
        <w:t xml:space="preserve"> L.). </w:t>
      </w:r>
      <w:r w:rsidRPr="000F0982">
        <w:rPr>
          <w:i/>
          <w:iCs/>
          <w:szCs w:val="20"/>
        </w:rPr>
        <w:t>Pak. J. Bot</w:t>
      </w:r>
      <w:r w:rsidRPr="000F0982">
        <w:rPr>
          <w:szCs w:val="20"/>
        </w:rPr>
        <w:t>., 54(6): 2143-2150.</w:t>
      </w:r>
    </w:p>
    <w:p w14:paraId="29AD2BDC"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abanjeet</w:t>
      </w:r>
      <w:proofErr w:type="spellEnd"/>
      <w:r w:rsidRPr="000F0982">
        <w:rPr>
          <w:szCs w:val="20"/>
        </w:rPr>
        <w:t>. Talwar D, Singh K and Jindal SK. 2022. Influence of nitrogen and potassium on growth and yield of chilli (</w:t>
      </w:r>
      <w:r w:rsidRPr="000F0982">
        <w:rPr>
          <w:i/>
          <w:iCs/>
          <w:szCs w:val="20"/>
        </w:rPr>
        <w:t>Capsicum annuum</w:t>
      </w:r>
      <w:r w:rsidRPr="000F0982">
        <w:rPr>
          <w:szCs w:val="20"/>
        </w:rPr>
        <w:t xml:space="preserve"> L.). </w:t>
      </w:r>
      <w:r w:rsidRPr="000F0982">
        <w:rPr>
          <w:i/>
          <w:iCs/>
          <w:szCs w:val="20"/>
        </w:rPr>
        <w:t>Vegetable Science</w:t>
      </w:r>
      <w:r w:rsidRPr="000F0982">
        <w:rPr>
          <w:szCs w:val="20"/>
        </w:rPr>
        <w:t>. 49(1): 41-46.</w:t>
      </w:r>
    </w:p>
    <w:p w14:paraId="73784FB7" w14:textId="77777777" w:rsidR="00DB7838" w:rsidRPr="000F0982" w:rsidRDefault="00DB7838" w:rsidP="000F0982">
      <w:pPr>
        <w:pStyle w:val="ListParagraph"/>
        <w:numPr>
          <w:ilvl w:val="0"/>
          <w:numId w:val="1"/>
        </w:numPr>
        <w:spacing w:line="276" w:lineRule="auto"/>
        <w:jc w:val="both"/>
        <w:rPr>
          <w:szCs w:val="20"/>
        </w:rPr>
      </w:pPr>
      <w:r w:rsidRPr="000F0982">
        <w:rPr>
          <w:szCs w:val="20"/>
        </w:rPr>
        <w:t>Bahuguna A, Bhatt C, Bisht G. S and Singh KP. 2023. Effect of Optimum Levels of Fertilizer on Growth, Yield and Quality of Chilli (</w:t>
      </w:r>
      <w:r w:rsidRPr="000F0982">
        <w:rPr>
          <w:i/>
          <w:iCs/>
          <w:szCs w:val="20"/>
        </w:rPr>
        <w:t>Capsicum annuum</w:t>
      </w:r>
      <w:r w:rsidRPr="000F0982">
        <w:rPr>
          <w:szCs w:val="20"/>
        </w:rPr>
        <w:t xml:space="preserve"> L.) cv Pant C 1. </w:t>
      </w:r>
      <w:r w:rsidRPr="000F0982">
        <w:rPr>
          <w:i/>
          <w:iCs/>
          <w:szCs w:val="20"/>
        </w:rPr>
        <w:t>Environment and Ecology</w:t>
      </w:r>
      <w:r w:rsidRPr="000F0982">
        <w:rPr>
          <w:szCs w:val="20"/>
        </w:rPr>
        <w:t xml:space="preserve"> 41(3A): 1530-1537.</w:t>
      </w:r>
    </w:p>
    <w:p w14:paraId="69971F0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ai E.B. </w:t>
      </w:r>
      <w:proofErr w:type="spellStart"/>
      <w:r w:rsidRPr="000F0982">
        <w:rPr>
          <w:szCs w:val="20"/>
        </w:rPr>
        <w:t>Gilsha</w:t>
      </w:r>
      <w:proofErr w:type="spellEnd"/>
      <w:r w:rsidRPr="000F0982">
        <w:rPr>
          <w:szCs w:val="20"/>
        </w:rPr>
        <w:t xml:space="preserve"> and Sudha B. 2015. Growth and yield of chilli as influenced by spacing under greenhouse condition. </w:t>
      </w:r>
      <w:r w:rsidRPr="000F0982">
        <w:rPr>
          <w:i/>
          <w:iCs/>
          <w:szCs w:val="20"/>
        </w:rPr>
        <w:t>Internat. J. agric. Sci.</w:t>
      </w:r>
      <w:r w:rsidRPr="000F0982">
        <w:rPr>
          <w:szCs w:val="20"/>
        </w:rPr>
        <w:t xml:space="preserve"> 11(2): 297-300.</w:t>
      </w:r>
    </w:p>
    <w:p w14:paraId="658EDF75"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aloch P. A, Abro B. A, </w:t>
      </w:r>
      <w:proofErr w:type="spellStart"/>
      <w:r w:rsidRPr="000F0982">
        <w:rPr>
          <w:szCs w:val="20"/>
        </w:rPr>
        <w:t>Solangi</w:t>
      </w:r>
      <w:proofErr w:type="spellEnd"/>
      <w:r w:rsidRPr="000F0982">
        <w:rPr>
          <w:szCs w:val="20"/>
        </w:rPr>
        <w:t xml:space="preserve"> A. H. and Siddiqui A. A. 2013. Growth and yield characteristics of chilli as affected by nitrogen in presence and absence of phosphorus and potassium: nitrogen for growth and yield of chilli. </w:t>
      </w:r>
      <w:r w:rsidRPr="000F0982">
        <w:rPr>
          <w:i/>
          <w:iCs/>
          <w:szCs w:val="20"/>
        </w:rPr>
        <w:t>Biological Sciences-PJSIR</w:t>
      </w:r>
      <w:r w:rsidRPr="000F0982">
        <w:rPr>
          <w:szCs w:val="20"/>
        </w:rPr>
        <w:t>, 56(2), 70-75.</w:t>
      </w:r>
    </w:p>
    <w:p w14:paraId="351F6C0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haramappa</w:t>
      </w:r>
      <w:proofErr w:type="spellEnd"/>
      <w:r w:rsidRPr="000F0982">
        <w:rPr>
          <w:szCs w:val="20"/>
        </w:rPr>
        <w:t xml:space="preserve"> P, </w:t>
      </w:r>
      <w:proofErr w:type="spellStart"/>
      <w:r w:rsidRPr="000F0982">
        <w:rPr>
          <w:szCs w:val="20"/>
        </w:rPr>
        <w:t>Neginahal</w:t>
      </w:r>
      <w:proofErr w:type="spellEnd"/>
      <w:r w:rsidRPr="000F0982">
        <w:rPr>
          <w:szCs w:val="20"/>
        </w:rPr>
        <w:t xml:space="preserve">, </w:t>
      </w:r>
      <w:proofErr w:type="spellStart"/>
      <w:r w:rsidRPr="000F0982">
        <w:rPr>
          <w:szCs w:val="20"/>
        </w:rPr>
        <w:t>Revanappa</w:t>
      </w:r>
      <w:proofErr w:type="spellEnd"/>
      <w:r w:rsidRPr="000F0982">
        <w:rPr>
          <w:szCs w:val="20"/>
        </w:rPr>
        <w:t xml:space="preserve">, Patil M. G, </w:t>
      </w:r>
      <w:proofErr w:type="spellStart"/>
      <w:r w:rsidRPr="000F0982">
        <w:rPr>
          <w:szCs w:val="20"/>
        </w:rPr>
        <w:t>Halepyati</w:t>
      </w:r>
      <w:proofErr w:type="spellEnd"/>
      <w:r w:rsidRPr="000F0982">
        <w:rPr>
          <w:szCs w:val="20"/>
        </w:rPr>
        <w:t xml:space="preserve"> A. S. and </w:t>
      </w:r>
      <w:proofErr w:type="spellStart"/>
      <w:r w:rsidRPr="000F0982">
        <w:rPr>
          <w:szCs w:val="20"/>
        </w:rPr>
        <w:t>Bheemanna</w:t>
      </w:r>
      <w:proofErr w:type="spellEnd"/>
      <w:r w:rsidRPr="000F0982">
        <w:rPr>
          <w:szCs w:val="20"/>
        </w:rPr>
        <w:t xml:space="preserve"> M. 2009. Effect of planting method and nutrient levels on productivity and nutrient uptake of chillies. </w:t>
      </w:r>
      <w:r w:rsidRPr="000F0982">
        <w:rPr>
          <w:i/>
          <w:iCs/>
          <w:szCs w:val="20"/>
        </w:rPr>
        <w:t xml:space="preserve">Karnataka J. </w:t>
      </w:r>
      <w:proofErr w:type="spellStart"/>
      <w:r w:rsidRPr="000F0982">
        <w:rPr>
          <w:i/>
          <w:iCs/>
          <w:szCs w:val="20"/>
        </w:rPr>
        <w:t>Agril</w:t>
      </w:r>
      <w:proofErr w:type="spellEnd"/>
      <w:r w:rsidRPr="000F0982">
        <w:rPr>
          <w:i/>
          <w:iCs/>
          <w:szCs w:val="20"/>
        </w:rPr>
        <w:t>. Sci</w:t>
      </w:r>
      <w:r w:rsidRPr="000F0982">
        <w:rPr>
          <w:szCs w:val="20"/>
        </w:rPr>
        <w:t xml:space="preserve">., 22(2): 392-394. </w:t>
      </w:r>
    </w:p>
    <w:p w14:paraId="117F8722"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Bharati S, Basnet A, Giri A, Prasai A, and Gyawali C. 2023. Response of integrated nutrient management on growth, yield, and soil nutrient status in chilli (</w:t>
      </w:r>
      <w:r w:rsidRPr="000F0982">
        <w:rPr>
          <w:i/>
          <w:iCs/>
          <w:szCs w:val="20"/>
        </w:rPr>
        <w:t>Capsicum annuum</w:t>
      </w:r>
      <w:r w:rsidRPr="000F0982">
        <w:rPr>
          <w:szCs w:val="20"/>
        </w:rPr>
        <w:t xml:space="preserve"> L.). </w:t>
      </w:r>
      <w:r w:rsidRPr="000F0982">
        <w:rPr>
          <w:i/>
          <w:iCs/>
          <w:szCs w:val="20"/>
        </w:rPr>
        <w:t>The Pharma Innovation Journal</w:t>
      </w:r>
      <w:r w:rsidRPr="000F0982">
        <w:rPr>
          <w:szCs w:val="20"/>
        </w:rPr>
        <w:t>, 12(12): 1660-668.</w:t>
      </w:r>
    </w:p>
    <w:p w14:paraId="646FE73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Bhuvaneswari G. Sivaranjani R. Reeth S. and Ramakrishnan K. 2013.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2(12): 329-337.</w:t>
      </w:r>
    </w:p>
    <w:p w14:paraId="3406D85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idari</w:t>
      </w:r>
      <w:proofErr w:type="spellEnd"/>
      <w:r w:rsidRPr="000F0982">
        <w:rPr>
          <w:szCs w:val="20"/>
        </w:rPr>
        <w:t xml:space="preserve"> B.I. 2000. </w:t>
      </w:r>
      <w:proofErr w:type="spellStart"/>
      <w:r w:rsidRPr="000F0982">
        <w:rPr>
          <w:szCs w:val="20"/>
        </w:rPr>
        <w:t>Assesment</w:t>
      </w:r>
      <w:proofErr w:type="spellEnd"/>
      <w:r w:rsidRPr="000F0982">
        <w:rPr>
          <w:szCs w:val="20"/>
        </w:rPr>
        <w:t xml:space="preserve"> of yield and quality of </w:t>
      </w:r>
      <w:proofErr w:type="spellStart"/>
      <w:r w:rsidRPr="000F0982">
        <w:rPr>
          <w:szCs w:val="20"/>
        </w:rPr>
        <w:t>byadagi</w:t>
      </w:r>
      <w:proofErr w:type="spellEnd"/>
      <w:r w:rsidRPr="000F0982">
        <w:rPr>
          <w:szCs w:val="20"/>
        </w:rPr>
        <w:t xml:space="preserve"> chillies (Capsicum annum L.) in relation to soil and management practices in Dharwad district. Ph.D. Thesis, University of Agricultural Sciences, Dharwad.</w:t>
      </w:r>
    </w:p>
    <w:p w14:paraId="05A7536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Bosland</w:t>
      </w:r>
      <w:proofErr w:type="spellEnd"/>
      <w:r w:rsidRPr="000F0982">
        <w:rPr>
          <w:szCs w:val="20"/>
        </w:rPr>
        <w:t xml:space="preserve"> P.W, and </w:t>
      </w:r>
      <w:proofErr w:type="spellStart"/>
      <w:r w:rsidRPr="000F0982">
        <w:rPr>
          <w:szCs w:val="20"/>
        </w:rPr>
        <w:t>Vostava</w:t>
      </w:r>
      <w:proofErr w:type="spellEnd"/>
      <w:r w:rsidRPr="000F0982">
        <w:rPr>
          <w:szCs w:val="20"/>
        </w:rPr>
        <w:t xml:space="preserve"> E.J. 2000. Peppers In: </w:t>
      </w:r>
      <w:r w:rsidRPr="000F0982">
        <w:rPr>
          <w:i/>
          <w:iCs/>
          <w:szCs w:val="20"/>
        </w:rPr>
        <w:t>Vegetable and Spice Capsicum</w:t>
      </w:r>
      <w:r w:rsidRPr="000F0982">
        <w:rPr>
          <w:szCs w:val="20"/>
        </w:rPr>
        <w:t>, 1-11, Second Edition, CABI Publishing, New York, USA.</w:t>
      </w:r>
    </w:p>
    <w:p w14:paraId="7F36AA25" w14:textId="77777777" w:rsidR="00DB7838" w:rsidRPr="000F0982" w:rsidRDefault="00DB7838" w:rsidP="000F0982">
      <w:pPr>
        <w:pStyle w:val="ListParagraph"/>
        <w:numPr>
          <w:ilvl w:val="0"/>
          <w:numId w:val="1"/>
        </w:numPr>
        <w:spacing w:line="276" w:lineRule="auto"/>
        <w:jc w:val="both"/>
        <w:rPr>
          <w:szCs w:val="20"/>
        </w:rPr>
      </w:pPr>
      <w:r w:rsidRPr="000F0982">
        <w:rPr>
          <w:szCs w:val="20"/>
          <w:lang w:val="es-US"/>
        </w:rPr>
        <w:t xml:space="preserve">Bunde M.A. </w:t>
      </w:r>
      <w:proofErr w:type="spellStart"/>
      <w:r w:rsidRPr="000F0982">
        <w:rPr>
          <w:szCs w:val="20"/>
          <w:lang w:val="es-US"/>
        </w:rPr>
        <w:t>Omami</w:t>
      </w:r>
      <w:proofErr w:type="spellEnd"/>
      <w:r w:rsidRPr="000F0982">
        <w:rPr>
          <w:szCs w:val="20"/>
          <w:lang w:val="es-US"/>
        </w:rPr>
        <w:t xml:space="preserve"> E.N. </w:t>
      </w:r>
      <w:proofErr w:type="spellStart"/>
      <w:r w:rsidRPr="000F0982">
        <w:rPr>
          <w:szCs w:val="20"/>
          <w:lang w:val="es-US"/>
        </w:rPr>
        <w:t>Mutui</w:t>
      </w:r>
      <w:proofErr w:type="spellEnd"/>
      <w:r w:rsidRPr="000F0982">
        <w:rPr>
          <w:szCs w:val="20"/>
          <w:lang w:val="es-US"/>
        </w:rPr>
        <w:t xml:space="preserve"> T.M. </w:t>
      </w:r>
      <w:proofErr w:type="spellStart"/>
      <w:r w:rsidRPr="000F0982">
        <w:rPr>
          <w:szCs w:val="20"/>
          <w:lang w:val="es-US"/>
        </w:rPr>
        <w:t>Opala</w:t>
      </w:r>
      <w:proofErr w:type="spellEnd"/>
      <w:r w:rsidRPr="000F0982">
        <w:rPr>
          <w:szCs w:val="20"/>
          <w:lang w:val="es-US"/>
        </w:rPr>
        <w:t xml:space="preserve"> P and </w:t>
      </w:r>
      <w:proofErr w:type="spellStart"/>
      <w:r w:rsidRPr="000F0982">
        <w:rPr>
          <w:szCs w:val="20"/>
          <w:lang w:val="es-US"/>
        </w:rPr>
        <w:t>Angima</w:t>
      </w:r>
      <w:proofErr w:type="spellEnd"/>
      <w:r w:rsidRPr="000F0982">
        <w:rPr>
          <w:szCs w:val="20"/>
          <w:lang w:val="es-US"/>
        </w:rPr>
        <w:t xml:space="preserve"> R.O. 2021. </w:t>
      </w:r>
      <w:r w:rsidRPr="000F0982">
        <w:rPr>
          <w:szCs w:val="20"/>
        </w:rPr>
        <w:t>Influence of plant density and nitrogen application on growth and quality of sweet pepper (</w:t>
      </w:r>
      <w:r w:rsidRPr="000F0982">
        <w:rPr>
          <w:i/>
          <w:iCs/>
          <w:szCs w:val="20"/>
        </w:rPr>
        <w:t>Capsicum annuum</w:t>
      </w:r>
      <w:r w:rsidRPr="000F0982">
        <w:rPr>
          <w:szCs w:val="20"/>
        </w:rPr>
        <w:t xml:space="preserve">) in </w:t>
      </w:r>
      <w:proofErr w:type="spellStart"/>
      <w:r w:rsidRPr="000F0982">
        <w:rPr>
          <w:szCs w:val="20"/>
        </w:rPr>
        <w:t>Uasin</w:t>
      </w:r>
      <w:proofErr w:type="spellEnd"/>
      <w:r w:rsidRPr="000F0982">
        <w:rPr>
          <w:szCs w:val="20"/>
        </w:rPr>
        <w:t xml:space="preserve"> Gishu county. </w:t>
      </w:r>
      <w:r w:rsidRPr="000F0982">
        <w:rPr>
          <w:i/>
          <w:iCs/>
          <w:szCs w:val="20"/>
        </w:rPr>
        <w:t>International Journal of Recent Scientific Research</w:t>
      </w:r>
      <w:r w:rsidRPr="000F0982">
        <w:rPr>
          <w:szCs w:val="20"/>
        </w:rPr>
        <w:t>, 12(1): 40614-40619.</w:t>
      </w:r>
    </w:p>
    <w:p w14:paraId="012528AF"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F2A3B95" w14:textId="2C4EFDB0" w:rsidR="00DB7838" w:rsidRPr="000F0982" w:rsidRDefault="00DB7838" w:rsidP="000F0982">
      <w:pPr>
        <w:pStyle w:val="ListParagraph"/>
        <w:numPr>
          <w:ilvl w:val="0"/>
          <w:numId w:val="1"/>
        </w:numPr>
        <w:spacing w:line="276" w:lineRule="auto"/>
        <w:jc w:val="both"/>
        <w:rPr>
          <w:szCs w:val="20"/>
        </w:rPr>
      </w:pPr>
      <w:r w:rsidRPr="000F0982">
        <w:rPr>
          <w:szCs w:val="20"/>
        </w:rPr>
        <w:t>Chaudhary A. S, Sachan S. K. and Singh R. L. 2007. Effect of spacing, nitrogen and phosphorus on growth and yield o</w:t>
      </w:r>
      <w:r w:rsidR="009504C3" w:rsidRPr="000F0982">
        <w:rPr>
          <w:szCs w:val="20"/>
        </w:rPr>
        <w:t xml:space="preserve">f </w:t>
      </w:r>
      <w:r w:rsidRPr="000F0982">
        <w:rPr>
          <w:szCs w:val="20"/>
        </w:rPr>
        <w:t xml:space="preserve">capsicum hybrid. </w:t>
      </w:r>
      <w:r w:rsidRPr="000F0982">
        <w:rPr>
          <w:i/>
          <w:iCs/>
          <w:szCs w:val="20"/>
        </w:rPr>
        <w:t xml:space="preserve">Int. J. </w:t>
      </w:r>
      <w:proofErr w:type="spellStart"/>
      <w:r w:rsidRPr="000F0982">
        <w:rPr>
          <w:i/>
          <w:iCs/>
          <w:szCs w:val="20"/>
        </w:rPr>
        <w:t>Agril</w:t>
      </w:r>
      <w:proofErr w:type="spellEnd"/>
      <w:r w:rsidRPr="000F0982">
        <w:rPr>
          <w:i/>
          <w:iCs/>
          <w:szCs w:val="20"/>
        </w:rPr>
        <w:t>. Sci</w:t>
      </w:r>
      <w:r w:rsidRPr="000F0982">
        <w:rPr>
          <w:szCs w:val="20"/>
        </w:rPr>
        <w:t>., 3(1): 12-14.</w:t>
      </w:r>
    </w:p>
    <w:p w14:paraId="423CC3EE" w14:textId="77777777" w:rsidR="00DB7838" w:rsidRPr="000F0982" w:rsidRDefault="00DB7838" w:rsidP="000F0982">
      <w:pPr>
        <w:pStyle w:val="ListParagraph"/>
        <w:numPr>
          <w:ilvl w:val="0"/>
          <w:numId w:val="1"/>
        </w:numPr>
        <w:spacing w:line="276" w:lineRule="auto"/>
        <w:jc w:val="both"/>
        <w:rPr>
          <w:szCs w:val="20"/>
        </w:rPr>
      </w:pPr>
      <w:r w:rsidRPr="000F0982">
        <w:rPr>
          <w:szCs w:val="20"/>
        </w:rPr>
        <w:t>Das S.K, Bahadur V, and Singh D. 2024. Effect of different quantities of NPK and plant spacing on plant growth, yield and quality of chilli (</w:t>
      </w:r>
      <w:r w:rsidRPr="000F0982">
        <w:rPr>
          <w:i/>
          <w:iCs/>
          <w:szCs w:val="20"/>
        </w:rPr>
        <w:t>Capsicum annum</w:t>
      </w:r>
      <w:r w:rsidRPr="000F0982">
        <w:rPr>
          <w:szCs w:val="20"/>
        </w:rPr>
        <w:t xml:space="preserve"> L.). </w:t>
      </w:r>
      <w:r w:rsidRPr="000F0982">
        <w:rPr>
          <w:i/>
          <w:iCs/>
          <w:szCs w:val="20"/>
        </w:rPr>
        <w:t>Int. J. Res. Agron</w:t>
      </w:r>
      <w:r w:rsidRPr="000F0982">
        <w:rPr>
          <w:szCs w:val="20"/>
        </w:rPr>
        <w:t>, 7(6): 18-23.</w:t>
      </w:r>
    </w:p>
    <w:p w14:paraId="30356498"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Dalsing BL, Truchon AN, Gonzalez-Orta ET, Milling AS and Allen C. 2015. </w:t>
      </w:r>
      <w:proofErr w:type="spellStart"/>
      <w:r w:rsidRPr="000F0982">
        <w:rPr>
          <w:szCs w:val="20"/>
        </w:rPr>
        <w:t>Ralstonia</w:t>
      </w:r>
      <w:proofErr w:type="spellEnd"/>
      <w:r w:rsidRPr="000F0982">
        <w:rPr>
          <w:szCs w:val="20"/>
        </w:rPr>
        <w:t xml:space="preserve"> solanacearum Uses Inorganic Nitrogen Metabolism for Virulence, ATP Production, and Detoxification in the Oxygen-Limited Host Xylem Environment. </w:t>
      </w:r>
      <w:r w:rsidRPr="000F0982">
        <w:rPr>
          <w:i/>
          <w:iCs/>
          <w:szCs w:val="20"/>
        </w:rPr>
        <w:t>American Society for Microbiology,</w:t>
      </w:r>
      <w:r w:rsidRPr="000F0982">
        <w:rPr>
          <w:szCs w:val="20"/>
        </w:rPr>
        <w:t xml:space="preserve"> 6(2).</w:t>
      </w:r>
    </w:p>
    <w:p w14:paraId="0B60DA9D"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Dobromilska</w:t>
      </w:r>
      <w:proofErr w:type="spellEnd"/>
      <w:r w:rsidRPr="000F0982">
        <w:rPr>
          <w:szCs w:val="20"/>
        </w:rPr>
        <w:t xml:space="preserve"> R. 2000. The effect of planting method and plant spacing on the growth, yield and biological value of sweet pepper cv </w:t>
      </w:r>
      <w:proofErr w:type="spellStart"/>
      <w:r w:rsidRPr="000F0982">
        <w:rPr>
          <w:szCs w:val="20"/>
        </w:rPr>
        <w:t>Mayata</w:t>
      </w:r>
      <w:proofErr w:type="spellEnd"/>
      <w:r w:rsidRPr="000F0982">
        <w:rPr>
          <w:szCs w:val="20"/>
        </w:rPr>
        <w:t xml:space="preserve"> F1. </w:t>
      </w:r>
      <w:r w:rsidRPr="000F0982">
        <w:rPr>
          <w:i/>
          <w:iCs/>
          <w:szCs w:val="20"/>
        </w:rPr>
        <w:t>Annales Universitatis Mariae Curie Sklodowska. Sectio EEE, Horti</w:t>
      </w:r>
      <w:r w:rsidRPr="000F0982">
        <w:rPr>
          <w:szCs w:val="20"/>
        </w:rPr>
        <w:t>., 8: 333-339.</w:t>
      </w:r>
    </w:p>
    <w:p w14:paraId="1DAF5FC7"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Dubey A. K, Singh D, Rajput P. S, Kumar Y, Verma A. K. and </w:t>
      </w:r>
      <w:proofErr w:type="spellStart"/>
      <w:r w:rsidRPr="000F0982">
        <w:rPr>
          <w:szCs w:val="20"/>
        </w:rPr>
        <w:t>Chandraker</w:t>
      </w:r>
      <w:proofErr w:type="spellEnd"/>
      <w:r w:rsidRPr="000F0982">
        <w:rPr>
          <w:szCs w:val="20"/>
        </w:rPr>
        <w:t xml:space="preserve"> S. K. 2017. Effect of NPK on plant growth, yield and quality of Capsicum (Capsicum annum L.) cv Swarna Under Shade Net Condition.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6(3): 1085-1091.</w:t>
      </w:r>
    </w:p>
    <w:p w14:paraId="6BFA053F"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Edgar ON, </w:t>
      </w:r>
      <w:proofErr w:type="spellStart"/>
      <w:r w:rsidRPr="000F0982">
        <w:rPr>
          <w:szCs w:val="20"/>
        </w:rPr>
        <w:t>Gweyi</w:t>
      </w:r>
      <w:proofErr w:type="spellEnd"/>
      <w:r w:rsidRPr="000F0982">
        <w:rPr>
          <w:szCs w:val="20"/>
        </w:rPr>
        <w:t xml:space="preserve">-Onyango JP and </w:t>
      </w:r>
      <w:proofErr w:type="spellStart"/>
      <w:r w:rsidRPr="000F0982">
        <w:rPr>
          <w:szCs w:val="20"/>
        </w:rPr>
        <w:t>Korir</w:t>
      </w:r>
      <w:proofErr w:type="spellEnd"/>
      <w:r w:rsidRPr="000F0982">
        <w:rPr>
          <w:szCs w:val="20"/>
        </w:rPr>
        <w:t xml:space="preserve"> NK. 2017. Plant Row Spacing Effect on Growth and Yield of Green Pepper (</w:t>
      </w:r>
      <w:r w:rsidRPr="000F0982">
        <w:rPr>
          <w:i/>
          <w:iCs/>
          <w:szCs w:val="20"/>
        </w:rPr>
        <w:t>Capsicum annuum</w:t>
      </w:r>
      <w:r w:rsidRPr="000F0982">
        <w:rPr>
          <w:szCs w:val="20"/>
        </w:rPr>
        <w:t xml:space="preserve"> L.) in Western Kenya. </w:t>
      </w:r>
      <w:r w:rsidRPr="000F0982">
        <w:rPr>
          <w:i/>
          <w:iCs/>
          <w:szCs w:val="20"/>
        </w:rPr>
        <w:t>Archives of Current Research International</w:t>
      </w:r>
      <w:r w:rsidRPr="000F0982">
        <w:rPr>
          <w:szCs w:val="20"/>
        </w:rPr>
        <w:t>, 7(3): 1-9</w:t>
      </w:r>
    </w:p>
    <w:p w14:paraId="71A82550"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Ekwu</w:t>
      </w:r>
      <w:proofErr w:type="spellEnd"/>
      <w:r w:rsidRPr="000F0982">
        <w:rPr>
          <w:szCs w:val="20"/>
        </w:rPr>
        <w:t xml:space="preserve"> L.G, </w:t>
      </w:r>
      <w:proofErr w:type="spellStart"/>
      <w:r w:rsidRPr="000F0982">
        <w:rPr>
          <w:szCs w:val="20"/>
        </w:rPr>
        <w:t>Okporie</w:t>
      </w:r>
      <w:proofErr w:type="spellEnd"/>
      <w:r w:rsidRPr="000F0982">
        <w:rPr>
          <w:szCs w:val="20"/>
        </w:rPr>
        <w:t xml:space="preserve"> E. O. 2002. Effect of plant spacing and nitrogen fertilizer on the growth and yield of pepper (</w:t>
      </w:r>
      <w:r w:rsidRPr="000F0982">
        <w:rPr>
          <w:i/>
          <w:iCs/>
          <w:szCs w:val="20"/>
        </w:rPr>
        <w:t>Capsicum annum</w:t>
      </w:r>
      <w:r w:rsidRPr="000F0982">
        <w:rPr>
          <w:szCs w:val="20"/>
        </w:rPr>
        <w:t xml:space="preserve"> L.). </w:t>
      </w:r>
      <w:proofErr w:type="spellStart"/>
      <w:r w:rsidRPr="000F0982">
        <w:rPr>
          <w:i/>
          <w:iCs/>
          <w:szCs w:val="20"/>
        </w:rPr>
        <w:t>Agro</w:t>
      </w:r>
      <w:proofErr w:type="spellEnd"/>
      <w:r w:rsidRPr="000F0982">
        <w:rPr>
          <w:i/>
          <w:iCs/>
          <w:szCs w:val="20"/>
        </w:rPr>
        <w:t>-Science</w:t>
      </w:r>
      <w:r w:rsidRPr="000F0982">
        <w:rPr>
          <w:szCs w:val="20"/>
        </w:rPr>
        <w:t>, 3(2): 22-26.</w:t>
      </w:r>
    </w:p>
    <w:p w14:paraId="5AAC6FC3"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Essilfie</w:t>
      </w:r>
      <w:proofErr w:type="spellEnd"/>
      <w:r w:rsidRPr="000F0982">
        <w:rPr>
          <w:szCs w:val="20"/>
        </w:rPr>
        <w:t xml:space="preserve"> ME, </w:t>
      </w:r>
      <w:proofErr w:type="spellStart"/>
      <w:r w:rsidRPr="000F0982">
        <w:rPr>
          <w:szCs w:val="20"/>
        </w:rPr>
        <w:t>Dapaah</w:t>
      </w:r>
      <w:proofErr w:type="spellEnd"/>
      <w:r w:rsidRPr="000F0982">
        <w:rPr>
          <w:szCs w:val="20"/>
        </w:rPr>
        <w:t xml:space="preserve"> HK, Boateng E, </w:t>
      </w:r>
      <w:proofErr w:type="spellStart"/>
      <w:r w:rsidRPr="000F0982">
        <w:rPr>
          <w:szCs w:val="20"/>
        </w:rPr>
        <w:t>Damoah</w:t>
      </w:r>
      <w:proofErr w:type="spellEnd"/>
      <w:r w:rsidRPr="000F0982">
        <w:rPr>
          <w:szCs w:val="20"/>
        </w:rPr>
        <w:t xml:space="preserve"> RJ. 2017. Age of transplant and row spacing effects on growth, yield and yield components of chilli pepper (</w:t>
      </w:r>
      <w:r w:rsidRPr="000F0982">
        <w:rPr>
          <w:i/>
          <w:iCs/>
          <w:szCs w:val="20"/>
        </w:rPr>
        <w:t>Capsicum annuum</w:t>
      </w:r>
      <w:r w:rsidRPr="000F0982">
        <w:rPr>
          <w:szCs w:val="20"/>
        </w:rPr>
        <w:t xml:space="preserve"> L.). </w:t>
      </w:r>
      <w:r w:rsidRPr="000F0982">
        <w:rPr>
          <w:i/>
          <w:iCs/>
          <w:szCs w:val="20"/>
        </w:rPr>
        <w:t>Int. J of Env. Agri. and Biotech</w:t>
      </w:r>
      <w:r w:rsidRPr="000F0982">
        <w:rPr>
          <w:szCs w:val="20"/>
        </w:rPr>
        <w:t>., 2(5): 2406-2418.</w:t>
      </w:r>
    </w:p>
    <w:p w14:paraId="244875D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Giri</w:t>
      </w:r>
      <w:proofErr w:type="spellEnd"/>
      <w:r w:rsidRPr="000F0982">
        <w:rPr>
          <w:szCs w:val="20"/>
        </w:rPr>
        <w:t xml:space="preserve"> KS, </w:t>
      </w:r>
      <w:proofErr w:type="spellStart"/>
      <w:r w:rsidRPr="000F0982">
        <w:rPr>
          <w:szCs w:val="20"/>
        </w:rPr>
        <w:t>Haldavanekar</w:t>
      </w:r>
      <w:proofErr w:type="spellEnd"/>
      <w:r w:rsidRPr="000F0982">
        <w:rPr>
          <w:szCs w:val="20"/>
        </w:rPr>
        <w:t xml:space="preserve"> PC, </w:t>
      </w:r>
      <w:proofErr w:type="spellStart"/>
      <w:r w:rsidRPr="000F0982">
        <w:rPr>
          <w:szCs w:val="20"/>
        </w:rPr>
        <w:t>Parulekar</w:t>
      </w:r>
      <w:proofErr w:type="spellEnd"/>
      <w:r w:rsidRPr="000F0982">
        <w:rPr>
          <w:szCs w:val="20"/>
        </w:rPr>
        <w:t xml:space="preserve"> YR, Salvi BR, Dalvi VV. and More VG. 2023. Effect of spacing and mulching on growth and yield parameters of local Chilli genotype in kharif season under Konkan </w:t>
      </w:r>
      <w:proofErr w:type="spellStart"/>
      <w:r w:rsidRPr="000F0982">
        <w:rPr>
          <w:szCs w:val="20"/>
        </w:rPr>
        <w:t>agro</w:t>
      </w:r>
      <w:proofErr w:type="spellEnd"/>
      <w:r w:rsidRPr="000F0982">
        <w:rPr>
          <w:szCs w:val="20"/>
        </w:rPr>
        <w:t xml:space="preserve">-climatic conditions. </w:t>
      </w:r>
      <w:r w:rsidRPr="000F0982">
        <w:rPr>
          <w:i/>
          <w:iCs/>
          <w:szCs w:val="20"/>
        </w:rPr>
        <w:t>The Pharma Innovation Journal</w:t>
      </w:r>
      <w:r w:rsidRPr="000F0982">
        <w:rPr>
          <w:szCs w:val="20"/>
        </w:rPr>
        <w:t>, 12(4): 324-329.</w:t>
      </w:r>
    </w:p>
    <w:p w14:paraId="0ADE79F4"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Islam M, </w:t>
      </w:r>
      <w:proofErr w:type="spellStart"/>
      <w:r w:rsidRPr="000F0982">
        <w:rPr>
          <w:szCs w:val="20"/>
        </w:rPr>
        <w:t>Saha</w:t>
      </w:r>
      <w:proofErr w:type="spellEnd"/>
      <w:r w:rsidRPr="000F0982">
        <w:rPr>
          <w:szCs w:val="20"/>
        </w:rPr>
        <w:t xml:space="preserve"> S, </w:t>
      </w:r>
      <w:proofErr w:type="spellStart"/>
      <w:r w:rsidRPr="000F0982">
        <w:rPr>
          <w:szCs w:val="20"/>
        </w:rPr>
        <w:t>Hasanuzzaman</w:t>
      </w:r>
      <w:proofErr w:type="spellEnd"/>
      <w:r w:rsidRPr="000F0982">
        <w:rPr>
          <w:szCs w:val="20"/>
        </w:rPr>
        <w:t xml:space="preserve"> AK, Rahim M. 2011. Effect of spacing on the growth and yield of sweet pepper (</w:t>
      </w:r>
      <w:r w:rsidRPr="000F0982">
        <w:rPr>
          <w:i/>
          <w:szCs w:val="20"/>
        </w:rPr>
        <w:t>Capsicum annuum</w:t>
      </w:r>
      <w:r w:rsidRPr="000F0982">
        <w:rPr>
          <w:szCs w:val="20"/>
        </w:rPr>
        <w:t xml:space="preserve"> L.). </w:t>
      </w:r>
      <w:r w:rsidRPr="000F0982">
        <w:rPr>
          <w:i/>
          <w:iCs/>
          <w:szCs w:val="20"/>
        </w:rPr>
        <w:t xml:space="preserve">J of Central European </w:t>
      </w:r>
      <w:proofErr w:type="spellStart"/>
      <w:r w:rsidRPr="000F0982">
        <w:rPr>
          <w:i/>
          <w:iCs/>
          <w:szCs w:val="20"/>
        </w:rPr>
        <w:t>Agril</w:t>
      </w:r>
      <w:proofErr w:type="spellEnd"/>
      <w:r w:rsidRPr="000F0982">
        <w:rPr>
          <w:szCs w:val="20"/>
        </w:rPr>
        <w:t>., 12(2):328-335.</w:t>
      </w:r>
    </w:p>
    <w:p w14:paraId="13F930E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Islam MR, Sultana T, Haque MA, Hossain MI, Sabrin N and Islam R. 2018. Growth and Yield of Chilli Influenced by Nitrogen and Phosphorus. </w:t>
      </w:r>
      <w:r w:rsidRPr="000F0982">
        <w:rPr>
          <w:i/>
          <w:iCs/>
          <w:szCs w:val="20"/>
        </w:rPr>
        <w:t xml:space="preserve">IOSR Journal of Agriculture and Veterinary Science, </w:t>
      </w:r>
      <w:r w:rsidRPr="000F0982">
        <w:rPr>
          <w:szCs w:val="20"/>
        </w:rPr>
        <w:t>11(5): 54-68.</w:t>
      </w:r>
    </w:p>
    <w:p w14:paraId="59D4D3C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Jadhav GB, YB Dharmik and Janorkar HP. 2025. Effect of different plant spacings and fertigation levels on yield of chilli. </w:t>
      </w:r>
      <w:r w:rsidRPr="000F0982">
        <w:rPr>
          <w:i/>
          <w:iCs/>
          <w:szCs w:val="20"/>
        </w:rPr>
        <w:t xml:space="preserve">Int. J. Adv. </w:t>
      </w:r>
      <w:proofErr w:type="spellStart"/>
      <w:r w:rsidRPr="000F0982">
        <w:rPr>
          <w:i/>
          <w:iCs/>
          <w:szCs w:val="20"/>
        </w:rPr>
        <w:t>Biochem</w:t>
      </w:r>
      <w:proofErr w:type="spellEnd"/>
      <w:r w:rsidRPr="000F0982">
        <w:rPr>
          <w:i/>
          <w:iCs/>
          <w:szCs w:val="20"/>
        </w:rPr>
        <w:t>. Res</w:t>
      </w:r>
      <w:r w:rsidRPr="000F0982">
        <w:rPr>
          <w:szCs w:val="20"/>
        </w:rPr>
        <w:t>., 9(7):1270-1275.</w:t>
      </w:r>
    </w:p>
    <w:p w14:paraId="54CE0B74" w14:textId="77777777" w:rsidR="00DB7838" w:rsidRPr="000F0982" w:rsidRDefault="00DB7838" w:rsidP="000F0982">
      <w:pPr>
        <w:pStyle w:val="ListParagraph"/>
        <w:numPr>
          <w:ilvl w:val="0"/>
          <w:numId w:val="1"/>
        </w:numPr>
        <w:spacing w:line="276" w:lineRule="auto"/>
        <w:jc w:val="both"/>
        <w:rPr>
          <w:szCs w:val="20"/>
        </w:rPr>
      </w:pPr>
      <w:r w:rsidRPr="000F0982">
        <w:rPr>
          <w:szCs w:val="20"/>
        </w:rPr>
        <w:t>Japar M. 2016. Effects of inorganic fertilizers levels on growth and yield of chilli</w:t>
      </w:r>
      <w:r w:rsidRPr="000F0982">
        <w:rPr>
          <w:i/>
          <w:iCs/>
          <w:szCs w:val="20"/>
        </w:rPr>
        <w:t xml:space="preserve"> (Capsicum annuum </w:t>
      </w:r>
      <w:r w:rsidRPr="000F0982">
        <w:rPr>
          <w:szCs w:val="20"/>
        </w:rPr>
        <w:t>L</w:t>
      </w:r>
      <w:r w:rsidRPr="000F0982">
        <w:rPr>
          <w:i/>
          <w:iCs/>
          <w:szCs w:val="20"/>
        </w:rPr>
        <w:t>.).</w:t>
      </w:r>
      <w:r w:rsidRPr="000F0982">
        <w:rPr>
          <w:szCs w:val="20"/>
        </w:rPr>
        <w:t> </w:t>
      </w:r>
      <w:proofErr w:type="spellStart"/>
      <w:r w:rsidRPr="000F0982">
        <w:rPr>
          <w:szCs w:val="20"/>
        </w:rPr>
        <w:t>Universiti</w:t>
      </w:r>
      <w:proofErr w:type="spellEnd"/>
      <w:r w:rsidRPr="000F0982">
        <w:rPr>
          <w:szCs w:val="20"/>
        </w:rPr>
        <w:t xml:space="preserve"> Malaysia Sabah.</w:t>
      </w:r>
    </w:p>
    <w:p w14:paraId="7F9A52E1"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akar</w:t>
      </w:r>
      <w:proofErr w:type="spellEnd"/>
      <w:r w:rsidRPr="000F0982">
        <w:rPr>
          <w:szCs w:val="20"/>
        </w:rPr>
        <w:t xml:space="preserve"> K, </w:t>
      </w:r>
      <w:proofErr w:type="spellStart"/>
      <w:r w:rsidRPr="000F0982">
        <w:rPr>
          <w:szCs w:val="20"/>
        </w:rPr>
        <w:t>Wahocho</w:t>
      </w:r>
      <w:proofErr w:type="spellEnd"/>
      <w:r w:rsidRPr="000F0982">
        <w:rPr>
          <w:szCs w:val="20"/>
        </w:rPr>
        <w:t xml:space="preserve"> N. A, </w:t>
      </w:r>
      <w:proofErr w:type="spellStart"/>
      <w:r w:rsidRPr="000F0982">
        <w:rPr>
          <w:szCs w:val="20"/>
        </w:rPr>
        <w:t>Jamro</w:t>
      </w:r>
      <w:proofErr w:type="spellEnd"/>
      <w:r w:rsidRPr="000F0982">
        <w:rPr>
          <w:szCs w:val="20"/>
        </w:rPr>
        <w:t xml:space="preserve"> G. M and Anwar M. 2024. Assessing the effect of potassium nutrition on the chilies (</w:t>
      </w:r>
      <w:r w:rsidRPr="000F0982">
        <w:rPr>
          <w:i/>
          <w:iCs/>
          <w:szCs w:val="20"/>
        </w:rPr>
        <w:t>Capsicum annuum</w:t>
      </w:r>
      <w:r w:rsidRPr="000F0982">
        <w:rPr>
          <w:szCs w:val="20"/>
        </w:rPr>
        <w:t xml:space="preserve"> L.) nursery growth and production. </w:t>
      </w:r>
      <w:r w:rsidRPr="000F0982">
        <w:rPr>
          <w:i/>
          <w:iCs/>
          <w:szCs w:val="20"/>
        </w:rPr>
        <w:t>Journal of Applied Research in Plant Sciences</w:t>
      </w:r>
      <w:r w:rsidRPr="000F0982">
        <w:rPr>
          <w:szCs w:val="20"/>
        </w:rPr>
        <w:t>, 5(02), 183-189.</w:t>
      </w:r>
    </w:p>
    <w:p w14:paraId="5E6A7799" w14:textId="77777777" w:rsidR="00DB7838" w:rsidRPr="000F0982" w:rsidRDefault="00DB7838" w:rsidP="000F0982">
      <w:pPr>
        <w:pStyle w:val="ListParagraph"/>
        <w:numPr>
          <w:ilvl w:val="0"/>
          <w:numId w:val="1"/>
        </w:numPr>
        <w:spacing w:line="276" w:lineRule="auto"/>
        <w:jc w:val="both"/>
        <w:rPr>
          <w:szCs w:val="20"/>
        </w:rPr>
      </w:pPr>
      <w:r w:rsidRPr="000F0982">
        <w:rPr>
          <w:szCs w:val="20"/>
        </w:rPr>
        <w:t>Kamboj D, Gill AAS and Jindal SK. 2024. Effect of Timing and Levels of Nitrogen Application with Farmyard Manure Application on Growth and Yield of Chilli (</w:t>
      </w:r>
      <w:r w:rsidRPr="000F0982">
        <w:rPr>
          <w:i/>
          <w:iCs/>
          <w:szCs w:val="20"/>
        </w:rPr>
        <w:t>Capsicum annuum</w:t>
      </w:r>
      <w:r w:rsidRPr="000F0982">
        <w:rPr>
          <w:szCs w:val="20"/>
        </w:rPr>
        <w:t xml:space="preserve"> L.). </w:t>
      </w:r>
      <w:r w:rsidRPr="000F0982">
        <w:rPr>
          <w:i/>
          <w:iCs/>
          <w:szCs w:val="20"/>
        </w:rPr>
        <w:t>Journal of Advances in Biology &amp; Biotechnology</w:t>
      </w:r>
      <w:r w:rsidRPr="000F0982">
        <w:rPr>
          <w:szCs w:val="20"/>
        </w:rPr>
        <w:t xml:space="preserve"> 27(9):11-22.</w:t>
      </w:r>
    </w:p>
    <w:p w14:paraId="357B1E25" w14:textId="77777777" w:rsidR="00DB7838" w:rsidRPr="000F0982" w:rsidRDefault="00DB7838" w:rsidP="000F0982">
      <w:pPr>
        <w:pStyle w:val="ListParagraph"/>
        <w:numPr>
          <w:ilvl w:val="0"/>
          <w:numId w:val="1"/>
        </w:numPr>
        <w:spacing w:line="276" w:lineRule="auto"/>
        <w:jc w:val="both"/>
        <w:rPr>
          <w:szCs w:val="20"/>
        </w:rPr>
      </w:pPr>
      <w:r w:rsidRPr="000F0982">
        <w:rPr>
          <w:szCs w:val="20"/>
        </w:rPr>
        <w:t>Khan A, Shah S.N.M, Rab A, Bhutta M, Ali K, Ahmed A and Faisal S. 2014. Influence of nitrogen and potassium levels on growth and yield of chillies (</w:t>
      </w:r>
      <w:r w:rsidRPr="000F0982">
        <w:rPr>
          <w:i/>
          <w:iCs/>
          <w:szCs w:val="20"/>
        </w:rPr>
        <w:t>Capsicum annuum</w:t>
      </w:r>
      <w:r w:rsidRPr="000F0982">
        <w:rPr>
          <w:szCs w:val="20"/>
        </w:rPr>
        <w:t xml:space="preserve"> L.). </w:t>
      </w:r>
      <w:r w:rsidRPr="000F0982">
        <w:rPr>
          <w:i/>
          <w:iCs/>
          <w:szCs w:val="20"/>
        </w:rPr>
        <w:t>International Journal of Farming and Allied Sciences</w:t>
      </w:r>
      <w:r w:rsidRPr="000F0982">
        <w:rPr>
          <w:szCs w:val="20"/>
        </w:rPr>
        <w:t>, 3: 260.</w:t>
      </w:r>
    </w:p>
    <w:p w14:paraId="4F404B0E" w14:textId="77777777" w:rsidR="00DB7838" w:rsidRPr="000F0982" w:rsidRDefault="00DB7838" w:rsidP="000F0982">
      <w:pPr>
        <w:pStyle w:val="ListParagraph"/>
        <w:numPr>
          <w:ilvl w:val="0"/>
          <w:numId w:val="1"/>
        </w:numPr>
        <w:spacing w:line="276" w:lineRule="auto"/>
        <w:jc w:val="both"/>
        <w:rPr>
          <w:szCs w:val="20"/>
        </w:rPr>
      </w:pPr>
      <w:r w:rsidRPr="000F0982">
        <w:rPr>
          <w:szCs w:val="20"/>
        </w:rPr>
        <w:t>Khanal P, Chaudhary P, Adhikari A, Pandey M, Subedi S, Acharya S. and Sharma TP. 2021. Effect of various phosphorus levels on growth and yield of chilli (</w:t>
      </w:r>
      <w:r w:rsidRPr="000F0982">
        <w:rPr>
          <w:i/>
          <w:iCs/>
          <w:szCs w:val="20"/>
        </w:rPr>
        <w:t>Capsicum annuum</w:t>
      </w:r>
      <w:r w:rsidRPr="000F0982">
        <w:rPr>
          <w:szCs w:val="20"/>
        </w:rPr>
        <w:t xml:space="preserve">) in </w:t>
      </w:r>
      <w:proofErr w:type="spellStart"/>
      <w:r w:rsidRPr="000F0982">
        <w:rPr>
          <w:szCs w:val="20"/>
        </w:rPr>
        <w:t>Deukhuri</w:t>
      </w:r>
      <w:proofErr w:type="spellEnd"/>
      <w:r w:rsidRPr="000F0982">
        <w:rPr>
          <w:szCs w:val="20"/>
        </w:rPr>
        <w:t xml:space="preserve">, Dang of Nepal. </w:t>
      </w:r>
      <w:r w:rsidRPr="000F0982">
        <w:rPr>
          <w:i/>
          <w:iCs/>
          <w:szCs w:val="20"/>
        </w:rPr>
        <w:t>Fundamental and Applied Agriculture</w:t>
      </w:r>
      <w:r w:rsidRPr="000F0982">
        <w:rPr>
          <w:szCs w:val="20"/>
        </w:rPr>
        <w:t xml:space="preserve"> 6(1): 78–85.</w:t>
      </w:r>
    </w:p>
    <w:p w14:paraId="708C3B3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ubsad</w:t>
      </w:r>
      <w:proofErr w:type="spellEnd"/>
      <w:r w:rsidRPr="000F0982">
        <w:rPr>
          <w:szCs w:val="20"/>
        </w:rPr>
        <w:t xml:space="preserve"> VS, </w:t>
      </w:r>
      <w:proofErr w:type="spellStart"/>
      <w:r w:rsidRPr="000F0982">
        <w:rPr>
          <w:szCs w:val="20"/>
        </w:rPr>
        <w:t>Nekar</w:t>
      </w:r>
      <w:proofErr w:type="spellEnd"/>
      <w:r w:rsidRPr="000F0982">
        <w:rPr>
          <w:szCs w:val="20"/>
        </w:rPr>
        <w:t xml:space="preserve"> MM, </w:t>
      </w:r>
      <w:proofErr w:type="spellStart"/>
      <w:r w:rsidRPr="000F0982">
        <w:rPr>
          <w:szCs w:val="20"/>
        </w:rPr>
        <w:t>Hulihalli</w:t>
      </w:r>
      <w:proofErr w:type="spellEnd"/>
      <w:r w:rsidRPr="000F0982">
        <w:rPr>
          <w:szCs w:val="20"/>
        </w:rPr>
        <w:t xml:space="preserve"> UK. 2010. Response of Drill Sown Chilli (Capsicum annuum L.) to Different Spacings and Fertilizer Levels Under Rainfed Condition. </w:t>
      </w:r>
      <w:r w:rsidRPr="000F0982">
        <w:rPr>
          <w:i/>
          <w:iCs/>
          <w:szCs w:val="20"/>
        </w:rPr>
        <w:t xml:space="preserve">The Andhra Agric. J </w:t>
      </w:r>
      <w:r w:rsidRPr="000F0982">
        <w:rPr>
          <w:szCs w:val="20"/>
        </w:rPr>
        <w:t>57(1):10-13.</w:t>
      </w:r>
    </w:p>
    <w:p w14:paraId="4EC892B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Kumari SS, Jyothi KU. Lakshmi TV and Reddy PV. 2017. Profitable and economic technologies for quality seed production and enhanced yields in chilli. </w:t>
      </w:r>
      <w:r w:rsidRPr="000F0982">
        <w:rPr>
          <w:i/>
          <w:iCs/>
          <w:szCs w:val="20"/>
        </w:rPr>
        <w:t>Plant Archives</w:t>
      </w:r>
      <w:r w:rsidRPr="000F0982">
        <w:rPr>
          <w:szCs w:val="20"/>
        </w:rPr>
        <w:t xml:space="preserve"> 17(1): 348-352.</w:t>
      </w:r>
    </w:p>
    <w:p w14:paraId="7FB2038B"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Kumar A and Rana S.S. 2018. Effect of spacing and nitrogen level on growth and yield of bell pepper (Capsicum annuum L.) under dry temperate climate of Western Himalayas. </w:t>
      </w:r>
      <w:r w:rsidRPr="000F0982">
        <w:rPr>
          <w:i/>
          <w:iCs/>
          <w:szCs w:val="20"/>
        </w:rPr>
        <w:t>J. Crop. Weed</w:t>
      </w:r>
      <w:r w:rsidRPr="000F0982">
        <w:rPr>
          <w:szCs w:val="20"/>
        </w:rPr>
        <w:t>. 14(1):78-81.</w:t>
      </w:r>
    </w:p>
    <w:p w14:paraId="6B3EF61C"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Kusumiyati</w:t>
      </w:r>
      <w:proofErr w:type="spellEnd"/>
      <w:r w:rsidRPr="000F0982">
        <w:rPr>
          <w:szCs w:val="20"/>
        </w:rPr>
        <w:t xml:space="preserve"> K, </w:t>
      </w:r>
      <w:proofErr w:type="spellStart"/>
      <w:r w:rsidRPr="000F0982">
        <w:rPr>
          <w:szCs w:val="20"/>
        </w:rPr>
        <w:t>Syifa</w:t>
      </w:r>
      <w:proofErr w:type="spellEnd"/>
      <w:r w:rsidRPr="000F0982">
        <w:rPr>
          <w:szCs w:val="20"/>
        </w:rPr>
        <w:t xml:space="preserve"> RJ and Farida F. 2022. Effect of various varieties and dosage of potassium fertilizer on growth, yield, and quality of red chili (</w:t>
      </w:r>
      <w:r w:rsidRPr="000F0982">
        <w:rPr>
          <w:i/>
          <w:iCs/>
          <w:szCs w:val="20"/>
        </w:rPr>
        <w:t>Capsicum annuum</w:t>
      </w:r>
      <w:r w:rsidRPr="000F0982">
        <w:rPr>
          <w:szCs w:val="20"/>
        </w:rPr>
        <w:t xml:space="preserve"> L.). </w:t>
      </w:r>
      <w:r w:rsidRPr="000F0982">
        <w:rPr>
          <w:i/>
          <w:iCs/>
          <w:szCs w:val="20"/>
        </w:rPr>
        <w:t>Open Agriculture</w:t>
      </w:r>
      <w:r w:rsidRPr="000F0982">
        <w:rPr>
          <w:szCs w:val="20"/>
        </w:rPr>
        <w:t>, 7: 948–961.</w:t>
      </w:r>
    </w:p>
    <w:p w14:paraId="697491DF" w14:textId="77777777" w:rsidR="00DB7838" w:rsidRPr="000F0982" w:rsidRDefault="00DB7838" w:rsidP="000F0982">
      <w:pPr>
        <w:pStyle w:val="ListParagraph"/>
        <w:numPr>
          <w:ilvl w:val="0"/>
          <w:numId w:val="1"/>
        </w:numPr>
        <w:spacing w:line="276" w:lineRule="auto"/>
        <w:jc w:val="both"/>
        <w:rPr>
          <w:szCs w:val="20"/>
        </w:rPr>
      </w:pPr>
      <w:r w:rsidRPr="000F0982">
        <w:rPr>
          <w:szCs w:val="20"/>
        </w:rPr>
        <w:t>Lal M, Kanwar HS and Kanwar R. 2014. Impact of spacing and training on seed yield of capsicum (</w:t>
      </w:r>
      <w:r w:rsidRPr="000F0982">
        <w:rPr>
          <w:i/>
          <w:iCs/>
          <w:szCs w:val="20"/>
        </w:rPr>
        <w:t xml:space="preserve">Capsicum annum </w:t>
      </w:r>
      <w:r w:rsidRPr="000F0982">
        <w:rPr>
          <w:szCs w:val="20"/>
        </w:rPr>
        <w:t xml:space="preserve">L.) under protected conditions. </w:t>
      </w:r>
      <w:r w:rsidRPr="000F0982">
        <w:rPr>
          <w:i/>
          <w:iCs/>
          <w:szCs w:val="20"/>
        </w:rPr>
        <w:t>International Journal of Farm Sciences</w:t>
      </w:r>
      <w:r w:rsidRPr="000F0982">
        <w:rPr>
          <w:szCs w:val="20"/>
        </w:rPr>
        <w:t>, 4(3): 42-48.</w:t>
      </w:r>
    </w:p>
    <w:p w14:paraId="380D0209" w14:textId="77777777" w:rsidR="00DB7838" w:rsidRPr="000F0982" w:rsidRDefault="00DB7838" w:rsidP="000F0982">
      <w:pPr>
        <w:pStyle w:val="ListParagraph"/>
        <w:numPr>
          <w:ilvl w:val="0"/>
          <w:numId w:val="1"/>
        </w:numPr>
        <w:spacing w:line="276" w:lineRule="auto"/>
        <w:jc w:val="both"/>
        <w:rPr>
          <w:szCs w:val="20"/>
        </w:rPr>
      </w:pPr>
      <w:r w:rsidRPr="000F0982">
        <w:rPr>
          <w:szCs w:val="20"/>
        </w:rPr>
        <w:t>Legese DG. 2024. Effect of Intra Row Spacing and Nitrogen Fertilizer Rates on Growth Performance of Hot Pepper (</w:t>
      </w:r>
      <w:r w:rsidRPr="000F0982">
        <w:rPr>
          <w:i/>
          <w:iCs/>
          <w:szCs w:val="20"/>
        </w:rPr>
        <w:t>Capsicum annuum</w:t>
      </w:r>
      <w:r w:rsidRPr="000F0982">
        <w:rPr>
          <w:szCs w:val="20"/>
        </w:rPr>
        <w:t xml:space="preserve"> L.) at </w:t>
      </w:r>
      <w:proofErr w:type="spellStart"/>
      <w:r w:rsidRPr="000F0982">
        <w:rPr>
          <w:szCs w:val="20"/>
        </w:rPr>
        <w:t>Wolkite</w:t>
      </w:r>
      <w:proofErr w:type="spellEnd"/>
      <w:r w:rsidRPr="000F0982">
        <w:rPr>
          <w:szCs w:val="20"/>
        </w:rPr>
        <w:t xml:space="preserve"> University, Central Ethiopia. </w:t>
      </w:r>
      <w:r w:rsidRPr="000F0982">
        <w:rPr>
          <w:i/>
          <w:iCs/>
          <w:szCs w:val="20"/>
        </w:rPr>
        <w:t>Agriculture, Forestry and Fisheries</w:t>
      </w:r>
      <w:r w:rsidRPr="000F0982">
        <w:rPr>
          <w:szCs w:val="20"/>
        </w:rPr>
        <w:t>, 13(1), 8-12.</w:t>
      </w:r>
    </w:p>
    <w:p w14:paraId="6613EDEE"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Li S, Liu Y, Wang J, Yang L, Zhang S, Xu C and Ding W. 2017. Soil Acidification Aggravates the Occurrence of Bacterial Wilt in South China. </w:t>
      </w:r>
      <w:r w:rsidRPr="000F0982">
        <w:rPr>
          <w:i/>
          <w:iCs/>
          <w:szCs w:val="20"/>
        </w:rPr>
        <w:t xml:space="preserve">Front. </w:t>
      </w:r>
      <w:proofErr w:type="spellStart"/>
      <w:r w:rsidRPr="000F0982">
        <w:rPr>
          <w:i/>
          <w:iCs/>
          <w:szCs w:val="20"/>
        </w:rPr>
        <w:t>Microbiol</w:t>
      </w:r>
      <w:proofErr w:type="spellEnd"/>
      <w:r w:rsidRPr="000F0982">
        <w:rPr>
          <w:szCs w:val="20"/>
        </w:rPr>
        <w:t>. 8.</w:t>
      </w:r>
    </w:p>
    <w:p w14:paraId="259BBB6C"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Omari S, Tamim A. T, Saeedi M, Qadiri A. S and Akrami M. J. 2023. Studies on the effect of Plant spacing and Different Doses Nitrogen on Growth and Yield of Chilli (Capsicum annum L.) under the Open Field Conditions in Kabul, Afghanistan. </w:t>
      </w:r>
      <w:r w:rsidRPr="000F0982">
        <w:rPr>
          <w:i/>
          <w:iCs/>
          <w:szCs w:val="20"/>
        </w:rPr>
        <w:t>Journal for Research in Applied Sciences and Biotechnology</w:t>
      </w:r>
      <w:r w:rsidRPr="000F0982">
        <w:rPr>
          <w:szCs w:val="20"/>
        </w:rPr>
        <w:t>, 2(6): 1-9.</w:t>
      </w:r>
    </w:p>
    <w:p w14:paraId="6271F0A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Maind</w:t>
      </w:r>
      <w:proofErr w:type="spellEnd"/>
      <w:r w:rsidRPr="000F0982">
        <w:rPr>
          <w:szCs w:val="20"/>
        </w:rPr>
        <w:t xml:space="preserve"> M. M, </w:t>
      </w:r>
      <w:proofErr w:type="spellStart"/>
      <w:r w:rsidRPr="000F0982">
        <w:rPr>
          <w:szCs w:val="20"/>
        </w:rPr>
        <w:t>Yadload</w:t>
      </w:r>
      <w:proofErr w:type="spellEnd"/>
      <w:r w:rsidRPr="000F0982">
        <w:rPr>
          <w:szCs w:val="20"/>
        </w:rPr>
        <w:t xml:space="preserve"> S. S, Bhalerao R. V and </w:t>
      </w:r>
      <w:proofErr w:type="spellStart"/>
      <w:r w:rsidRPr="000F0982">
        <w:rPr>
          <w:szCs w:val="20"/>
        </w:rPr>
        <w:t>Thalkari</w:t>
      </w:r>
      <w:proofErr w:type="spellEnd"/>
      <w:r w:rsidRPr="000F0982">
        <w:rPr>
          <w:szCs w:val="20"/>
        </w:rPr>
        <w:t xml:space="preserve"> G. N. 2018. Effect of Irrigation and Fertilizer Levels on Growth and Yield of Chilli (</w:t>
      </w:r>
      <w:r w:rsidRPr="000F0982">
        <w:rPr>
          <w:i/>
          <w:iCs/>
          <w:szCs w:val="20"/>
        </w:rPr>
        <w:t>Capsicum annuum</w:t>
      </w:r>
      <w:r w:rsidRPr="000F0982">
        <w:rPr>
          <w:szCs w:val="20"/>
        </w:rPr>
        <w:t xml:space="preserve"> L.). </w:t>
      </w:r>
      <w:proofErr w:type="spellStart"/>
      <w:proofErr w:type="gramStart"/>
      <w:r w:rsidRPr="000F0982">
        <w:rPr>
          <w:i/>
          <w:iCs/>
          <w:szCs w:val="20"/>
        </w:rPr>
        <w:t>Int.J.Curr.Microbiol</w:t>
      </w:r>
      <w:proofErr w:type="gramEnd"/>
      <w:r w:rsidRPr="000F0982">
        <w:rPr>
          <w:i/>
          <w:iCs/>
          <w:szCs w:val="20"/>
        </w:rPr>
        <w:t>.App.Sci</w:t>
      </w:r>
      <w:proofErr w:type="spellEnd"/>
      <w:r w:rsidRPr="000F0982">
        <w:rPr>
          <w:szCs w:val="20"/>
        </w:rPr>
        <w:t>, Special Issue-6: 1192-1199.</w:t>
      </w:r>
    </w:p>
    <w:p w14:paraId="482A2F6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Mali S, Naik S, Jha B, Singh A and Bhatt B. 2019. Planting geometry and growth stage linked fertigation patterns: Impact on yield, nutrient uptake and water productivity of Chilli pepper in hot and sub- humid climate. </w:t>
      </w:r>
      <w:r w:rsidRPr="000F0982">
        <w:rPr>
          <w:i/>
          <w:iCs/>
          <w:szCs w:val="20"/>
        </w:rPr>
        <w:t xml:space="preserve">Scientia </w:t>
      </w:r>
      <w:proofErr w:type="spellStart"/>
      <w:r w:rsidRPr="000F0982">
        <w:rPr>
          <w:i/>
          <w:iCs/>
          <w:szCs w:val="20"/>
        </w:rPr>
        <w:t>Horticulturae</w:t>
      </w:r>
      <w:proofErr w:type="spellEnd"/>
      <w:r w:rsidRPr="000F0982">
        <w:rPr>
          <w:szCs w:val="20"/>
        </w:rPr>
        <w:t>, 249: 289-298.</w:t>
      </w:r>
    </w:p>
    <w:p w14:paraId="1568679E"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Moirangthem</w:t>
      </w:r>
      <w:proofErr w:type="spellEnd"/>
      <w:r w:rsidRPr="000F0982">
        <w:rPr>
          <w:szCs w:val="20"/>
        </w:rPr>
        <w:t xml:space="preserve"> S.S, </w:t>
      </w:r>
      <w:proofErr w:type="spellStart"/>
      <w:r w:rsidRPr="000F0982">
        <w:rPr>
          <w:szCs w:val="20"/>
        </w:rPr>
        <w:t>Gogoi</w:t>
      </w:r>
      <w:proofErr w:type="spellEnd"/>
      <w:r w:rsidRPr="000F0982">
        <w:rPr>
          <w:szCs w:val="20"/>
        </w:rPr>
        <w:t xml:space="preserve"> S, Fiyaz R.A, Ramya K.T and Thongbam, P.D. 2012. Effect of planting time and spacing on growth characteristics of yellow lantern chilli (</w:t>
      </w:r>
      <w:r w:rsidRPr="000F0982">
        <w:rPr>
          <w:i/>
          <w:iCs/>
          <w:szCs w:val="20"/>
        </w:rPr>
        <w:t xml:space="preserve">Capsicum </w:t>
      </w:r>
      <w:proofErr w:type="spellStart"/>
      <w:r w:rsidRPr="000F0982">
        <w:rPr>
          <w:i/>
          <w:iCs/>
          <w:szCs w:val="20"/>
        </w:rPr>
        <w:t>chinense</w:t>
      </w:r>
      <w:proofErr w:type="spellEnd"/>
      <w:r w:rsidRPr="000F0982">
        <w:rPr>
          <w:szCs w:val="20"/>
        </w:rPr>
        <w:t xml:space="preserve">). </w:t>
      </w:r>
      <w:r w:rsidRPr="000F0982">
        <w:rPr>
          <w:i/>
          <w:iCs/>
          <w:szCs w:val="20"/>
        </w:rPr>
        <w:t>Indian J. Agric. Sci</w:t>
      </w:r>
      <w:r w:rsidRPr="000F0982">
        <w:rPr>
          <w:szCs w:val="20"/>
        </w:rPr>
        <w:t>., 82(4).</w:t>
      </w:r>
    </w:p>
    <w:p w14:paraId="615BE7E5" w14:textId="77777777" w:rsidR="00DB7838" w:rsidRPr="000F0982" w:rsidRDefault="00DB7838" w:rsidP="000F0982">
      <w:pPr>
        <w:pStyle w:val="ListParagraph"/>
        <w:numPr>
          <w:ilvl w:val="0"/>
          <w:numId w:val="1"/>
        </w:numPr>
        <w:spacing w:line="276" w:lineRule="auto"/>
        <w:jc w:val="both"/>
        <w:rPr>
          <w:szCs w:val="20"/>
        </w:rPr>
      </w:pPr>
      <w:r w:rsidRPr="000F0982">
        <w:rPr>
          <w:szCs w:val="20"/>
        </w:rPr>
        <w:t>Muhammad AA, Rabia S, Muhammad AA, Ming-Xun R, Ke T, Wen-Qian X, Abdul Q, Awais S, Muhammad MA. 2011. Effect of NPK, organic manure and their combination on growth, yield and nutrient uptake of chilli (</w:t>
      </w:r>
      <w:r w:rsidRPr="000F0982">
        <w:rPr>
          <w:i/>
          <w:iCs/>
          <w:szCs w:val="20"/>
        </w:rPr>
        <w:t>Capsicum annum</w:t>
      </w:r>
      <w:r w:rsidRPr="000F0982">
        <w:rPr>
          <w:szCs w:val="20"/>
        </w:rPr>
        <w:t xml:space="preserve"> L.). </w:t>
      </w:r>
      <w:r w:rsidRPr="000F0982">
        <w:rPr>
          <w:i/>
          <w:iCs/>
          <w:szCs w:val="20"/>
        </w:rPr>
        <w:t xml:space="preserve">Horticulture International Journal, </w:t>
      </w:r>
      <w:r w:rsidRPr="000F0982">
        <w:rPr>
          <w:szCs w:val="20"/>
        </w:rPr>
        <w:t>3(5): 217-222.</w:t>
      </w:r>
    </w:p>
    <w:p w14:paraId="1DDC31AE" w14:textId="77777777" w:rsidR="00DB7838" w:rsidRPr="000F0982" w:rsidRDefault="00DB7838" w:rsidP="000F0982">
      <w:pPr>
        <w:pStyle w:val="ListParagraph"/>
        <w:numPr>
          <w:ilvl w:val="0"/>
          <w:numId w:val="1"/>
        </w:numPr>
        <w:spacing w:line="276" w:lineRule="auto"/>
        <w:jc w:val="both"/>
        <w:rPr>
          <w:szCs w:val="20"/>
        </w:rPr>
      </w:pPr>
      <w:r w:rsidRPr="000F0982">
        <w:rPr>
          <w:szCs w:val="20"/>
        </w:rPr>
        <w:t>Muradi KB, Singh D and Deepanshu. 2023. Effect of organic manure and inorganic fertilizer on growth and yield of chilli (</w:t>
      </w:r>
      <w:r w:rsidRPr="000F0982">
        <w:rPr>
          <w:i/>
          <w:iCs/>
          <w:szCs w:val="20"/>
        </w:rPr>
        <w:t>Capsicum annum</w:t>
      </w:r>
      <w:r w:rsidRPr="000F0982">
        <w:rPr>
          <w:szCs w:val="20"/>
        </w:rPr>
        <w:t xml:space="preserve"> L.). </w:t>
      </w:r>
      <w:r w:rsidRPr="000F0982">
        <w:rPr>
          <w:i/>
          <w:iCs/>
          <w:szCs w:val="20"/>
        </w:rPr>
        <w:t>The Pharma Innovation Journal</w:t>
      </w:r>
      <w:r w:rsidRPr="000F0982">
        <w:rPr>
          <w:szCs w:val="20"/>
        </w:rPr>
        <w:t>, 12(3): 4363-4366.</w:t>
      </w:r>
    </w:p>
    <w:p w14:paraId="236AB2DC"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Nagaraja</w:t>
      </w:r>
      <w:proofErr w:type="spellEnd"/>
      <w:r w:rsidRPr="000F0982">
        <w:rPr>
          <w:szCs w:val="20"/>
        </w:rPr>
        <w:t xml:space="preserve"> B, </w:t>
      </w:r>
      <w:proofErr w:type="spellStart"/>
      <w:r w:rsidRPr="000F0982">
        <w:rPr>
          <w:szCs w:val="20"/>
        </w:rPr>
        <w:t>Sheshadri</w:t>
      </w:r>
      <w:proofErr w:type="spellEnd"/>
      <w:r w:rsidRPr="000F0982">
        <w:rPr>
          <w:szCs w:val="20"/>
        </w:rPr>
        <w:t xml:space="preserve"> T, </w:t>
      </w:r>
      <w:proofErr w:type="spellStart"/>
      <w:r w:rsidRPr="000F0982">
        <w:rPr>
          <w:szCs w:val="20"/>
        </w:rPr>
        <w:t>Somashekharappa</w:t>
      </w:r>
      <w:proofErr w:type="spellEnd"/>
      <w:r w:rsidRPr="000F0982">
        <w:rPr>
          <w:szCs w:val="20"/>
        </w:rPr>
        <w:t xml:space="preserve"> PR and </w:t>
      </w:r>
      <w:proofErr w:type="spellStart"/>
      <w:r w:rsidRPr="000F0982">
        <w:rPr>
          <w:szCs w:val="20"/>
        </w:rPr>
        <w:t>Veeranna</w:t>
      </w:r>
      <w:proofErr w:type="spellEnd"/>
      <w:r w:rsidRPr="000F0982">
        <w:rPr>
          <w:szCs w:val="20"/>
        </w:rPr>
        <w:t xml:space="preserve"> HK. 2012. </w:t>
      </w:r>
      <w:proofErr w:type="spellStart"/>
      <w:r w:rsidRPr="000F0982">
        <w:rPr>
          <w:szCs w:val="20"/>
        </w:rPr>
        <w:t>ntegrated</w:t>
      </w:r>
      <w:proofErr w:type="spellEnd"/>
      <w:r w:rsidRPr="000F0982">
        <w:rPr>
          <w:szCs w:val="20"/>
        </w:rPr>
        <w:t xml:space="preserve"> Nutrient Management Practices on Productivity of Chilli Based Intercropping System in Southern Transition Zone of Karnataka. </w:t>
      </w:r>
      <w:proofErr w:type="spellStart"/>
      <w:r w:rsidRPr="000F0982">
        <w:rPr>
          <w:i/>
          <w:iCs/>
          <w:szCs w:val="20"/>
        </w:rPr>
        <w:t>Environmeri</w:t>
      </w:r>
      <w:proofErr w:type="spellEnd"/>
      <w:r w:rsidRPr="000F0982">
        <w:rPr>
          <w:i/>
          <w:iCs/>
          <w:szCs w:val="20"/>
        </w:rPr>
        <w:t xml:space="preserve"> &amp; Ecology,</w:t>
      </w:r>
      <w:r w:rsidRPr="000F0982">
        <w:rPr>
          <w:szCs w:val="20"/>
        </w:rPr>
        <w:t xml:space="preserve"> 30 (1): 188-192.</w:t>
      </w:r>
    </w:p>
    <w:p w14:paraId="4F5C62CF" w14:textId="77777777" w:rsidR="00DB7838" w:rsidRPr="000F0982" w:rsidRDefault="00DB7838" w:rsidP="000F0982">
      <w:pPr>
        <w:pStyle w:val="ListParagraph"/>
        <w:numPr>
          <w:ilvl w:val="0"/>
          <w:numId w:val="1"/>
        </w:numPr>
        <w:spacing w:line="276" w:lineRule="auto"/>
        <w:jc w:val="both"/>
        <w:rPr>
          <w:szCs w:val="20"/>
        </w:rPr>
      </w:pPr>
      <w:r w:rsidRPr="000F0982">
        <w:rPr>
          <w:szCs w:val="20"/>
        </w:rPr>
        <w:t>Nair A. K, Hebbar S. S. and Senthilkumar M. 2023. Effect of fertigation on growth and yield on Chilli hybrid Arka Meghana. </w:t>
      </w:r>
      <w:r w:rsidRPr="000F0982">
        <w:rPr>
          <w:i/>
          <w:iCs/>
          <w:szCs w:val="20"/>
        </w:rPr>
        <w:t>Journal of Horticultural Sciences</w:t>
      </w:r>
      <w:r w:rsidRPr="000F0982">
        <w:rPr>
          <w:szCs w:val="20"/>
        </w:rPr>
        <w:t>, 18(2).</w:t>
      </w:r>
    </w:p>
    <w:p w14:paraId="2647849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Nandeshwar</w:t>
      </w:r>
      <w:proofErr w:type="spellEnd"/>
      <w:r w:rsidRPr="000F0982">
        <w:rPr>
          <w:szCs w:val="20"/>
        </w:rPr>
        <w:t xml:space="preserve"> VN, </w:t>
      </w:r>
      <w:proofErr w:type="spellStart"/>
      <w:r w:rsidRPr="000F0982">
        <w:rPr>
          <w:szCs w:val="20"/>
        </w:rPr>
        <w:t>Bharad</w:t>
      </w:r>
      <w:proofErr w:type="spellEnd"/>
      <w:r w:rsidRPr="000F0982">
        <w:rPr>
          <w:szCs w:val="20"/>
        </w:rPr>
        <w:t xml:space="preserve"> SG. 2019. Effect of planting geometry and fertigation levels on growth, yield and quality of chilli. </w:t>
      </w:r>
      <w:r w:rsidRPr="000F0982">
        <w:rPr>
          <w:i/>
          <w:iCs/>
          <w:szCs w:val="20"/>
        </w:rPr>
        <w:t>J Krishi Vigyan</w:t>
      </w:r>
      <w:r w:rsidRPr="000F0982">
        <w:rPr>
          <w:szCs w:val="20"/>
        </w:rPr>
        <w:t>, 8(1):63-69.</w:t>
      </w:r>
    </w:p>
    <w:p w14:paraId="20B5F264"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Narayan S, Ahmed N, </w:t>
      </w:r>
      <w:proofErr w:type="spellStart"/>
      <w:r w:rsidRPr="000F0982">
        <w:rPr>
          <w:szCs w:val="20"/>
        </w:rPr>
        <w:t>Chattoo</w:t>
      </w:r>
      <w:proofErr w:type="spellEnd"/>
      <w:r w:rsidRPr="000F0982">
        <w:rPr>
          <w:szCs w:val="20"/>
        </w:rPr>
        <w:t xml:space="preserve"> MA, Hussain K, Mufti S and Bhat SA. 2008. Effect of nitrogen and spacing on seed production of paprika (</w:t>
      </w:r>
      <w:r w:rsidRPr="000F0982">
        <w:rPr>
          <w:i/>
          <w:iCs/>
          <w:szCs w:val="20"/>
        </w:rPr>
        <w:t>Capsicum annum</w:t>
      </w:r>
      <w:r w:rsidRPr="000F0982">
        <w:rPr>
          <w:szCs w:val="20"/>
        </w:rPr>
        <w:t xml:space="preserve"> sub. </w:t>
      </w:r>
      <w:r w:rsidRPr="000F0982">
        <w:rPr>
          <w:i/>
          <w:iCs/>
          <w:szCs w:val="20"/>
        </w:rPr>
        <w:t>grossum</w:t>
      </w:r>
      <w:r w:rsidRPr="000F0982">
        <w:rPr>
          <w:szCs w:val="20"/>
        </w:rPr>
        <w:t xml:space="preserve">) under temperate conditions. </w:t>
      </w:r>
      <w:r w:rsidRPr="000F0982">
        <w:rPr>
          <w:i/>
          <w:iCs/>
          <w:szCs w:val="20"/>
        </w:rPr>
        <w:t xml:space="preserve">Progressive </w:t>
      </w:r>
      <w:proofErr w:type="gramStart"/>
      <w:r w:rsidRPr="000F0982">
        <w:rPr>
          <w:i/>
          <w:iCs/>
          <w:szCs w:val="20"/>
        </w:rPr>
        <w:t>Agriculture</w:t>
      </w:r>
      <w:r w:rsidRPr="000F0982">
        <w:rPr>
          <w:szCs w:val="20"/>
        </w:rPr>
        <w:t xml:space="preserve">,   </w:t>
      </w:r>
      <w:proofErr w:type="gramEnd"/>
      <w:r w:rsidRPr="000F0982">
        <w:rPr>
          <w:szCs w:val="20"/>
        </w:rPr>
        <w:t xml:space="preserve">      8(1): 32-33.</w:t>
      </w:r>
    </w:p>
    <w:p w14:paraId="7F20AAE2"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Narendra NV. 2019. Effect of planting geometry and fertigation levels on growth, yield and quality of chilli. PhD Thesis, Dr. </w:t>
      </w:r>
      <w:proofErr w:type="spellStart"/>
      <w:r w:rsidRPr="000F0982">
        <w:rPr>
          <w:szCs w:val="20"/>
        </w:rPr>
        <w:t>Panjabrao</w:t>
      </w:r>
      <w:proofErr w:type="spellEnd"/>
      <w:r w:rsidRPr="000F0982">
        <w:rPr>
          <w:szCs w:val="20"/>
        </w:rPr>
        <w:t xml:space="preserve"> Deshmukh Krishi Vidyapeeth, Akola</w:t>
      </w:r>
    </w:p>
    <w:p w14:paraId="2348A806" w14:textId="77777777" w:rsidR="00DB7838" w:rsidRPr="000F0982" w:rsidRDefault="00DB7838" w:rsidP="000F0982">
      <w:pPr>
        <w:pStyle w:val="ListParagraph"/>
        <w:numPr>
          <w:ilvl w:val="0"/>
          <w:numId w:val="1"/>
        </w:numPr>
        <w:spacing w:line="276" w:lineRule="auto"/>
        <w:jc w:val="both"/>
        <w:rPr>
          <w:szCs w:val="20"/>
        </w:rPr>
      </w:pPr>
      <w:r w:rsidRPr="000F0982">
        <w:rPr>
          <w:szCs w:val="20"/>
        </w:rPr>
        <w:t>Pandey A. K, Singh A. K, Kumar A and Singh S. K. 2012. Effect of Drip Irrigation, Spacing and Nitrogen Fertigation on Productivity of Chilli (</w:t>
      </w:r>
      <w:r w:rsidRPr="000F0982">
        <w:rPr>
          <w:i/>
          <w:iCs/>
          <w:szCs w:val="20"/>
        </w:rPr>
        <w:t>Capsicum annuum</w:t>
      </w:r>
      <w:r w:rsidRPr="000F0982">
        <w:rPr>
          <w:szCs w:val="20"/>
        </w:rPr>
        <w:t xml:space="preserve"> L.).</w:t>
      </w:r>
      <w:r w:rsidRPr="000F0982">
        <w:rPr>
          <w:i/>
          <w:iCs/>
          <w:szCs w:val="20"/>
        </w:rPr>
        <w:t xml:space="preserve"> Environment &amp; Ecology</w:t>
      </w:r>
      <w:r w:rsidRPr="000F0982">
        <w:rPr>
          <w:szCs w:val="20"/>
        </w:rPr>
        <w:t xml:space="preserve"> 31(1): 139-142.</w:t>
      </w:r>
    </w:p>
    <w:p w14:paraId="3562B4D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Pariari</w:t>
      </w:r>
      <w:proofErr w:type="spellEnd"/>
      <w:r w:rsidRPr="000F0982">
        <w:rPr>
          <w:szCs w:val="20"/>
        </w:rPr>
        <w:t xml:space="preserve"> A. and Khan S. 2013. Integrated Nutrient Management of Chilli (Capsicum annuum L.) in Gangetic Alluvial Plains. </w:t>
      </w:r>
      <w:r w:rsidRPr="000F0982">
        <w:rPr>
          <w:i/>
          <w:iCs/>
          <w:szCs w:val="20"/>
        </w:rPr>
        <w:t>Journal of Crop and Weed</w:t>
      </w:r>
      <w:r w:rsidRPr="000F0982">
        <w:rPr>
          <w:szCs w:val="20"/>
        </w:rPr>
        <w:t>, 9: 128-130.</w:t>
      </w:r>
    </w:p>
    <w:p w14:paraId="26C05A99"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Ramakrishna T. and Palled Y. B. 2004. Effect of plant geometry and fertilizer levels on quality of chilli cv. Vietnam-2. </w:t>
      </w:r>
      <w:r w:rsidRPr="000F0982">
        <w:rPr>
          <w:i/>
          <w:iCs/>
          <w:szCs w:val="20"/>
        </w:rPr>
        <w:t xml:space="preserve">Karnataka J. </w:t>
      </w:r>
      <w:proofErr w:type="spellStart"/>
      <w:r w:rsidRPr="000F0982">
        <w:rPr>
          <w:i/>
          <w:iCs/>
          <w:szCs w:val="20"/>
        </w:rPr>
        <w:t>Agril</w:t>
      </w:r>
      <w:proofErr w:type="spellEnd"/>
      <w:r w:rsidRPr="000F0982">
        <w:rPr>
          <w:szCs w:val="20"/>
        </w:rPr>
        <w:t>. Sci., 17(2): 309-310.</w:t>
      </w:r>
    </w:p>
    <w:p w14:paraId="3C6065CA"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 xml:space="preserve">Ramakrishna T. and Palled Y. B. 2005. Effect of plant geometry and fertilizer levels on growth and yield of chilli. </w:t>
      </w:r>
      <w:r w:rsidRPr="000F0982">
        <w:rPr>
          <w:i/>
          <w:iCs/>
          <w:szCs w:val="20"/>
        </w:rPr>
        <w:t xml:space="preserve">Karnataka J. </w:t>
      </w:r>
      <w:proofErr w:type="spellStart"/>
      <w:r w:rsidRPr="000F0982">
        <w:rPr>
          <w:i/>
          <w:iCs/>
          <w:szCs w:val="20"/>
        </w:rPr>
        <w:t>Agril</w:t>
      </w:r>
      <w:proofErr w:type="spellEnd"/>
      <w:r w:rsidRPr="000F0982">
        <w:rPr>
          <w:i/>
          <w:iCs/>
          <w:szCs w:val="20"/>
        </w:rPr>
        <w:t>. Sci</w:t>
      </w:r>
      <w:r w:rsidRPr="000F0982">
        <w:rPr>
          <w:szCs w:val="20"/>
        </w:rPr>
        <w:t>., 18(4): 892-895.</w:t>
      </w:r>
    </w:p>
    <w:p w14:paraId="592DD7CA"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Rambhai</w:t>
      </w:r>
      <w:proofErr w:type="spellEnd"/>
      <w:r w:rsidRPr="000F0982">
        <w:rPr>
          <w:szCs w:val="20"/>
        </w:rPr>
        <w:t xml:space="preserve"> CJ. 2020. Effect of different spacing and planting ratio on seed yield and quality parameters in chilli (</w:t>
      </w:r>
      <w:r w:rsidRPr="000F0982">
        <w:rPr>
          <w:i/>
          <w:iCs/>
          <w:szCs w:val="20"/>
        </w:rPr>
        <w:t>Capsicum annuum</w:t>
      </w:r>
      <w:r w:rsidRPr="000F0982">
        <w:rPr>
          <w:szCs w:val="20"/>
        </w:rPr>
        <w:t xml:space="preserve"> L.). M.Sc. Thesis. B. A. College of Agriculture, Anand Agricultural University, Anand</w:t>
      </w:r>
    </w:p>
    <w:p w14:paraId="4EBC3F51" w14:textId="77777777" w:rsidR="00DB7838" w:rsidRPr="000F0982" w:rsidRDefault="00DB7838" w:rsidP="000F0982">
      <w:pPr>
        <w:pStyle w:val="ListParagraph"/>
        <w:numPr>
          <w:ilvl w:val="0"/>
          <w:numId w:val="1"/>
        </w:numPr>
        <w:spacing w:line="276" w:lineRule="auto"/>
        <w:jc w:val="both"/>
        <w:rPr>
          <w:szCs w:val="20"/>
        </w:rPr>
      </w:pPr>
      <w:r w:rsidRPr="000F0982">
        <w:rPr>
          <w:szCs w:val="20"/>
        </w:rPr>
        <w:t>Sankar S. 2019. Nutrient based management of chilli leaf curl virus in chilli (</w:t>
      </w:r>
      <w:r w:rsidRPr="000F0982">
        <w:rPr>
          <w:i/>
          <w:iCs/>
          <w:szCs w:val="20"/>
        </w:rPr>
        <w:t>Capsicum annuum</w:t>
      </w:r>
      <w:r w:rsidRPr="000F0982">
        <w:rPr>
          <w:szCs w:val="20"/>
        </w:rPr>
        <w:t xml:space="preserve"> L.) M.Sc. Thesis. Department of Plant Pathology, College of Agriculture, Kerala Agricultural University, </w:t>
      </w:r>
      <w:proofErr w:type="spellStart"/>
      <w:r w:rsidRPr="000F0982">
        <w:rPr>
          <w:szCs w:val="20"/>
        </w:rPr>
        <w:t>Vellayani</w:t>
      </w:r>
      <w:proofErr w:type="spellEnd"/>
      <w:r w:rsidRPr="000F0982">
        <w:rPr>
          <w:szCs w:val="20"/>
        </w:rPr>
        <w:t>, Thiruvananthapuram, Kerala</w:t>
      </w:r>
    </w:p>
    <w:p w14:paraId="26D5E596" w14:textId="77777777" w:rsidR="00DB7838" w:rsidRPr="000F0982" w:rsidRDefault="00DB7838" w:rsidP="000F0982">
      <w:pPr>
        <w:pStyle w:val="ListParagraph"/>
        <w:numPr>
          <w:ilvl w:val="0"/>
          <w:numId w:val="1"/>
        </w:numPr>
        <w:spacing w:line="276" w:lineRule="auto"/>
        <w:jc w:val="both"/>
        <w:rPr>
          <w:szCs w:val="20"/>
        </w:rPr>
      </w:pPr>
      <w:r w:rsidRPr="000F0982">
        <w:rPr>
          <w:szCs w:val="20"/>
        </w:rPr>
        <w:t>Shamra K. and Sharma A. 2024. Effect of Integrated Nutrient Management on Chilli (</w:t>
      </w:r>
      <w:r w:rsidRPr="000F0982">
        <w:rPr>
          <w:i/>
          <w:iCs/>
          <w:szCs w:val="20"/>
        </w:rPr>
        <w:t>Capsicum annum</w:t>
      </w:r>
      <w:r w:rsidRPr="000F0982">
        <w:rPr>
          <w:szCs w:val="20"/>
        </w:rPr>
        <w:t xml:space="preserve"> L.). </w:t>
      </w:r>
      <w:r w:rsidRPr="000F0982">
        <w:rPr>
          <w:i/>
          <w:iCs/>
          <w:szCs w:val="20"/>
        </w:rPr>
        <w:t xml:space="preserve">Afr. J. Bio. Sc., </w:t>
      </w:r>
      <w:r w:rsidRPr="000F0982">
        <w:rPr>
          <w:szCs w:val="20"/>
        </w:rPr>
        <w:t>6(4): 4804-4810.</w:t>
      </w:r>
    </w:p>
    <w:p w14:paraId="76D57931"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harma, R. and Kumar, R. 2017. Growth, flowering and yield of chilli, (Capsicum annuum L.) as influenced by spacing and growing conditions. </w:t>
      </w:r>
      <w:r w:rsidRPr="000F0982">
        <w:rPr>
          <w:i/>
          <w:iCs/>
          <w:szCs w:val="20"/>
        </w:rPr>
        <w:t xml:space="preserve">Int. J. Pure App. </w:t>
      </w:r>
      <w:proofErr w:type="spellStart"/>
      <w:r w:rsidRPr="000F0982">
        <w:rPr>
          <w:i/>
          <w:iCs/>
          <w:szCs w:val="20"/>
        </w:rPr>
        <w:t>Biosci</w:t>
      </w:r>
      <w:proofErr w:type="spellEnd"/>
      <w:r w:rsidRPr="000F0982">
        <w:rPr>
          <w:szCs w:val="20"/>
        </w:rPr>
        <w:t>., 5(5): 524-527.</w:t>
      </w:r>
    </w:p>
    <w:p w14:paraId="76973480"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hivakumar S, Hussain SA, </w:t>
      </w:r>
      <w:proofErr w:type="spellStart"/>
      <w:r w:rsidRPr="000F0982">
        <w:rPr>
          <w:szCs w:val="20"/>
        </w:rPr>
        <w:t>Hugar</w:t>
      </w:r>
      <w:proofErr w:type="spellEnd"/>
      <w:r w:rsidRPr="000F0982">
        <w:rPr>
          <w:szCs w:val="20"/>
        </w:rPr>
        <w:t xml:space="preserve"> AH, </w:t>
      </w:r>
      <w:proofErr w:type="spellStart"/>
      <w:r w:rsidRPr="000F0982">
        <w:rPr>
          <w:szCs w:val="20"/>
        </w:rPr>
        <w:t>Imamsaheb</w:t>
      </w:r>
      <w:proofErr w:type="spellEnd"/>
      <w:r w:rsidRPr="000F0982">
        <w:rPr>
          <w:szCs w:val="20"/>
        </w:rPr>
        <w:t xml:space="preserve"> SJ. 2011. Effect of spacing and different levels of fertilizer on growth and yield of bell pepper under shade net condition. </w:t>
      </w:r>
      <w:r w:rsidRPr="000F0982">
        <w:rPr>
          <w:i/>
          <w:iCs/>
          <w:szCs w:val="20"/>
        </w:rPr>
        <w:t>Asian Journal of Horticulture</w:t>
      </w:r>
      <w:r w:rsidRPr="000F0982">
        <w:rPr>
          <w:szCs w:val="20"/>
        </w:rPr>
        <w:t>, 6(1): 173-177.</w:t>
      </w:r>
    </w:p>
    <w:p w14:paraId="21C5FB54"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Shimray</w:t>
      </w:r>
      <w:proofErr w:type="spellEnd"/>
      <w:r w:rsidRPr="000F0982">
        <w:rPr>
          <w:szCs w:val="20"/>
        </w:rPr>
        <w:t xml:space="preserve"> A.G, </w:t>
      </w:r>
      <w:proofErr w:type="spellStart"/>
      <w:r w:rsidRPr="000F0982">
        <w:rPr>
          <w:szCs w:val="20"/>
        </w:rPr>
        <w:t>Sarma</w:t>
      </w:r>
      <w:proofErr w:type="spellEnd"/>
      <w:r w:rsidRPr="000F0982">
        <w:rPr>
          <w:szCs w:val="20"/>
        </w:rPr>
        <w:t xml:space="preserve"> P, Anal P. M, Debnath P, Singh S. R, </w:t>
      </w:r>
      <w:proofErr w:type="spellStart"/>
      <w:r w:rsidRPr="000F0982">
        <w:rPr>
          <w:szCs w:val="20"/>
        </w:rPr>
        <w:t>Kharga</w:t>
      </w:r>
      <w:proofErr w:type="spellEnd"/>
      <w:r w:rsidRPr="000F0982">
        <w:rPr>
          <w:szCs w:val="20"/>
        </w:rPr>
        <w:t xml:space="preserve"> S and Semba S. 2019. Effect of Spacing and Nutrient Management on Growth and Yield of King Chilli (</w:t>
      </w:r>
      <w:r w:rsidRPr="000F0982">
        <w:rPr>
          <w:i/>
          <w:iCs/>
          <w:szCs w:val="20"/>
        </w:rPr>
        <w:t xml:space="preserve">Capsicum </w:t>
      </w:r>
      <w:proofErr w:type="spellStart"/>
      <w:r w:rsidRPr="000F0982">
        <w:rPr>
          <w:i/>
          <w:iCs/>
          <w:szCs w:val="20"/>
        </w:rPr>
        <w:t>chinense</w:t>
      </w:r>
      <w:proofErr w:type="spellEnd"/>
      <w:r w:rsidRPr="000F0982">
        <w:rPr>
          <w:i/>
          <w:iCs/>
          <w:szCs w:val="20"/>
        </w:rPr>
        <w:t xml:space="preserve"> Jacq</w:t>
      </w:r>
      <w:r w:rsidRPr="000F0982">
        <w:rPr>
          <w:szCs w:val="20"/>
        </w:rPr>
        <w:t xml:space="preserve">.) Grown Under Protected Condition. </w:t>
      </w:r>
      <w:r w:rsidRPr="000F0982">
        <w:rPr>
          <w:i/>
          <w:iCs/>
          <w:szCs w:val="20"/>
        </w:rPr>
        <w:t xml:space="preserve">Int. J. Curr. </w:t>
      </w:r>
      <w:proofErr w:type="spellStart"/>
      <w:r w:rsidRPr="000F0982">
        <w:rPr>
          <w:i/>
          <w:iCs/>
          <w:szCs w:val="20"/>
        </w:rPr>
        <w:t>Microbiol</w:t>
      </w:r>
      <w:proofErr w:type="spellEnd"/>
      <w:r w:rsidRPr="000F0982">
        <w:rPr>
          <w:i/>
          <w:iCs/>
          <w:szCs w:val="20"/>
        </w:rPr>
        <w:t>. App. Sci</w:t>
      </w:r>
      <w:r w:rsidRPr="000F0982">
        <w:rPr>
          <w:szCs w:val="20"/>
        </w:rPr>
        <w:t>, 8(8): 2761-2770.</w:t>
      </w:r>
    </w:p>
    <w:p w14:paraId="43477D7D" w14:textId="77777777" w:rsidR="00DB7838" w:rsidRPr="000F0982" w:rsidRDefault="00DB7838" w:rsidP="000F0982">
      <w:pPr>
        <w:pStyle w:val="ListParagraph"/>
        <w:numPr>
          <w:ilvl w:val="0"/>
          <w:numId w:val="1"/>
        </w:numPr>
        <w:spacing w:line="276" w:lineRule="auto"/>
        <w:jc w:val="both"/>
        <w:rPr>
          <w:szCs w:val="20"/>
        </w:rPr>
      </w:pPr>
      <w:r w:rsidRPr="000F0982">
        <w:rPr>
          <w:szCs w:val="20"/>
        </w:rPr>
        <w:t>Shabir A, Khan S. H, and Wani S. H. 2016. Studies on integrated nutrient management on yield and quality of chilli (</w:t>
      </w:r>
      <w:r w:rsidRPr="000F0982">
        <w:rPr>
          <w:i/>
          <w:iCs/>
          <w:szCs w:val="20"/>
        </w:rPr>
        <w:t>Capsicum annum</w:t>
      </w:r>
      <w:r w:rsidRPr="000F0982">
        <w:rPr>
          <w:szCs w:val="20"/>
        </w:rPr>
        <w:t xml:space="preserve"> L.). </w:t>
      </w:r>
      <w:r w:rsidRPr="000F0982">
        <w:rPr>
          <w:i/>
          <w:iCs/>
          <w:szCs w:val="20"/>
        </w:rPr>
        <w:t>International Journal of Fauna and Biological Studies</w:t>
      </w:r>
      <w:r w:rsidRPr="000F0982">
        <w:rPr>
          <w:szCs w:val="20"/>
        </w:rPr>
        <w:t>, 3(2): 126-130.</w:t>
      </w:r>
    </w:p>
    <w:p w14:paraId="28A5F230"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Singh J, Singh V and Kumar P. 2019. Influence of plant spacing, training and fertigation on growth, yield and quality of capsicum under naturally ventilated polyhouse. </w:t>
      </w:r>
      <w:r w:rsidRPr="000F0982">
        <w:rPr>
          <w:i/>
          <w:iCs/>
          <w:szCs w:val="20"/>
        </w:rPr>
        <w:t>Internat. J. agric. Sci.</w:t>
      </w:r>
      <w:r w:rsidRPr="000F0982">
        <w:rPr>
          <w:szCs w:val="20"/>
        </w:rPr>
        <w:t>, 15(1): 173-176.</w:t>
      </w:r>
    </w:p>
    <w:p w14:paraId="0148E3BF" w14:textId="77777777" w:rsidR="00DB7838" w:rsidRPr="000F0982" w:rsidRDefault="00DB7838" w:rsidP="000F0982">
      <w:pPr>
        <w:pStyle w:val="ListParagraph"/>
        <w:numPr>
          <w:ilvl w:val="0"/>
          <w:numId w:val="1"/>
        </w:numPr>
        <w:spacing w:line="276" w:lineRule="auto"/>
        <w:jc w:val="both"/>
        <w:rPr>
          <w:szCs w:val="20"/>
        </w:rPr>
      </w:pPr>
      <w:r w:rsidRPr="000F0982">
        <w:rPr>
          <w:szCs w:val="20"/>
        </w:rPr>
        <w:t>Tamang A. T, Bhattarai R, Pant M, Rimal B. K. and Rokaya P. R. 2025. Effect of nitrogen on growth and yield of chili (</w:t>
      </w:r>
      <w:r w:rsidRPr="000F0982">
        <w:rPr>
          <w:i/>
          <w:iCs/>
          <w:szCs w:val="20"/>
        </w:rPr>
        <w:t>Capsicum annuum</w:t>
      </w:r>
      <w:r w:rsidRPr="000F0982">
        <w:rPr>
          <w:szCs w:val="20"/>
        </w:rPr>
        <w:t xml:space="preserve"> </w:t>
      </w:r>
      <w:proofErr w:type="spellStart"/>
      <w:proofErr w:type="gramStart"/>
      <w:r w:rsidRPr="000F0982">
        <w:rPr>
          <w:szCs w:val="20"/>
        </w:rPr>
        <w:t>var.‘</w:t>
      </w:r>
      <w:proofErr w:type="gramEnd"/>
      <w:r w:rsidRPr="000F0982">
        <w:rPr>
          <w:szCs w:val="20"/>
        </w:rPr>
        <w:t>Marshal</w:t>
      </w:r>
      <w:proofErr w:type="spellEnd"/>
      <w:r w:rsidRPr="000F0982">
        <w:rPr>
          <w:szCs w:val="20"/>
        </w:rPr>
        <w:t>’) in Chitwan, Nepal. </w:t>
      </w:r>
      <w:r w:rsidRPr="000F0982">
        <w:rPr>
          <w:i/>
          <w:iCs/>
          <w:szCs w:val="20"/>
        </w:rPr>
        <w:t>International Journal of Horticultural Science</w:t>
      </w:r>
      <w:r w:rsidRPr="000F0982">
        <w:rPr>
          <w:szCs w:val="20"/>
        </w:rPr>
        <w:t>, 31: 95-100.</w:t>
      </w:r>
    </w:p>
    <w:p w14:paraId="6455D4BA"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Thakur P, Singh S. 2024. Effect </w:t>
      </w:r>
      <w:proofErr w:type="gramStart"/>
      <w:r w:rsidRPr="000F0982">
        <w:rPr>
          <w:szCs w:val="20"/>
        </w:rPr>
        <w:t>Of</w:t>
      </w:r>
      <w:proofErr w:type="gramEnd"/>
      <w:r w:rsidRPr="000F0982">
        <w:rPr>
          <w:szCs w:val="20"/>
        </w:rPr>
        <w:t xml:space="preserve"> Different Spacing and Fertigation Levels on Yield and Quality of Bell Pepper (</w:t>
      </w:r>
      <w:r w:rsidRPr="000F0982">
        <w:rPr>
          <w:i/>
          <w:iCs/>
          <w:szCs w:val="20"/>
        </w:rPr>
        <w:t>Capsicum Annuum</w:t>
      </w:r>
      <w:r w:rsidRPr="000F0982">
        <w:rPr>
          <w:szCs w:val="20"/>
        </w:rPr>
        <w:t xml:space="preserve"> L.) Hybrid Bomby Grown Under Protected Conditions. </w:t>
      </w:r>
      <w:r w:rsidRPr="000F0982">
        <w:rPr>
          <w:i/>
          <w:iCs/>
          <w:szCs w:val="20"/>
        </w:rPr>
        <w:t>Plant Archives</w:t>
      </w:r>
      <w:r w:rsidRPr="000F0982">
        <w:rPr>
          <w:szCs w:val="20"/>
        </w:rPr>
        <w:t>, 24: 590-595.</w:t>
      </w:r>
    </w:p>
    <w:p w14:paraId="4BCEC235" w14:textId="77777777" w:rsidR="00DB7838" w:rsidRPr="000F0982" w:rsidRDefault="00DB7838" w:rsidP="000F0982">
      <w:pPr>
        <w:pStyle w:val="ListParagraph"/>
        <w:numPr>
          <w:ilvl w:val="0"/>
          <w:numId w:val="1"/>
        </w:numPr>
        <w:spacing w:line="276" w:lineRule="auto"/>
        <w:jc w:val="both"/>
        <w:rPr>
          <w:szCs w:val="20"/>
        </w:rPr>
      </w:pPr>
      <w:r w:rsidRPr="000F0982">
        <w:rPr>
          <w:szCs w:val="20"/>
        </w:rPr>
        <w:t>Trisha RB. 2018. Impact of spacing and potassium on yield and yield attributes in chilli. M.Sc. Thesis. Sher-e-Bangla Agricultural University, Dhaka.</w:t>
      </w:r>
    </w:p>
    <w:p w14:paraId="55FD3A01" w14:textId="77777777" w:rsidR="00DB7838" w:rsidRPr="000F0982" w:rsidRDefault="00DB7838" w:rsidP="000F0982">
      <w:pPr>
        <w:pStyle w:val="ListParagraph"/>
        <w:numPr>
          <w:ilvl w:val="0"/>
          <w:numId w:val="1"/>
        </w:numPr>
        <w:spacing w:line="276" w:lineRule="auto"/>
        <w:jc w:val="both"/>
        <w:rPr>
          <w:szCs w:val="20"/>
        </w:rPr>
      </w:pPr>
      <w:r w:rsidRPr="000F0982">
        <w:rPr>
          <w:szCs w:val="20"/>
        </w:rPr>
        <w:t>Tumbare AD and Nikam DR. 2004. Effect of planting and fertigation on growth and yield of green chilli (</w:t>
      </w:r>
      <w:r w:rsidRPr="000F0982">
        <w:rPr>
          <w:i/>
          <w:iCs/>
          <w:szCs w:val="20"/>
        </w:rPr>
        <w:t>Capsicum annuum</w:t>
      </w:r>
      <w:r w:rsidRPr="000F0982">
        <w:rPr>
          <w:szCs w:val="20"/>
        </w:rPr>
        <w:t xml:space="preserve">). </w:t>
      </w:r>
      <w:r w:rsidRPr="000F0982">
        <w:rPr>
          <w:i/>
          <w:iCs/>
          <w:szCs w:val="20"/>
        </w:rPr>
        <w:t>Indian Journal of Agricultural Sciences</w:t>
      </w:r>
      <w:r w:rsidRPr="000F0982">
        <w:rPr>
          <w:szCs w:val="20"/>
        </w:rPr>
        <w:t>, 74(5): 242-245.</w:t>
      </w:r>
    </w:p>
    <w:p w14:paraId="6EA70E87" w14:textId="77777777" w:rsidR="00DB7838" w:rsidRPr="000F0982" w:rsidRDefault="00DB7838" w:rsidP="000F0982">
      <w:pPr>
        <w:pStyle w:val="ListParagraph"/>
        <w:numPr>
          <w:ilvl w:val="0"/>
          <w:numId w:val="1"/>
        </w:numPr>
        <w:spacing w:line="276" w:lineRule="auto"/>
        <w:jc w:val="both"/>
        <w:rPr>
          <w:szCs w:val="20"/>
        </w:rPr>
      </w:pPr>
      <w:proofErr w:type="spellStart"/>
      <w:r w:rsidRPr="000F0982">
        <w:rPr>
          <w:szCs w:val="20"/>
        </w:rPr>
        <w:t>Wahocho</w:t>
      </w:r>
      <w:proofErr w:type="spellEnd"/>
      <w:r w:rsidRPr="000F0982">
        <w:rPr>
          <w:szCs w:val="20"/>
        </w:rPr>
        <w:t xml:space="preserve"> NA, Ahmed Z, Sheikh, Jogi Q, Talpur KH and Leghari SJ. 2016. Growth and productivity of chilli (</w:t>
      </w:r>
      <w:r w:rsidRPr="000F0982">
        <w:rPr>
          <w:i/>
          <w:iCs/>
          <w:szCs w:val="20"/>
        </w:rPr>
        <w:t>Capsicum annuum</w:t>
      </w:r>
      <w:r w:rsidRPr="000F0982">
        <w:rPr>
          <w:szCs w:val="20"/>
        </w:rPr>
        <w:t xml:space="preserve"> L.) Under various nitrogen levels. </w:t>
      </w:r>
      <w:proofErr w:type="spellStart"/>
      <w:r w:rsidRPr="000F0982">
        <w:rPr>
          <w:i/>
          <w:iCs/>
          <w:szCs w:val="20"/>
        </w:rPr>
        <w:t>Sci.Int</w:t>
      </w:r>
      <w:proofErr w:type="spellEnd"/>
      <w:r w:rsidRPr="000F0982">
        <w:rPr>
          <w:i/>
          <w:iCs/>
          <w:szCs w:val="20"/>
        </w:rPr>
        <w:t>.</w:t>
      </w:r>
      <w:r w:rsidRPr="000F0982">
        <w:rPr>
          <w:szCs w:val="20"/>
        </w:rPr>
        <w:t xml:space="preserve"> 28(2): 1321-1326.</w:t>
      </w:r>
    </w:p>
    <w:p w14:paraId="19E54CE7" w14:textId="77777777" w:rsidR="00DB7838" w:rsidRPr="000F0982" w:rsidRDefault="00DB7838" w:rsidP="000F0982">
      <w:pPr>
        <w:pStyle w:val="ListParagraph"/>
        <w:numPr>
          <w:ilvl w:val="0"/>
          <w:numId w:val="1"/>
        </w:numPr>
        <w:spacing w:line="276" w:lineRule="auto"/>
        <w:jc w:val="both"/>
        <w:rPr>
          <w:szCs w:val="20"/>
        </w:rPr>
      </w:pPr>
      <w:r w:rsidRPr="000F0982">
        <w:rPr>
          <w:szCs w:val="20"/>
        </w:rPr>
        <w:lastRenderedPageBreak/>
        <w:t>Yadav L, Maurya R.P, Meena D.C, Yadav S.K, Kumar A and Yadav V. 2023. Effect of micronutrients on growth, yield and quality of chilli (</w:t>
      </w:r>
      <w:r w:rsidRPr="000F0982">
        <w:rPr>
          <w:i/>
          <w:iCs/>
          <w:szCs w:val="20"/>
        </w:rPr>
        <w:t>Capsicum annuum</w:t>
      </w:r>
      <w:r w:rsidRPr="000F0982">
        <w:rPr>
          <w:szCs w:val="20"/>
        </w:rPr>
        <w:t xml:space="preserve"> L.) cv. pant C-1. </w:t>
      </w:r>
      <w:r w:rsidRPr="000F0982">
        <w:rPr>
          <w:i/>
          <w:iCs/>
          <w:szCs w:val="20"/>
        </w:rPr>
        <w:t>The Pharma Innovation Journal</w:t>
      </w:r>
      <w:r w:rsidRPr="000F0982">
        <w:rPr>
          <w:szCs w:val="20"/>
        </w:rPr>
        <w:t>, 12(10): 2372-2376.</w:t>
      </w:r>
    </w:p>
    <w:p w14:paraId="0CC3F723" w14:textId="77777777" w:rsidR="00DB7838" w:rsidRPr="000F0982" w:rsidRDefault="00DB7838" w:rsidP="000F0982">
      <w:pPr>
        <w:pStyle w:val="ListParagraph"/>
        <w:numPr>
          <w:ilvl w:val="0"/>
          <w:numId w:val="1"/>
        </w:numPr>
        <w:spacing w:line="276" w:lineRule="auto"/>
        <w:jc w:val="both"/>
        <w:rPr>
          <w:szCs w:val="20"/>
        </w:rPr>
      </w:pPr>
      <w:r w:rsidRPr="000F0982">
        <w:rPr>
          <w:szCs w:val="20"/>
        </w:rPr>
        <w:t>Yahaya RA, Aliyu L, Odion EC and Babaji BA. 2023. Effects of sheep manure, plant population and nitrogen levels on growth and fresh fruit yield of chilli pepper (</w:t>
      </w:r>
      <w:r w:rsidRPr="000F0982">
        <w:rPr>
          <w:i/>
          <w:iCs/>
          <w:szCs w:val="20"/>
        </w:rPr>
        <w:t>Capsicum frutescence</w:t>
      </w:r>
      <w:r w:rsidRPr="000F0982">
        <w:rPr>
          <w:szCs w:val="20"/>
        </w:rPr>
        <w:t xml:space="preserve"> L.) at Samaru, Zaria, Nigeria. </w:t>
      </w:r>
      <w:r w:rsidRPr="000F0982">
        <w:rPr>
          <w:i/>
          <w:iCs/>
          <w:szCs w:val="20"/>
        </w:rPr>
        <w:t>Journal of Agriculture and Environment</w:t>
      </w:r>
      <w:r w:rsidRPr="000F0982">
        <w:rPr>
          <w:szCs w:val="20"/>
        </w:rPr>
        <w:t>, 19(2): 113-123.</w:t>
      </w:r>
    </w:p>
    <w:p w14:paraId="54ECBC8D" w14:textId="77777777" w:rsidR="00DB7838" w:rsidRPr="000F0982" w:rsidRDefault="00DB7838" w:rsidP="000F0982">
      <w:pPr>
        <w:pStyle w:val="ListParagraph"/>
        <w:numPr>
          <w:ilvl w:val="0"/>
          <w:numId w:val="1"/>
        </w:numPr>
        <w:spacing w:line="276" w:lineRule="auto"/>
        <w:jc w:val="both"/>
        <w:rPr>
          <w:szCs w:val="20"/>
        </w:rPr>
      </w:pPr>
      <w:r w:rsidRPr="000F0982">
        <w:rPr>
          <w:szCs w:val="20"/>
        </w:rPr>
        <w:t xml:space="preserve">Zhang C, Shen L, Yang S, Chang T, Luo M, Zhen S, and Ji X. 2024. Effect of nitrogen fertilizer on </w:t>
      </w:r>
      <w:proofErr w:type="spellStart"/>
      <w:r w:rsidRPr="000F0982">
        <w:rPr>
          <w:szCs w:val="20"/>
        </w:rPr>
        <w:t>capsaicinoids</w:t>
      </w:r>
      <w:proofErr w:type="spellEnd"/>
      <w:r w:rsidRPr="000F0982">
        <w:rPr>
          <w:szCs w:val="20"/>
        </w:rPr>
        <w:t xml:space="preserve"> and related metabolic substances of dried chili pepper fruit. </w:t>
      </w:r>
      <w:proofErr w:type="spellStart"/>
      <w:r w:rsidRPr="000F0982">
        <w:rPr>
          <w:i/>
          <w:iCs/>
          <w:szCs w:val="20"/>
        </w:rPr>
        <w:t>Horticulturae</w:t>
      </w:r>
      <w:proofErr w:type="spellEnd"/>
      <w:r w:rsidRPr="000F0982">
        <w:rPr>
          <w:szCs w:val="20"/>
        </w:rPr>
        <w:t>, 10(8), 831.</w:t>
      </w:r>
    </w:p>
    <w:p w14:paraId="09965FA0" w14:textId="2EBE492F" w:rsidR="00DB7838" w:rsidRPr="000F0982" w:rsidRDefault="00DB7838" w:rsidP="000F0982">
      <w:pPr>
        <w:pStyle w:val="ListParagraph"/>
        <w:numPr>
          <w:ilvl w:val="0"/>
          <w:numId w:val="1"/>
        </w:numPr>
        <w:spacing w:line="276" w:lineRule="auto"/>
        <w:jc w:val="both"/>
        <w:rPr>
          <w:szCs w:val="20"/>
        </w:rPr>
        <w:sectPr w:rsidR="00DB7838" w:rsidRPr="000F0982" w:rsidSect="007335E5">
          <w:type w:val="continuous"/>
          <w:pgSz w:w="11906" w:h="16838"/>
          <w:pgMar w:top="1440" w:right="1440" w:bottom="1440" w:left="1440" w:header="708" w:footer="708" w:gutter="0"/>
          <w:cols w:space="708"/>
          <w:docGrid w:linePitch="360"/>
        </w:sectPr>
      </w:pPr>
      <w:r w:rsidRPr="000F0982">
        <w:rPr>
          <w:szCs w:val="20"/>
        </w:rPr>
        <w:t>Zongo K. F, Kabore S. A, Guebre D, Komondi A, Kyelem M, Sanon A. and Hien E. 2024. Organic, Mineral and Organo-mineral Fertilization and Agronomic Performance of Chilli Pepper (</w:t>
      </w:r>
      <w:r w:rsidRPr="000F0982">
        <w:rPr>
          <w:i/>
          <w:iCs/>
          <w:szCs w:val="20"/>
        </w:rPr>
        <w:t xml:space="preserve">Capsicum </w:t>
      </w:r>
      <w:proofErr w:type="spellStart"/>
      <w:r w:rsidRPr="000F0982">
        <w:rPr>
          <w:i/>
          <w:iCs/>
          <w:szCs w:val="20"/>
        </w:rPr>
        <w:t>chinense</w:t>
      </w:r>
      <w:proofErr w:type="spellEnd"/>
      <w:r w:rsidRPr="000F0982">
        <w:rPr>
          <w:szCs w:val="20"/>
        </w:rPr>
        <w:t xml:space="preserve"> Jacq.) in the Semi-arid Burkina Faso. </w:t>
      </w:r>
      <w:r w:rsidRPr="000F0982">
        <w:rPr>
          <w:i/>
          <w:iCs/>
          <w:szCs w:val="20"/>
        </w:rPr>
        <w:t>International Journal of Plant, Animal and Environmental Sciences</w:t>
      </w:r>
      <w:r w:rsidRPr="000F0982">
        <w:rPr>
          <w:szCs w:val="20"/>
        </w:rPr>
        <w:t xml:space="preserve">, 14, 89-97. </w:t>
      </w:r>
    </w:p>
    <w:p w14:paraId="121F7CC6" w14:textId="1D965912" w:rsidR="00604537" w:rsidRPr="00DC6B82" w:rsidRDefault="00604537" w:rsidP="00C03B4A">
      <w:pPr>
        <w:spacing w:line="276" w:lineRule="auto"/>
        <w:jc w:val="both"/>
        <w:rPr>
          <w:i/>
          <w:iCs/>
          <w:szCs w:val="20"/>
        </w:rPr>
      </w:pPr>
    </w:p>
    <w:sectPr w:rsidR="00604537" w:rsidRPr="00DC6B82" w:rsidSect="007335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160E6" w14:textId="77777777" w:rsidR="005A2A7C" w:rsidRDefault="005A2A7C" w:rsidP="007B38AD">
      <w:pPr>
        <w:spacing w:after="0" w:line="240" w:lineRule="auto"/>
      </w:pPr>
      <w:r>
        <w:separator/>
      </w:r>
    </w:p>
  </w:endnote>
  <w:endnote w:type="continuationSeparator" w:id="0">
    <w:p w14:paraId="179D1431" w14:textId="77777777" w:rsidR="005A2A7C" w:rsidRDefault="005A2A7C" w:rsidP="007B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0976F" w14:textId="77777777" w:rsidR="005A2A7C" w:rsidRDefault="005A2A7C" w:rsidP="007B38AD">
      <w:pPr>
        <w:spacing w:after="0" w:line="240" w:lineRule="auto"/>
      </w:pPr>
      <w:r>
        <w:separator/>
      </w:r>
    </w:p>
  </w:footnote>
  <w:footnote w:type="continuationSeparator" w:id="0">
    <w:p w14:paraId="6F4A49FA" w14:textId="77777777" w:rsidR="005A2A7C" w:rsidRDefault="005A2A7C" w:rsidP="007B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F592C" w14:textId="715A96BA" w:rsidR="00443123" w:rsidRDefault="00F37FED">
    <w:pPr>
      <w:pStyle w:val="Header"/>
    </w:pPr>
    <w:r>
      <w:rPr>
        <w:noProof/>
      </w:rPr>
      <mc:AlternateContent>
        <mc:Choice Requires="wps">
          <w:drawing>
            <wp:anchor distT="0" distB="0" distL="114300" distR="114300" simplePos="0" relativeHeight="251656704" behindDoc="1" locked="0" layoutInCell="0" allowOverlap="1" wp14:anchorId="31CC91E7" wp14:editId="24DA9A35">
              <wp:simplePos x="0" y="0"/>
              <wp:positionH relativeFrom="margin">
                <wp:align>center</wp:align>
              </wp:positionH>
              <wp:positionV relativeFrom="margin">
                <wp:align>center</wp:align>
              </wp:positionV>
              <wp:extent cx="7259955" cy="819150"/>
              <wp:effectExtent l="0" t="2419350" r="0" b="2181225"/>
              <wp:wrapNone/>
              <wp:docPr id="1949435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6B7921"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CC91E7" id="_x0000_t202" coordsize="21600,21600" o:spt="202" path="m,l,21600r21600,l21600,xe">
              <v:stroke joinstyle="miter"/>
              <v:path gradientshapeok="t" o:connecttype="rect"/>
            </v:shapetype>
            <v:shape id="Text Box 4" o:spid="_x0000_s1026" type="#_x0000_t202" style="position:absolute;margin-left:0;margin-top:0;width:571.65pt;height:6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" o:allowincell="f" filled="f" stroked="f">
              <v:stroke joinstyle="round"/>
              <o:lock v:ext="edit" shapetype="t"/>
              <v:textbox style="mso-fit-shape-to-text:t">
                <w:txbxContent>
                  <w:p w14:paraId="6C6B7921"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05A2F" w14:textId="10414FE9" w:rsidR="00443123" w:rsidRDefault="00F37FED">
    <w:pPr>
      <w:pStyle w:val="Header"/>
    </w:pPr>
    <w:r>
      <w:rPr>
        <w:noProof/>
      </w:rPr>
      <mc:AlternateContent>
        <mc:Choice Requires="wps">
          <w:drawing>
            <wp:anchor distT="0" distB="0" distL="114300" distR="114300" simplePos="0" relativeHeight="251657728" behindDoc="1" locked="0" layoutInCell="0" allowOverlap="1" wp14:anchorId="30560B8B" wp14:editId="295DD857">
              <wp:simplePos x="0" y="0"/>
              <wp:positionH relativeFrom="margin">
                <wp:align>center</wp:align>
              </wp:positionH>
              <wp:positionV relativeFrom="margin">
                <wp:align>center</wp:align>
              </wp:positionV>
              <wp:extent cx="7259955" cy="819150"/>
              <wp:effectExtent l="0" t="2419350" r="0" b="2181225"/>
              <wp:wrapNone/>
              <wp:docPr id="32229437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5B6E26"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0560B8B" id="_x0000_t202" coordsize="21600,21600" o:spt="202" path="m,l,21600r21600,l21600,xe">
              <v:stroke joinstyle="miter"/>
              <v:path gradientshapeok="t" o:connecttype="rect"/>
            </v:shapetype>
            <v:shape id="Text Box 5" o:spid="_x0000_s1027" type="#_x0000_t202" style="position:absolute;margin-left:0;margin-top:0;width:571.65pt;height:6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" o:allowincell="f" filled="f" stroked="f">
              <v:stroke joinstyle="round"/>
              <o:lock v:ext="edit" shapetype="t"/>
              <v:textbox style="mso-fit-shape-to-text:t">
                <w:txbxContent>
                  <w:p w14:paraId="375B6E26" w14:textId="77777777" w:rsidR="00F37FED" w:rsidRDefault="00F37FED" w:rsidP="00F37FED">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E0EA0" w14:textId="44676822" w:rsidR="00443123" w:rsidRDefault="005A2A7C">
    <w:pPr>
      <w:pStyle w:val="Header"/>
    </w:pPr>
    <w:r>
      <w:rPr>
        <w:noProof/>
      </w:rPr>
      <w:pict w14:anchorId="26D7E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B40B5"/>
    <w:multiLevelType w:val="hybridMultilevel"/>
    <w:tmpl w:val="49941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3M7ewMDAysjRW0lEKTi0uzszPAykwrAUAwcTQMCwAAAA="/>
  </w:docVars>
  <w:rsids>
    <w:rsidRoot w:val="00695942"/>
    <w:rsid w:val="0001102F"/>
    <w:rsid w:val="000341C1"/>
    <w:rsid w:val="0005442B"/>
    <w:rsid w:val="00060591"/>
    <w:rsid w:val="000707E1"/>
    <w:rsid w:val="000A1821"/>
    <w:rsid w:val="000A1FC2"/>
    <w:rsid w:val="000A4139"/>
    <w:rsid w:val="000F0982"/>
    <w:rsid w:val="00127B53"/>
    <w:rsid w:val="00146185"/>
    <w:rsid w:val="001632E2"/>
    <w:rsid w:val="00164697"/>
    <w:rsid w:val="001673AC"/>
    <w:rsid w:val="00195ED7"/>
    <w:rsid w:val="00197613"/>
    <w:rsid w:val="001B2DDE"/>
    <w:rsid w:val="001C6E21"/>
    <w:rsid w:val="00212E7D"/>
    <w:rsid w:val="00237CB0"/>
    <w:rsid w:val="002467A6"/>
    <w:rsid w:val="00275E1F"/>
    <w:rsid w:val="0028501D"/>
    <w:rsid w:val="002861B7"/>
    <w:rsid w:val="002B030D"/>
    <w:rsid w:val="002B7386"/>
    <w:rsid w:val="002D0BA7"/>
    <w:rsid w:val="002D418D"/>
    <w:rsid w:val="002F37CB"/>
    <w:rsid w:val="00336471"/>
    <w:rsid w:val="00383299"/>
    <w:rsid w:val="003C3559"/>
    <w:rsid w:val="003F7C64"/>
    <w:rsid w:val="00407BF6"/>
    <w:rsid w:val="00423373"/>
    <w:rsid w:val="00431375"/>
    <w:rsid w:val="0044212E"/>
    <w:rsid w:val="00443123"/>
    <w:rsid w:val="00471CD0"/>
    <w:rsid w:val="004755B5"/>
    <w:rsid w:val="004E6797"/>
    <w:rsid w:val="005473F9"/>
    <w:rsid w:val="00547510"/>
    <w:rsid w:val="0055286C"/>
    <w:rsid w:val="00570E73"/>
    <w:rsid w:val="005809ED"/>
    <w:rsid w:val="00583A93"/>
    <w:rsid w:val="005A2A7C"/>
    <w:rsid w:val="005A74B0"/>
    <w:rsid w:val="005A7C21"/>
    <w:rsid w:val="005D522D"/>
    <w:rsid w:val="00600DDB"/>
    <w:rsid w:val="00604537"/>
    <w:rsid w:val="00625DE8"/>
    <w:rsid w:val="006958D3"/>
    <w:rsid w:val="00695942"/>
    <w:rsid w:val="006C5150"/>
    <w:rsid w:val="007335E5"/>
    <w:rsid w:val="00761DC5"/>
    <w:rsid w:val="0077159A"/>
    <w:rsid w:val="00793944"/>
    <w:rsid w:val="007B38AD"/>
    <w:rsid w:val="007F4856"/>
    <w:rsid w:val="00801121"/>
    <w:rsid w:val="00805F81"/>
    <w:rsid w:val="008203C4"/>
    <w:rsid w:val="0083347A"/>
    <w:rsid w:val="00880E1A"/>
    <w:rsid w:val="0089304D"/>
    <w:rsid w:val="008D1EBE"/>
    <w:rsid w:val="008E2071"/>
    <w:rsid w:val="008E7E27"/>
    <w:rsid w:val="0090053E"/>
    <w:rsid w:val="00903AE0"/>
    <w:rsid w:val="0091161E"/>
    <w:rsid w:val="009504C3"/>
    <w:rsid w:val="00992E15"/>
    <w:rsid w:val="009C0897"/>
    <w:rsid w:val="009D564F"/>
    <w:rsid w:val="009E409A"/>
    <w:rsid w:val="00A6477B"/>
    <w:rsid w:val="00A7002B"/>
    <w:rsid w:val="00A82BD0"/>
    <w:rsid w:val="00AA1FBF"/>
    <w:rsid w:val="00AA7470"/>
    <w:rsid w:val="00AB62C1"/>
    <w:rsid w:val="00AC2187"/>
    <w:rsid w:val="00B04408"/>
    <w:rsid w:val="00B06CCA"/>
    <w:rsid w:val="00B314B1"/>
    <w:rsid w:val="00B72970"/>
    <w:rsid w:val="00B908ED"/>
    <w:rsid w:val="00BA781F"/>
    <w:rsid w:val="00BD5F5B"/>
    <w:rsid w:val="00BE4CE5"/>
    <w:rsid w:val="00BF0D91"/>
    <w:rsid w:val="00BF1E04"/>
    <w:rsid w:val="00BF2207"/>
    <w:rsid w:val="00C03B4A"/>
    <w:rsid w:val="00C1218B"/>
    <w:rsid w:val="00C1638D"/>
    <w:rsid w:val="00C50C24"/>
    <w:rsid w:val="00C54162"/>
    <w:rsid w:val="00C77B80"/>
    <w:rsid w:val="00C80C5E"/>
    <w:rsid w:val="00C85AB7"/>
    <w:rsid w:val="00C8701C"/>
    <w:rsid w:val="00CA50F2"/>
    <w:rsid w:val="00CB32E2"/>
    <w:rsid w:val="00CD63CB"/>
    <w:rsid w:val="00D235B2"/>
    <w:rsid w:val="00D61E01"/>
    <w:rsid w:val="00D709CD"/>
    <w:rsid w:val="00DB7838"/>
    <w:rsid w:val="00DC3A60"/>
    <w:rsid w:val="00DC6B82"/>
    <w:rsid w:val="00E12839"/>
    <w:rsid w:val="00E225DF"/>
    <w:rsid w:val="00E32C5D"/>
    <w:rsid w:val="00E4474A"/>
    <w:rsid w:val="00E63405"/>
    <w:rsid w:val="00E82243"/>
    <w:rsid w:val="00E91F64"/>
    <w:rsid w:val="00EA4D2E"/>
    <w:rsid w:val="00F37FED"/>
    <w:rsid w:val="00F80653"/>
    <w:rsid w:val="00F823A0"/>
    <w:rsid w:val="00FA3313"/>
    <w:rsid w:val="00FA39CB"/>
    <w:rsid w:val="00FB0995"/>
    <w:rsid w:val="00FB79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70D23CB"/>
  <w15:chartTrackingRefBased/>
  <w15:docId w15:val="{653FA45D-3673-4E45-8B53-FAF75AFE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5942"/>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95942"/>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95942"/>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959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59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59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59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59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59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942"/>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95942"/>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95942"/>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959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59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59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59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59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5942"/>
    <w:rPr>
      <w:rFonts w:eastAsiaTheme="majorEastAsia" w:cstheme="majorBidi"/>
      <w:color w:val="272727" w:themeColor="text1" w:themeTint="D8"/>
    </w:rPr>
  </w:style>
  <w:style w:type="paragraph" w:styleId="Title">
    <w:name w:val="Title"/>
    <w:basedOn w:val="Normal"/>
    <w:next w:val="Normal"/>
    <w:link w:val="TitleChar"/>
    <w:uiPriority w:val="10"/>
    <w:qFormat/>
    <w:rsid w:val="0069594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594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9594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9594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95942"/>
    <w:pPr>
      <w:spacing w:before="160"/>
      <w:jc w:val="center"/>
    </w:pPr>
    <w:rPr>
      <w:i/>
      <w:iCs/>
      <w:color w:val="404040" w:themeColor="text1" w:themeTint="BF"/>
    </w:rPr>
  </w:style>
  <w:style w:type="character" w:customStyle="1" w:styleId="QuoteChar">
    <w:name w:val="Quote Char"/>
    <w:basedOn w:val="DefaultParagraphFont"/>
    <w:link w:val="Quote"/>
    <w:uiPriority w:val="29"/>
    <w:rsid w:val="00695942"/>
    <w:rPr>
      <w:i/>
      <w:iCs/>
      <w:color w:val="404040" w:themeColor="text1" w:themeTint="BF"/>
    </w:rPr>
  </w:style>
  <w:style w:type="paragraph" w:styleId="ListParagraph">
    <w:name w:val="List Paragraph"/>
    <w:basedOn w:val="Normal"/>
    <w:uiPriority w:val="34"/>
    <w:qFormat/>
    <w:rsid w:val="00695942"/>
    <w:pPr>
      <w:ind w:left="720"/>
      <w:contextualSpacing/>
    </w:pPr>
  </w:style>
  <w:style w:type="character" w:styleId="IntenseEmphasis">
    <w:name w:val="Intense Emphasis"/>
    <w:basedOn w:val="DefaultParagraphFont"/>
    <w:uiPriority w:val="21"/>
    <w:qFormat/>
    <w:rsid w:val="00695942"/>
    <w:rPr>
      <w:i/>
      <w:iCs/>
      <w:color w:val="0F4761" w:themeColor="accent1" w:themeShade="BF"/>
    </w:rPr>
  </w:style>
  <w:style w:type="paragraph" w:styleId="IntenseQuote">
    <w:name w:val="Intense Quote"/>
    <w:basedOn w:val="Normal"/>
    <w:next w:val="Normal"/>
    <w:link w:val="IntenseQuoteChar"/>
    <w:uiPriority w:val="30"/>
    <w:qFormat/>
    <w:rsid w:val="006959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5942"/>
    <w:rPr>
      <w:i/>
      <w:iCs/>
      <w:color w:val="0F4761" w:themeColor="accent1" w:themeShade="BF"/>
    </w:rPr>
  </w:style>
  <w:style w:type="character" w:styleId="IntenseReference">
    <w:name w:val="Intense Reference"/>
    <w:basedOn w:val="DefaultParagraphFont"/>
    <w:uiPriority w:val="32"/>
    <w:qFormat/>
    <w:rsid w:val="00695942"/>
    <w:rPr>
      <w:b/>
      <w:bCs/>
      <w:smallCaps/>
      <w:color w:val="0F4761" w:themeColor="accent1" w:themeShade="BF"/>
      <w:spacing w:val="5"/>
    </w:rPr>
  </w:style>
  <w:style w:type="table" w:styleId="TableGrid">
    <w:name w:val="Table Grid"/>
    <w:basedOn w:val="TableNormal"/>
    <w:uiPriority w:val="39"/>
    <w:rsid w:val="00E32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8AD"/>
  </w:style>
  <w:style w:type="paragraph" w:styleId="Footer">
    <w:name w:val="footer"/>
    <w:basedOn w:val="Normal"/>
    <w:link w:val="FooterChar"/>
    <w:uiPriority w:val="99"/>
    <w:unhideWhenUsed/>
    <w:rsid w:val="007B3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8AD"/>
  </w:style>
  <w:style w:type="character" w:styleId="Hyperlink">
    <w:name w:val="Hyperlink"/>
    <w:basedOn w:val="DefaultParagraphFont"/>
    <w:uiPriority w:val="99"/>
    <w:unhideWhenUsed/>
    <w:rsid w:val="00197613"/>
    <w:rPr>
      <w:color w:val="467886" w:themeColor="hyperlink"/>
      <w:u w:val="single"/>
    </w:rPr>
  </w:style>
  <w:style w:type="character" w:styleId="UnresolvedMention">
    <w:name w:val="Unresolved Mention"/>
    <w:basedOn w:val="DefaultParagraphFont"/>
    <w:uiPriority w:val="99"/>
    <w:semiHidden/>
    <w:unhideWhenUsed/>
    <w:rsid w:val="00197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7</TotalTime>
  <Pages>15</Pages>
  <Words>5006</Words>
  <Characters>2854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Kumar</dc:creator>
  <cp:keywords/>
  <dc:description/>
  <cp:lastModifiedBy>Editor-1183</cp:lastModifiedBy>
  <cp:revision>93</cp:revision>
  <dcterms:created xsi:type="dcterms:W3CDTF">2025-09-23T15:12:00Z</dcterms:created>
  <dcterms:modified xsi:type="dcterms:W3CDTF">2026-02-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617d1-66f2-4516-a744-efa40a3dd568</vt:lpwstr>
  </property>
</Properties>
</file>